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B83042" w:rsidP="00B83042" w:rsidRDefault="00F1081B" w14:paraId="7CF11158" w14:textId="42A578C4">
      <w:pPr>
        <w:jc w:val="center"/>
        <w:rPr>
          <w:b/>
          <w:sz w:val="36"/>
          <w:szCs w:val="36"/>
          <w:lang w:val="ga-IE"/>
        </w:rPr>
      </w:pPr>
      <w:r>
        <w:rPr>
          <w:b/>
          <w:sz w:val="36"/>
          <w:szCs w:val="36"/>
          <w:lang w:val="ga-IE" w:eastAsia="zh-CN"/>
        </w:rPr>
        <w:t>Paging</w:t>
      </w:r>
    </w:p>
    <w:p w:rsidRPr="00C6138F" w:rsidR="00C6138F" w:rsidP="00C6138F" w:rsidRDefault="00C6138F" w14:paraId="070C22D4" w14:textId="6223D26B">
      <w:pPr>
        <w:rPr>
          <w:b/>
          <w:bCs/>
        </w:rPr>
      </w:pPr>
      <w:r w:rsidRPr="00C6138F">
        <w:rPr>
          <w:b/>
          <w:bCs/>
        </w:rPr>
        <w:t>Submission:</w:t>
      </w:r>
    </w:p>
    <w:p w:rsidR="00B30409" w:rsidP="00B30409" w:rsidRDefault="00C6138F" w14:paraId="5CBE3D55" w14:textId="207E7E36">
      <w:pPr>
        <w:pStyle w:val="ab"/>
        <w:numPr>
          <w:ilvl w:val="0"/>
          <w:numId w:val="20"/>
        </w:numPr>
        <w:rPr>
          <w:lang w:eastAsia="zh-CN"/>
        </w:rPr>
      </w:pPr>
      <w:r>
        <w:t xml:space="preserve">Deadline: </w:t>
      </w:r>
      <w:r w:rsidR="003C471C">
        <w:rPr>
          <w:lang w:eastAsia="zh-CN"/>
        </w:rPr>
        <w:t>Wednes</w:t>
      </w:r>
      <w:r>
        <w:rPr>
          <w:rFonts w:hint="eastAsia"/>
          <w:lang w:eastAsia="zh-CN"/>
        </w:rPr>
        <w:t>day</w:t>
      </w:r>
      <w:r>
        <w:rPr>
          <w:lang w:eastAsia="zh-CN"/>
        </w:rPr>
        <w:t xml:space="preserve">, </w:t>
      </w:r>
      <w:r w:rsidR="003D2869">
        <w:rPr>
          <w:rFonts w:hint="eastAsia"/>
          <w:lang w:eastAsia="zh-CN"/>
        </w:rPr>
        <w:t>November</w:t>
      </w:r>
      <w:r>
        <w:rPr>
          <w:lang w:eastAsia="zh-CN"/>
        </w:rPr>
        <w:t xml:space="preserve"> </w:t>
      </w:r>
      <w:r w:rsidR="003C471C">
        <w:rPr>
          <w:lang w:eastAsia="zh-CN"/>
        </w:rPr>
        <w:t>15</w:t>
      </w:r>
      <w:r>
        <w:rPr>
          <w:lang w:eastAsia="zh-CN"/>
        </w:rPr>
        <w:t>, 202</w:t>
      </w:r>
      <w:r w:rsidR="003C471C">
        <w:rPr>
          <w:lang w:eastAsia="zh-CN"/>
        </w:rPr>
        <w:t>3</w:t>
      </w:r>
      <w:r>
        <w:rPr>
          <w:lang w:eastAsia="zh-CN"/>
        </w:rPr>
        <w:t>, 8:00 pm HKT.</w:t>
      </w:r>
    </w:p>
    <w:p w:rsidR="00B30409" w:rsidP="00B30409" w:rsidRDefault="00B30409" w14:paraId="38B0AEDD" w14:textId="5DF63110">
      <w:pPr>
        <w:pStyle w:val="ab"/>
        <w:numPr>
          <w:ilvl w:val="0"/>
          <w:numId w:val="20"/>
        </w:numPr>
        <w:rPr>
          <w:lang w:eastAsia="zh-CN"/>
        </w:rPr>
      </w:pPr>
      <w:r>
        <w:rPr>
          <w:lang w:eastAsia="zh-CN"/>
        </w:rPr>
        <w:t xml:space="preserve">Answer ALL questions. </w:t>
      </w:r>
      <w:r w:rsidRPr="00B30409">
        <w:rPr>
          <w:lang w:eastAsia="zh-CN"/>
        </w:rPr>
        <w:t>Add additional pages if necessary</w:t>
      </w:r>
      <w:r>
        <w:rPr>
          <w:lang w:eastAsia="zh-CN"/>
        </w:rPr>
        <w:t>.</w:t>
      </w:r>
    </w:p>
    <w:p w:rsidR="00C6138F" w:rsidP="006D2FBA" w:rsidRDefault="00C6138F" w14:paraId="4DB9968E" w14:textId="783E87AE">
      <w:pPr>
        <w:pStyle w:val="af2"/>
        <w:numPr>
          <w:ilvl w:val="0"/>
          <w:numId w:val="20"/>
        </w:numPr>
      </w:pPr>
      <w:r>
        <w:t xml:space="preserve">Submit </w:t>
      </w:r>
      <w:r w:rsidR="008B64D3">
        <w:t>this answer sheet</w:t>
      </w:r>
      <w:r w:rsidR="00B30409">
        <w:t xml:space="preserve"> </w:t>
      </w:r>
      <w:r>
        <w:t>via Canvas-&gt;Assignments-&gt;</w:t>
      </w:r>
      <w:r w:rsidR="00225E0B">
        <w:t>Tutorials</w:t>
      </w:r>
      <w:r>
        <w:t>-&gt;</w:t>
      </w:r>
      <w:r w:rsidR="00225E0B">
        <w:t xml:space="preserve">Tutorial </w:t>
      </w:r>
      <w:r w:rsidR="006877D9">
        <w:t>6</w:t>
      </w:r>
      <w:r>
        <w:t>.</w:t>
      </w:r>
    </w:p>
    <w:p w:rsidRPr="00E12B39" w:rsidR="00225E0B" w:rsidP="00C6138F" w:rsidRDefault="00225E0B" w14:paraId="72665437" w14:textId="77777777"/>
    <w:p w:rsidRPr="00640E04" w:rsidR="001472DC" w:rsidP="001472DC" w:rsidRDefault="001472DC" w14:paraId="6B25C9C1" w14:textId="77777777">
      <w:pPr>
        <w:shd w:val="clear" w:color="auto" w:fill="FADBE8"/>
        <w:jc w:val="both"/>
        <w:rPr>
          <w:b/>
          <w:sz w:val="28"/>
          <w:szCs w:val="28"/>
          <w:u w:val="single"/>
        </w:rPr>
      </w:pPr>
      <w:r w:rsidRPr="00640E04">
        <w:rPr>
          <w:b/>
          <w:sz w:val="28"/>
          <w:szCs w:val="28"/>
          <w:u w:val="single"/>
          <w:lang w:eastAsia="zh-CN"/>
        </w:rPr>
        <w:t>Questions</w:t>
      </w:r>
    </w:p>
    <w:p w:rsidR="00F1081B" w:rsidP="00F1081B" w:rsidRDefault="00F1081B" w14:paraId="5CFC136A" w14:textId="77777777">
      <w:pPr>
        <w:pStyle w:val="HalfHalf"/>
        <w:numPr>
          <w:ilvl w:val="0"/>
          <w:numId w:val="18"/>
        </w:numPr>
        <w:jc w:val="both"/>
      </w:pPr>
      <w:r>
        <w:t xml:space="preserve">Before doing any translations, let’s use the simulator </w:t>
      </w:r>
      <w:r w:rsidRPr="001E3692">
        <w:rPr>
          <w:rFonts w:ascii="Consolas" w:hAnsi="Consolas"/>
        </w:rPr>
        <w:t>paging-linear-translate.py</w:t>
      </w:r>
      <w:r>
        <w:t xml:space="preserve"> to study how linear page tables change size given different parameters. Compute the size of linear page tables as different parameters change. Some suggested inputs are below; by using the </w:t>
      </w:r>
      <w:r w:rsidRPr="00750805">
        <w:rPr>
          <w:rFonts w:ascii="Consolas" w:hAnsi="Consolas"/>
        </w:rPr>
        <w:t>-v</w:t>
      </w:r>
      <w:r>
        <w:t xml:space="preserve"> flag, you can see how many page-table entries are filled. First, to understand how linear page table size changes as the address space grows, run with these flags:</w:t>
      </w:r>
    </w:p>
    <w:p w:rsidRPr="008B5C45" w:rsidR="00F1081B" w:rsidP="00F1081B" w:rsidRDefault="00F1081B" w14:paraId="4D81A465" w14:textId="77777777">
      <w:pPr>
        <w:pStyle w:val="CodeSnippet"/>
        <w:pBdr>
          <w:right w:val="single" w:color="auto" w:sz="4" w:space="0" w:shadow="1"/>
        </w:pBdr>
        <w:ind w:left="540"/>
        <w:rPr>
          <w:rFonts w:ascii="Consolas" w:hAnsi="Consolas" w:cs="Consolas"/>
        </w:rPr>
      </w:pPr>
      <w:r w:rsidRPr="008B5C45">
        <w:rPr>
          <w:rFonts w:ascii="Consolas" w:hAnsi="Consolas" w:cs="Consolas"/>
        </w:rPr>
        <w:t>-P 1k -a 1m -p 512m -v -n 0</w:t>
      </w:r>
    </w:p>
    <w:p w:rsidRPr="008B5C45" w:rsidR="00F1081B" w:rsidP="00F1081B" w:rsidRDefault="00F1081B" w14:paraId="018C9D33" w14:textId="77777777">
      <w:pPr>
        <w:pStyle w:val="CodeSnippet"/>
        <w:pBdr>
          <w:right w:val="single" w:color="auto" w:sz="4" w:space="0" w:shadow="1"/>
        </w:pBdr>
        <w:ind w:left="540"/>
        <w:rPr>
          <w:rFonts w:ascii="Consolas" w:hAnsi="Consolas" w:cs="Consolas"/>
        </w:rPr>
      </w:pPr>
      <w:r w:rsidRPr="008B5C45">
        <w:rPr>
          <w:rFonts w:ascii="Consolas" w:hAnsi="Consolas" w:cs="Consolas"/>
        </w:rPr>
        <w:t>-P 1k -a 2m -p 512m -v -n 0</w:t>
      </w:r>
    </w:p>
    <w:p w:rsidRPr="008B5C45" w:rsidR="00F1081B" w:rsidP="00F1081B" w:rsidRDefault="00F1081B" w14:paraId="0A774D3A" w14:textId="77777777">
      <w:pPr>
        <w:pStyle w:val="CodeSnippet"/>
        <w:pBdr>
          <w:right w:val="single" w:color="auto" w:sz="4" w:space="0" w:shadow="1"/>
        </w:pBdr>
        <w:ind w:left="540"/>
        <w:rPr>
          <w:rFonts w:ascii="Consolas" w:hAnsi="Consolas" w:cs="Consolas"/>
        </w:rPr>
      </w:pPr>
      <w:r w:rsidRPr="008B5C45">
        <w:rPr>
          <w:rFonts w:ascii="Consolas" w:hAnsi="Consolas" w:cs="Consolas"/>
        </w:rPr>
        <w:t>-P 1k -a 4m -p 512m -v -n 0</w:t>
      </w:r>
    </w:p>
    <w:p w:rsidR="00F1081B" w:rsidP="00F1081B" w:rsidRDefault="00F1081B" w14:paraId="1DDA572E" w14:textId="77777777">
      <w:pPr>
        <w:pStyle w:val="HalfHalf"/>
        <w:ind w:left="480"/>
      </w:pPr>
      <w:r>
        <w:t>Then, to understand how linear page table size changes as page size grows:</w:t>
      </w:r>
    </w:p>
    <w:p w:rsidRPr="008B5C45" w:rsidR="00F1081B" w:rsidP="00F1081B" w:rsidRDefault="00F1081B" w14:paraId="5C4F4C06" w14:textId="77777777">
      <w:pPr>
        <w:pStyle w:val="CodeSnippet"/>
        <w:pBdr>
          <w:right w:val="single" w:color="auto" w:sz="4" w:space="0" w:shadow="1"/>
        </w:pBdr>
        <w:ind w:left="540"/>
        <w:rPr>
          <w:rFonts w:ascii="Consolas" w:hAnsi="Consolas" w:cs="Consolas"/>
        </w:rPr>
      </w:pPr>
      <w:r w:rsidRPr="008B5C45">
        <w:rPr>
          <w:rFonts w:ascii="Consolas" w:hAnsi="Consolas" w:cs="Consolas"/>
        </w:rPr>
        <w:t>-P 1k -a 1m -p 512m -v -n 0</w:t>
      </w:r>
    </w:p>
    <w:p w:rsidRPr="008B5C45" w:rsidR="00F1081B" w:rsidP="00F1081B" w:rsidRDefault="00F1081B" w14:paraId="69246F3C" w14:textId="77777777">
      <w:pPr>
        <w:pStyle w:val="CodeSnippet"/>
        <w:pBdr>
          <w:right w:val="single" w:color="auto" w:sz="4" w:space="0" w:shadow="1"/>
        </w:pBdr>
        <w:ind w:left="540"/>
        <w:rPr>
          <w:rFonts w:ascii="Consolas" w:hAnsi="Consolas" w:cs="Consolas"/>
        </w:rPr>
      </w:pPr>
      <w:r w:rsidRPr="008B5C45">
        <w:rPr>
          <w:rFonts w:ascii="Consolas" w:hAnsi="Consolas" w:cs="Consolas"/>
        </w:rPr>
        <w:t>-P 2k -a 1m -p 512m -v -n 0</w:t>
      </w:r>
    </w:p>
    <w:p w:rsidRPr="008B5C45" w:rsidR="00F1081B" w:rsidP="00F1081B" w:rsidRDefault="00F1081B" w14:paraId="35CC4C48" w14:textId="77777777">
      <w:pPr>
        <w:pStyle w:val="CodeSnippet"/>
        <w:pBdr>
          <w:right w:val="single" w:color="auto" w:sz="4" w:space="0" w:shadow="1"/>
        </w:pBdr>
        <w:ind w:left="540"/>
        <w:rPr>
          <w:rFonts w:ascii="Consolas" w:hAnsi="Consolas" w:cs="Consolas"/>
        </w:rPr>
      </w:pPr>
      <w:r w:rsidRPr="008B5C45">
        <w:rPr>
          <w:rFonts w:ascii="Consolas" w:hAnsi="Consolas" w:cs="Consolas"/>
        </w:rPr>
        <w:t>-P 4k -a 1m -p 512m -v -n 0</w:t>
      </w:r>
    </w:p>
    <w:p w:rsidR="00F1081B" w:rsidP="00F1081B" w:rsidRDefault="00F1081B" w14:paraId="799726D1" w14:textId="77777777">
      <w:pPr>
        <w:pStyle w:val="HalfHalf"/>
        <w:ind w:left="420"/>
      </w:pPr>
      <w:r>
        <w:t>Before running any of these, try to think about the expected trends. How should page-table size change as the address space grows? As the page size grows? Why not use big pages in general?</w:t>
      </w:r>
    </w:p>
    <w:p w:rsidRPr="00EB3289" w:rsidR="00A16756" w:rsidP="3A26C597" w:rsidRDefault="00A16756" w14:paraId="2C0435BB" w14:textId="39AB60EB">
      <w:pPr>
        <w:pStyle w:val="HalfHalf"/>
        <w:rPr>
          <w:b w:val="1"/>
          <w:bCs w:val="1"/>
        </w:rPr>
      </w:pPr>
      <w:r w:rsidRPr="3A26C597" w:rsidR="3F9D0F8C">
        <w:rPr>
          <w:b w:val="1"/>
          <w:bCs w:val="1"/>
        </w:rPr>
        <w:t xml:space="preserve">Answer: </w:t>
      </w:r>
    </w:p>
    <w:p w:rsidRPr="00EB3289" w:rsidR="00A16756" w:rsidP="3A26C597" w:rsidRDefault="00A16756" w14:paraId="45A9545B" w14:textId="1F7411A8">
      <w:pPr>
        <w:pStyle w:val="HalfHalf"/>
        <w:rPr>
          <w:b w:val="1"/>
          <w:bCs w:val="1"/>
        </w:rPr>
      </w:pPr>
    </w:p>
    <w:p w:rsidRPr="00EB3289" w:rsidR="00A16756" w:rsidP="00EB3289" w:rsidRDefault="00A16756" w14:paraId="42DABE0B" w14:textId="2E4A0D5D">
      <w:pPr>
        <w:pStyle w:val="HalfHalf"/>
        <w:rPr>
          <w:b w:val="1"/>
          <w:bCs w:val="1"/>
        </w:rPr>
      </w:pPr>
      <w:r w:rsidRPr="3A26C597" w:rsidR="53B6312A">
        <w:rPr>
          <w:b w:val="1"/>
          <w:bCs w:val="1"/>
        </w:rPr>
        <w:t xml:space="preserve">The size of a linear page table is directly influenced by the size of the address space and the size of each page. As the address space grows, the size of the page table increases because the address space is divided into fixed-size pages, so more pages equate to a larger page table. For example, if the address space is 1MB and the page size is 1KB, there would be 1024 entries in the page table. If the address space increases to 2MB, the page table would double in size to 2048 entries. Conversely, as the page size grows, the size of the page table decreases because larger pages mean fewer pages are needed to cover the same address space. For example, if the address space is 1MB and the page size is 1KB, there would be 1024 entries in the page table. If the page size increases to 2KB, the page table would halve in size to 512 entries. However, we </w:t>
      </w:r>
      <w:r w:rsidRPr="3A26C597" w:rsidR="53B6312A">
        <w:rPr>
          <w:b w:val="1"/>
          <w:bCs w:val="1"/>
        </w:rPr>
        <w:t>don’t</w:t>
      </w:r>
      <w:r w:rsidRPr="3A26C597" w:rsidR="53B6312A">
        <w:rPr>
          <w:b w:val="1"/>
          <w:bCs w:val="1"/>
        </w:rPr>
        <w:t xml:space="preserve"> always use large pages because they can lead to internal fragmentation, where the memory being </w:t>
      </w:r>
      <w:r w:rsidRPr="3A26C597" w:rsidR="53B6312A">
        <w:rPr>
          <w:b w:val="1"/>
          <w:bCs w:val="1"/>
        </w:rPr>
        <w:t>allocated</w:t>
      </w:r>
      <w:r w:rsidRPr="3A26C597" w:rsidR="53B6312A">
        <w:rPr>
          <w:b w:val="1"/>
          <w:bCs w:val="1"/>
        </w:rPr>
        <w:t xml:space="preserve"> is </w:t>
      </w:r>
      <w:r w:rsidRPr="3A26C597" w:rsidR="53B6312A">
        <w:rPr>
          <w:b w:val="1"/>
          <w:bCs w:val="1"/>
        </w:rPr>
        <w:t>somewhat larger</w:t>
      </w:r>
      <w:r w:rsidRPr="3A26C597" w:rsidR="53B6312A">
        <w:rPr>
          <w:b w:val="1"/>
          <w:bCs w:val="1"/>
        </w:rPr>
        <w:t xml:space="preserve"> than the requested memory, leading to wasted space. Large pages can al</w:t>
      </w:r>
      <w:r w:rsidRPr="3A26C597" w:rsidR="53B6312A">
        <w:rPr>
          <w:b w:val="1"/>
          <w:bCs w:val="1"/>
        </w:rPr>
        <w:t>so be</w:t>
      </w:r>
      <w:r w:rsidRPr="3A26C597" w:rsidR="53B6312A">
        <w:rPr>
          <w:b w:val="1"/>
          <w:bCs w:val="1"/>
        </w:rPr>
        <w:t xml:space="preserve"> less</w:t>
      </w:r>
      <w:r w:rsidRPr="3A26C597" w:rsidR="53B6312A">
        <w:rPr>
          <w:b w:val="1"/>
          <w:bCs w:val="1"/>
        </w:rPr>
        <w:t xml:space="preserve"> flexible for handling </w:t>
      </w:r>
      <w:r w:rsidRPr="3A26C597" w:rsidR="53B6312A">
        <w:rPr>
          <w:b w:val="1"/>
          <w:bCs w:val="1"/>
        </w:rPr>
        <w:t>small amounts</w:t>
      </w:r>
      <w:r w:rsidRPr="3A26C597" w:rsidR="53B6312A">
        <w:rPr>
          <w:b w:val="1"/>
          <w:bCs w:val="1"/>
        </w:rPr>
        <w:t xml:space="preserve"> of data. Therefore, the goal is to balance the size of</w:t>
      </w:r>
      <w:r w:rsidRPr="3A26C597" w:rsidR="53B6312A">
        <w:rPr>
          <w:b w:val="1"/>
          <w:bCs w:val="1"/>
        </w:rPr>
        <w:t xml:space="preserve"> the </w:t>
      </w:r>
      <w:r w:rsidRPr="3A26C597" w:rsidR="53B6312A">
        <w:rPr>
          <w:b w:val="1"/>
          <w:bCs w:val="1"/>
        </w:rPr>
        <w:t>page</w:t>
      </w:r>
      <w:r w:rsidRPr="3A26C597" w:rsidR="53B6312A">
        <w:rPr>
          <w:b w:val="1"/>
          <w:bCs w:val="1"/>
        </w:rPr>
        <w:t xml:space="preserve"> tab</w:t>
      </w:r>
      <w:r w:rsidRPr="3A26C597" w:rsidR="53B6312A">
        <w:rPr>
          <w:b w:val="1"/>
          <w:bCs w:val="1"/>
        </w:rPr>
        <w:t>l</w:t>
      </w:r>
      <w:r w:rsidRPr="3A26C597" w:rsidR="53B6312A">
        <w:rPr>
          <w:b w:val="1"/>
          <w:bCs w:val="1"/>
        </w:rPr>
        <w:t>e, w</w:t>
      </w:r>
      <w:r w:rsidRPr="3A26C597" w:rsidR="53B6312A">
        <w:rPr>
          <w:b w:val="1"/>
          <w:bCs w:val="1"/>
        </w:rPr>
        <w:t xml:space="preserve">hich </w:t>
      </w:r>
      <w:r w:rsidRPr="3A26C597" w:rsidR="53B6312A">
        <w:rPr>
          <w:b w:val="1"/>
          <w:bCs w:val="1"/>
        </w:rPr>
        <w:t>impac</w:t>
      </w:r>
      <w:r w:rsidRPr="3A26C597" w:rsidR="53B6312A">
        <w:rPr>
          <w:b w:val="1"/>
          <w:bCs w:val="1"/>
        </w:rPr>
        <w:t>ts</w:t>
      </w:r>
      <w:r w:rsidRPr="3A26C597" w:rsidR="53B6312A">
        <w:rPr>
          <w:b w:val="1"/>
          <w:bCs w:val="1"/>
        </w:rPr>
        <w:t xml:space="preserve"> me</w:t>
      </w:r>
      <w:r w:rsidRPr="3A26C597" w:rsidR="53B6312A">
        <w:rPr>
          <w:b w:val="1"/>
          <w:bCs w:val="1"/>
        </w:rPr>
        <w:t xml:space="preserve">mory overhead, with the size of the pages, which </w:t>
      </w:r>
      <w:r w:rsidRPr="3A26C597" w:rsidR="53B6312A">
        <w:rPr>
          <w:b w:val="1"/>
          <w:bCs w:val="1"/>
        </w:rPr>
        <w:t>impacts</w:t>
      </w:r>
      <w:r w:rsidRPr="3A26C597" w:rsidR="53B6312A">
        <w:rPr>
          <w:b w:val="1"/>
          <w:bCs w:val="1"/>
        </w:rPr>
        <w:t xml:space="preserve"> fragmentation and flexibility, based on th</w:t>
      </w:r>
      <w:r w:rsidRPr="3A26C597" w:rsidR="53B6312A">
        <w:rPr>
          <w:b w:val="1"/>
          <w:bCs w:val="1"/>
        </w:rPr>
        <w:t>e spe</w:t>
      </w:r>
      <w:r w:rsidRPr="3A26C597" w:rsidR="53B6312A">
        <w:rPr>
          <w:b w:val="1"/>
          <w:bCs w:val="1"/>
        </w:rPr>
        <w:t>cific ne</w:t>
      </w:r>
      <w:r w:rsidRPr="3A26C597" w:rsidR="53B6312A">
        <w:rPr>
          <w:b w:val="1"/>
          <w:bCs w:val="1"/>
        </w:rPr>
        <w:t>eds o</w:t>
      </w:r>
      <w:r w:rsidRPr="3A26C597" w:rsidR="53B6312A">
        <w:rPr>
          <w:b w:val="1"/>
          <w:bCs w:val="1"/>
        </w:rPr>
        <w:t>f the system.</w:t>
      </w:r>
    </w:p>
    <w:p w:rsidR="3A26C597" w:rsidRDefault="3A26C597" w14:paraId="28A08915" w14:textId="0ECBB372">
      <w:r>
        <w:br w:type="page"/>
      </w:r>
    </w:p>
    <w:p w:rsidR="3A26C597" w:rsidP="3A26C597" w:rsidRDefault="3A26C597" w14:paraId="73917302" w14:textId="1C58FB48">
      <w:pPr>
        <w:pStyle w:val="HalfHalf"/>
        <w:rPr>
          <w:b w:val="1"/>
          <w:bCs w:val="1"/>
        </w:rPr>
      </w:pPr>
    </w:p>
    <w:p w:rsidR="3A26C597" w:rsidP="3A26C597" w:rsidRDefault="3A26C597" w14:paraId="23395DD5" w14:textId="243F5626">
      <w:pPr>
        <w:pStyle w:val="HalfHalf"/>
      </w:pPr>
    </w:p>
    <w:p w:rsidR="00F1081B" w:rsidP="00F1081B" w:rsidRDefault="00F1081B" w14:paraId="2E4DBEC6" w14:textId="77777777">
      <w:pPr>
        <w:pStyle w:val="HalfHalf"/>
        <w:numPr>
          <w:ilvl w:val="0"/>
          <w:numId w:val="18"/>
        </w:numPr>
        <w:jc w:val="both"/>
      </w:pPr>
      <w:r w:rsidRPr="00750805">
        <w:lastRenderedPageBreak/>
        <w:t xml:space="preserve">Now let’s do some translations. Start with some small examples and change the number of pages that are allocated to the address space with the </w:t>
      </w:r>
      <w:r w:rsidRPr="00BF56EE">
        <w:rPr>
          <w:rFonts w:ascii="Consolas" w:hAnsi="Consolas"/>
        </w:rPr>
        <w:t>-u</w:t>
      </w:r>
      <w:r w:rsidRPr="00750805">
        <w:t xml:space="preserve"> flag. For example:</w:t>
      </w:r>
    </w:p>
    <w:p w:rsidRPr="008B5C45" w:rsidR="00F1081B" w:rsidP="00F1081B" w:rsidRDefault="00F1081B" w14:paraId="779C7C1B" w14:textId="77777777">
      <w:pPr>
        <w:pStyle w:val="CodeSnippet"/>
        <w:pBdr>
          <w:right w:val="single" w:color="auto" w:sz="4" w:space="0" w:shadow="1"/>
        </w:pBdr>
        <w:ind w:left="540"/>
        <w:rPr>
          <w:rFonts w:ascii="Consolas" w:hAnsi="Consolas" w:cs="Consolas"/>
        </w:rPr>
      </w:pPr>
      <w:r w:rsidRPr="008B5C45">
        <w:rPr>
          <w:rFonts w:ascii="Consolas" w:hAnsi="Consolas" w:cs="Consolas"/>
        </w:rPr>
        <w:t>-P 1k -a 16k -p 32k -v -u 0</w:t>
      </w:r>
    </w:p>
    <w:p w:rsidRPr="008B5C45" w:rsidR="00F1081B" w:rsidP="00F1081B" w:rsidRDefault="00F1081B" w14:paraId="49521144" w14:textId="77777777">
      <w:pPr>
        <w:pStyle w:val="CodeSnippet"/>
        <w:pBdr>
          <w:right w:val="single" w:color="auto" w:sz="4" w:space="0" w:shadow="1"/>
        </w:pBdr>
        <w:ind w:left="540"/>
        <w:rPr>
          <w:rFonts w:ascii="Consolas" w:hAnsi="Consolas" w:cs="Consolas"/>
        </w:rPr>
      </w:pPr>
      <w:r w:rsidRPr="008B5C45">
        <w:rPr>
          <w:rFonts w:ascii="Consolas" w:hAnsi="Consolas" w:cs="Consolas"/>
        </w:rPr>
        <w:t>-P 1k -a 16k -p 32k -v -u 25</w:t>
      </w:r>
    </w:p>
    <w:p w:rsidRPr="008B5C45" w:rsidR="00F1081B" w:rsidP="00F1081B" w:rsidRDefault="00F1081B" w14:paraId="6C6D4879" w14:textId="77777777">
      <w:pPr>
        <w:pStyle w:val="CodeSnippet"/>
        <w:pBdr>
          <w:right w:val="single" w:color="auto" w:sz="4" w:space="0" w:shadow="1"/>
        </w:pBdr>
        <w:ind w:left="540"/>
        <w:rPr>
          <w:rFonts w:ascii="Consolas" w:hAnsi="Consolas" w:cs="Consolas"/>
        </w:rPr>
      </w:pPr>
      <w:r w:rsidRPr="008B5C45">
        <w:rPr>
          <w:rFonts w:ascii="Consolas" w:hAnsi="Consolas" w:cs="Consolas"/>
        </w:rPr>
        <w:t>-P 1k -a 16k -p 32k -v -u 50</w:t>
      </w:r>
    </w:p>
    <w:p w:rsidRPr="008B5C45" w:rsidR="00F1081B" w:rsidP="00F1081B" w:rsidRDefault="00F1081B" w14:paraId="378243F1" w14:textId="77777777">
      <w:pPr>
        <w:pStyle w:val="CodeSnippet"/>
        <w:pBdr>
          <w:right w:val="single" w:color="auto" w:sz="4" w:space="0" w:shadow="1"/>
        </w:pBdr>
        <w:ind w:left="540"/>
        <w:rPr>
          <w:rFonts w:ascii="Consolas" w:hAnsi="Consolas" w:cs="Consolas"/>
        </w:rPr>
      </w:pPr>
      <w:r w:rsidRPr="008B5C45">
        <w:rPr>
          <w:rFonts w:ascii="Consolas" w:hAnsi="Consolas" w:cs="Consolas"/>
        </w:rPr>
        <w:t>-P 1k -a 16k -p 32k -v -u 75</w:t>
      </w:r>
    </w:p>
    <w:p w:rsidRPr="008B5C45" w:rsidR="00F1081B" w:rsidP="00F1081B" w:rsidRDefault="00F1081B" w14:paraId="1B75434E" w14:textId="77777777">
      <w:pPr>
        <w:pStyle w:val="CodeSnippet"/>
        <w:pBdr>
          <w:right w:val="single" w:color="auto" w:sz="4" w:space="0" w:shadow="1"/>
        </w:pBdr>
        <w:ind w:left="540"/>
        <w:rPr>
          <w:rFonts w:ascii="Consolas" w:hAnsi="Consolas" w:cs="Consolas"/>
        </w:rPr>
      </w:pPr>
      <w:r w:rsidRPr="008B5C45">
        <w:rPr>
          <w:rFonts w:ascii="Consolas" w:hAnsi="Consolas" w:cs="Consolas"/>
        </w:rPr>
        <w:t>-P 1k -a 16k -p 32k -v -u 100</w:t>
      </w:r>
    </w:p>
    <w:p w:rsidR="00F1081B" w:rsidP="00F1081B" w:rsidRDefault="00F1081B" w14:paraId="7CA3B723" w14:textId="77777777">
      <w:pPr>
        <w:pStyle w:val="HalfHalf"/>
        <w:ind w:left="420"/>
      </w:pPr>
      <w:r>
        <w:t>What happens as you increase the percentage of pages that are allocated in each address space?</w:t>
      </w:r>
    </w:p>
    <w:p w:rsidR="00A47D78" w:rsidP="3A26C597" w:rsidRDefault="00A47D78" w14:paraId="0D793ACE" w14:textId="27F245E4">
      <w:pPr>
        <w:pStyle w:val="a"/>
        <w:rPr>
          <w:noProof w:val="0"/>
          <w:lang w:val="en-US"/>
        </w:rPr>
      </w:pPr>
      <w:r w:rsidRPr="3A26C597" w:rsidR="3F9D0F8C">
        <w:rPr>
          <w:b w:val="1"/>
          <w:bCs w:val="1"/>
        </w:rPr>
        <w:t xml:space="preserve">Answer: </w:t>
      </w:r>
    </w:p>
    <w:p w:rsidR="00A47D78" w:rsidP="3A26C597" w:rsidRDefault="00A47D78" w14:paraId="282C0BD2" w14:textId="055D6319">
      <w:pPr>
        <w:pStyle w:val="a"/>
        <w:rPr>
          <w:b w:val="1"/>
          <w:bCs w:val="1"/>
        </w:rPr>
      </w:pPr>
    </w:p>
    <w:p w:rsidR="00A47D78" w:rsidP="3A26C597" w:rsidRDefault="00A47D78" w14:paraId="73A75E6A" w14:textId="19039E2D">
      <w:pPr>
        <w:pStyle w:val="a"/>
        <w:rPr>
          <w:b w:val="1"/>
          <w:bCs w:val="1"/>
        </w:rPr>
      </w:pPr>
      <w:r w:rsidRPr="3A26C597" w:rsidR="7A8B2F09">
        <w:rPr>
          <w:b w:val="1"/>
          <w:bCs w:val="1"/>
        </w:rPr>
        <w:t xml:space="preserve">As the percentage of pages </w:t>
      </w:r>
      <w:r w:rsidRPr="3A26C597" w:rsidR="7A8B2F09">
        <w:rPr>
          <w:b w:val="1"/>
          <w:bCs w:val="1"/>
        </w:rPr>
        <w:t>allocated</w:t>
      </w:r>
      <w:r w:rsidRPr="3A26C597" w:rsidR="7A8B2F09">
        <w:rPr>
          <w:b w:val="1"/>
          <w:bCs w:val="1"/>
        </w:rPr>
        <w:t xml:space="preserve"> in each address space is increased (</w:t>
      </w:r>
      <w:r w:rsidRPr="3A26C597" w:rsidR="7A8B2F09">
        <w:rPr>
          <w:b w:val="1"/>
          <w:bCs w:val="1"/>
        </w:rPr>
        <w:t>indicated</w:t>
      </w:r>
      <w:r w:rsidRPr="3A26C597" w:rsidR="7A8B2F09">
        <w:rPr>
          <w:b w:val="1"/>
          <w:bCs w:val="1"/>
        </w:rPr>
        <w:t xml:space="preserve"> by the -u flag), an increase is </w:t>
      </w:r>
      <w:r w:rsidRPr="3A26C597" w:rsidR="7A8B2F09">
        <w:rPr>
          <w:b w:val="1"/>
          <w:bCs w:val="1"/>
        </w:rPr>
        <w:t>observed</w:t>
      </w:r>
      <w:r w:rsidRPr="3A26C597" w:rsidR="7A8B2F09">
        <w:rPr>
          <w:b w:val="1"/>
          <w:bCs w:val="1"/>
        </w:rPr>
        <w:t xml:space="preserve"> in the number of entries in the page table that are </w:t>
      </w:r>
      <w:r w:rsidRPr="3A26C597" w:rsidR="7A8B2F09">
        <w:rPr>
          <w:b w:val="1"/>
          <w:bCs w:val="1"/>
        </w:rPr>
        <w:t>actually being</w:t>
      </w:r>
      <w:r w:rsidRPr="3A26C597" w:rsidR="7A8B2F09">
        <w:rPr>
          <w:b w:val="1"/>
          <w:bCs w:val="1"/>
        </w:rPr>
        <w:t xml:space="preserve"> used. The control over what percentage of the possible pages </w:t>
      </w:r>
      <w:r w:rsidRPr="3A26C597" w:rsidR="7A8B2F09">
        <w:rPr>
          <w:b w:val="1"/>
          <w:bCs w:val="1"/>
        </w:rPr>
        <w:t>are</w:t>
      </w:r>
      <w:r w:rsidRPr="3A26C597" w:rsidR="7A8B2F09">
        <w:rPr>
          <w:b w:val="1"/>
          <w:bCs w:val="1"/>
        </w:rPr>
        <w:t xml:space="preserve"> valid (i.e., have been </w:t>
      </w:r>
      <w:r w:rsidRPr="3A26C597" w:rsidR="7A8B2F09">
        <w:rPr>
          <w:b w:val="1"/>
          <w:bCs w:val="1"/>
        </w:rPr>
        <w:t>allocated</w:t>
      </w:r>
      <w:r w:rsidRPr="3A26C597" w:rsidR="7A8B2F09">
        <w:rPr>
          <w:b w:val="1"/>
          <w:bCs w:val="1"/>
        </w:rPr>
        <w:t xml:space="preserve">) is provided by the -u flag. For instance, with -u 0, the page table is </w:t>
      </w:r>
      <w:r w:rsidRPr="3A26C597" w:rsidR="7A8B2F09">
        <w:rPr>
          <w:b w:val="1"/>
          <w:bCs w:val="1"/>
        </w:rPr>
        <w:t>essentially empty</w:t>
      </w:r>
      <w:r w:rsidRPr="3A26C597" w:rsidR="7A8B2F09">
        <w:rPr>
          <w:b w:val="1"/>
          <w:bCs w:val="1"/>
        </w:rPr>
        <w:t xml:space="preserve"> as none of the pages are </w:t>
      </w:r>
      <w:r w:rsidRPr="3A26C597" w:rsidR="7A8B2F09">
        <w:rPr>
          <w:b w:val="1"/>
          <w:bCs w:val="1"/>
        </w:rPr>
        <w:t>allocated</w:t>
      </w:r>
      <w:r w:rsidRPr="3A26C597" w:rsidR="7A8B2F09">
        <w:rPr>
          <w:b w:val="1"/>
          <w:bCs w:val="1"/>
        </w:rPr>
        <w:t xml:space="preserve">. As the value of -u is increased, more entries in the page table are used because more pages become valid. By the time -u 100 is reached, every entry in the page table is used as all </w:t>
      </w:r>
      <w:r w:rsidRPr="3A26C597" w:rsidR="7A8B2F09">
        <w:rPr>
          <w:b w:val="1"/>
          <w:bCs w:val="1"/>
        </w:rPr>
        <w:t>possible pages</w:t>
      </w:r>
      <w:r w:rsidRPr="3A26C597" w:rsidR="7A8B2F09">
        <w:rPr>
          <w:b w:val="1"/>
          <w:bCs w:val="1"/>
        </w:rPr>
        <w:t xml:space="preserve"> are valid. This shows how the size of the page table can be influenced not just by the size of the address space and the page size, but also by the extent to which the address space is </w:t>
      </w:r>
      <w:r w:rsidRPr="3A26C597" w:rsidR="7A8B2F09">
        <w:rPr>
          <w:b w:val="1"/>
          <w:bCs w:val="1"/>
        </w:rPr>
        <w:t>actually being</w:t>
      </w:r>
      <w:r w:rsidRPr="3A26C597" w:rsidR="7A8B2F09">
        <w:rPr>
          <w:b w:val="1"/>
          <w:bCs w:val="1"/>
        </w:rPr>
        <w:t xml:space="preserve"> used</w:t>
      </w:r>
    </w:p>
    <w:p w:rsidR="00A47D78" w:rsidP="3A26C597" w:rsidRDefault="00A47D78" w14:paraId="15E77580" w14:textId="214488B7">
      <w:pPr/>
      <w:r>
        <w:br w:type="page"/>
      </w:r>
    </w:p>
    <w:p w:rsidR="00A47D78" w:rsidP="3A26C597" w:rsidRDefault="00A47D78" w14:paraId="40FD4A97" w14:textId="2DBF5135">
      <w:pPr>
        <w:pStyle w:val="a"/>
        <w:rPr>
          <w:b w:val="1"/>
          <w:bCs w:val="1"/>
        </w:rPr>
      </w:pPr>
    </w:p>
    <w:p w:rsidR="00A47D78" w:rsidP="00EB3289" w:rsidRDefault="00A47D78" w14:paraId="48CAEB01" w14:textId="6497010E">
      <w:pPr>
        <w:pStyle w:val="HalfHalf"/>
      </w:pPr>
    </w:p>
    <w:p w:rsidR="00F1081B" w:rsidP="00F1081B" w:rsidRDefault="00F1081B" w14:paraId="52B922D3" w14:textId="77777777">
      <w:pPr>
        <w:pStyle w:val="HalfHalf"/>
        <w:numPr>
          <w:ilvl w:val="0"/>
          <w:numId w:val="18"/>
        </w:numPr>
        <w:jc w:val="both"/>
      </w:pPr>
      <w:r>
        <w:t>Now let’s try some different random seeds, and some different (and sometimes quite crazy) address-space parameters, for variety:</w:t>
      </w:r>
    </w:p>
    <w:p w:rsidRPr="008B5C45" w:rsidR="00F1081B" w:rsidP="00F1081B" w:rsidRDefault="00F1081B" w14:paraId="2379E946" w14:textId="77777777">
      <w:pPr>
        <w:pStyle w:val="CodeSnippet"/>
        <w:pBdr>
          <w:right w:val="single" w:color="auto" w:sz="4" w:space="0" w:shadow="1"/>
        </w:pBdr>
        <w:ind w:left="540"/>
        <w:rPr>
          <w:rFonts w:ascii="Consolas" w:hAnsi="Consolas" w:cs="Consolas"/>
        </w:rPr>
      </w:pPr>
      <w:r w:rsidRPr="008B5C45">
        <w:rPr>
          <w:rFonts w:ascii="Consolas" w:hAnsi="Consolas" w:cs="Consolas"/>
        </w:rPr>
        <w:t>-P 8 -a 32 -p 1024 -v -s 1</w:t>
      </w:r>
    </w:p>
    <w:p w:rsidRPr="008B5C45" w:rsidR="00F1081B" w:rsidP="00F1081B" w:rsidRDefault="00F1081B" w14:paraId="16F6D622" w14:textId="77777777">
      <w:pPr>
        <w:pStyle w:val="CodeSnippet"/>
        <w:pBdr>
          <w:right w:val="single" w:color="auto" w:sz="4" w:space="0" w:shadow="1"/>
        </w:pBdr>
        <w:ind w:left="540"/>
        <w:rPr>
          <w:rFonts w:ascii="Consolas" w:hAnsi="Consolas" w:cs="Consolas"/>
        </w:rPr>
      </w:pPr>
      <w:r w:rsidRPr="008B5C45">
        <w:rPr>
          <w:rFonts w:ascii="Consolas" w:hAnsi="Consolas" w:cs="Consolas"/>
        </w:rPr>
        <w:t>-P 8k -a 32k -p 1m -v -s 2</w:t>
      </w:r>
    </w:p>
    <w:p w:rsidRPr="008B5C45" w:rsidR="00F1081B" w:rsidP="00F1081B" w:rsidRDefault="00F1081B" w14:paraId="16819691" w14:textId="77777777">
      <w:pPr>
        <w:pStyle w:val="CodeSnippet"/>
        <w:pBdr>
          <w:right w:val="single" w:color="auto" w:sz="4" w:space="0" w:shadow="1"/>
        </w:pBdr>
        <w:ind w:left="540"/>
        <w:rPr>
          <w:rFonts w:ascii="Consolas" w:hAnsi="Consolas" w:cs="Consolas"/>
        </w:rPr>
      </w:pPr>
      <w:r w:rsidRPr="008B5C45">
        <w:rPr>
          <w:rFonts w:ascii="Consolas" w:hAnsi="Consolas" w:cs="Consolas"/>
        </w:rPr>
        <w:t>-P 1m -a 256m -p 512m -v -s 3</w:t>
      </w:r>
    </w:p>
    <w:p w:rsidR="00F1081B" w:rsidP="00F1081B" w:rsidRDefault="00F1081B" w14:paraId="047A05B5" w14:textId="77777777">
      <w:pPr>
        <w:pStyle w:val="HalfHalf"/>
        <w:ind w:left="420"/>
      </w:pPr>
      <w:r>
        <w:t>Which of these parameter combinations are unrealistic? Why?</w:t>
      </w:r>
    </w:p>
    <w:p w:rsidR="00EB3289" w:rsidP="3A26C597" w:rsidRDefault="00EB3289" w14:paraId="6734A57B" w14:textId="727E6056">
      <w:pPr>
        <w:pStyle w:val="HalfHalf"/>
        <w:rPr>
          <w:b w:val="1"/>
          <w:bCs w:val="1"/>
        </w:rPr>
      </w:pPr>
      <w:r w:rsidRPr="3A26C597" w:rsidR="3F9D0F8C">
        <w:rPr>
          <w:b w:val="1"/>
          <w:bCs w:val="1"/>
        </w:rPr>
        <w:t xml:space="preserve">Answer: </w:t>
      </w:r>
      <w:r w:rsidRPr="3A26C597" w:rsidR="7EB24A5B">
        <w:rPr>
          <w:b w:val="1"/>
          <w:bCs w:val="1"/>
        </w:rPr>
        <w:t xml:space="preserve"> </w:t>
      </w:r>
    </w:p>
    <w:p w:rsidR="00EB3289" w:rsidP="00EB3289" w:rsidRDefault="00EB3289" w14:paraId="785FFA29" w14:textId="0967C05F">
      <w:pPr>
        <w:pStyle w:val="HalfHalf"/>
      </w:pPr>
      <w:r w:rsidRPr="3A26C597" w:rsidR="7EB24A5B">
        <w:rPr>
          <w:b w:val="1"/>
          <w:bCs w:val="1"/>
        </w:rPr>
        <w:t xml:space="preserve">    -P 8 -a 32 -p 1024 -v -s 1: This combination is unrealistic because it specifies a page size of 8 bytes, which is extremely small for a modern system. Most systems today use page sizes of 4KB or larger.</w:t>
      </w:r>
    </w:p>
    <w:p w:rsidR="00EB3289" w:rsidP="3A26C597" w:rsidRDefault="00EB3289" w14:paraId="484732D5" w14:textId="2E962CDF">
      <w:pPr>
        <w:pStyle w:val="HalfHalf"/>
        <w:rPr>
          <w:b w:val="1"/>
          <w:bCs w:val="1"/>
        </w:rPr>
      </w:pPr>
    </w:p>
    <w:p w:rsidR="00EB3289" w:rsidP="00EB3289" w:rsidRDefault="00EB3289" w14:paraId="420048F3" w14:textId="3888139C">
      <w:pPr>
        <w:pStyle w:val="HalfHalf"/>
      </w:pPr>
      <w:r w:rsidRPr="3A26C597" w:rsidR="7EB24A5B">
        <w:rPr>
          <w:b w:val="1"/>
          <w:bCs w:val="1"/>
        </w:rPr>
        <w:t xml:space="preserve">    -P 8k -a 32k -p 1m -v -s 2: This combination is more realistic. It specifies a page size of 8KB, an address space size of 32KB, and a physical memory size of 1MB. These are small values, but they could be applicable for a system with limited resources or for certain embedded systems.</w:t>
      </w:r>
    </w:p>
    <w:p w:rsidR="00EB3289" w:rsidP="00EB3289" w:rsidRDefault="00EB3289" w14:paraId="16EAC63D" w14:textId="069D6A1F">
      <w:pPr>
        <w:pStyle w:val="HalfHalf"/>
      </w:pPr>
      <w:r w:rsidRPr="3A26C597" w:rsidR="7EB24A5B">
        <w:rPr>
          <w:b w:val="1"/>
          <w:bCs w:val="1"/>
        </w:rPr>
        <w:t xml:space="preserve"> </w:t>
      </w:r>
    </w:p>
    <w:p w:rsidR="00EB3289" w:rsidP="00EB3289" w:rsidRDefault="00EB3289" w14:paraId="6B84FC7B" w14:textId="636547A5">
      <w:pPr>
        <w:pStyle w:val="HalfHalf"/>
      </w:pPr>
      <w:r w:rsidRPr="3A26C597" w:rsidR="7EB24A5B">
        <w:rPr>
          <w:b w:val="1"/>
          <w:bCs w:val="1"/>
        </w:rPr>
        <w:t xml:space="preserve">    -P 1m -a </w:t>
      </w:r>
      <w:r w:rsidRPr="3A26C597" w:rsidR="7EB24A5B">
        <w:rPr>
          <w:b w:val="1"/>
          <w:bCs w:val="1"/>
        </w:rPr>
        <w:t>256m</w:t>
      </w:r>
      <w:r w:rsidRPr="3A26C597" w:rsidR="7EB24A5B">
        <w:rPr>
          <w:b w:val="1"/>
          <w:bCs w:val="1"/>
        </w:rPr>
        <w:t xml:space="preserve"> -p </w:t>
      </w:r>
      <w:r w:rsidRPr="3A26C597" w:rsidR="7EB24A5B">
        <w:rPr>
          <w:b w:val="1"/>
          <w:bCs w:val="1"/>
        </w:rPr>
        <w:t>512m</w:t>
      </w:r>
      <w:r w:rsidRPr="3A26C597" w:rsidR="7EB24A5B">
        <w:rPr>
          <w:b w:val="1"/>
          <w:bCs w:val="1"/>
        </w:rPr>
        <w:t xml:space="preserve"> -v -s 3: This combination is unrealistic because it specifies a page size of 1MB, which is quite large. While large page sizes can be used in certain scenarios to reduce the overhead of managing the page table, a 1MB page size would not be suitable for general-purpose use due to the increased potential for internal fragmentation.</w:t>
      </w:r>
    </w:p>
    <w:p w:rsidR="00635876" w:rsidP="3A26C597" w:rsidRDefault="00635876" w14:paraId="6EF14B38" w14:textId="291E4FEC">
      <w:pPr/>
      <w:r>
        <w:br w:type="page"/>
      </w:r>
    </w:p>
    <w:p w:rsidR="00635876" w:rsidP="3A26C597" w:rsidRDefault="00635876" w14:paraId="56D97F69" w14:textId="776E6B11">
      <w:pPr>
        <w:pStyle w:val="HalfHalf"/>
        <w:rPr>
          <w:b w:val="1"/>
          <w:bCs w:val="1"/>
        </w:rPr>
      </w:pPr>
    </w:p>
    <w:p w:rsidR="003E03D2" w:rsidP="003E03D2" w:rsidRDefault="003E03D2" w14:paraId="6D386955" w14:textId="77777777">
      <w:pPr>
        <w:pStyle w:val="HalfHalf"/>
        <w:numPr>
          <w:ilvl w:val="0"/>
          <w:numId w:val="18"/>
        </w:numPr>
        <w:jc w:val="both"/>
      </w:pPr>
      <w:r>
        <w:lastRenderedPageBreak/>
        <w:t xml:space="preserve">Use the simulator </w:t>
      </w:r>
      <w:r w:rsidRPr="00C70270">
        <w:rPr>
          <w:rFonts w:ascii="Consolas" w:hAnsi="Consolas"/>
          <w:lang w:eastAsia="zh-CN"/>
        </w:rPr>
        <w:t>paging-multilevel-translate.py</w:t>
      </w:r>
      <w:r>
        <w:t xml:space="preserve"> to perform translations. Run:</w:t>
      </w:r>
    </w:p>
    <w:p w:rsidRPr="00731A64" w:rsidR="003E03D2" w:rsidP="00B60A61" w:rsidRDefault="003E03D2" w14:paraId="282DDA71" w14:textId="77777777">
      <w:pPr>
        <w:pStyle w:val="CodeSnippet"/>
        <w:pBdr>
          <w:right w:val="single" w:color="auto" w:sz="4" w:space="0" w:shadow="1"/>
        </w:pBdr>
        <w:rPr>
          <w:rFonts w:ascii="Consolas" w:hAnsi="Consolas" w:cs="Consolas"/>
          <w:lang w:val="en-US"/>
        </w:rPr>
      </w:pPr>
      <w:r w:rsidRPr="008B5C45">
        <w:rPr>
          <w:rFonts w:ascii="Consolas" w:hAnsi="Consolas" w:cs="Consolas"/>
        </w:rPr>
        <w:t>$ ./paging-multilevel-translate.py</w:t>
      </w:r>
      <w:r>
        <w:rPr>
          <w:rFonts w:ascii="Consolas" w:hAnsi="Consolas" w:cs="Consolas"/>
          <w:lang w:val="en-US"/>
        </w:rPr>
        <w:t xml:space="preserve"> -s 3103</w:t>
      </w:r>
    </w:p>
    <w:p w:rsidR="003E03D2" w:rsidP="003E03D2" w:rsidRDefault="003E03D2" w14:paraId="0221ECF5" w14:textId="77777777">
      <w:pPr>
        <w:pStyle w:val="HalfHalf"/>
      </w:pPr>
      <w:r w:rsidRPr="00027610">
        <w:t xml:space="preserve">You are </w:t>
      </w:r>
      <w:r w:rsidRPr="00531DF9">
        <w:t>given the value of the PDBR</w:t>
      </w:r>
      <w:r>
        <w:t xml:space="preserve">, </w:t>
      </w:r>
      <w:r w:rsidRPr="00531DF9">
        <w:t>a complete dump of each page of memory</w:t>
      </w:r>
      <w:r>
        <w:t>, and</w:t>
      </w:r>
      <w:r w:rsidRPr="00027610">
        <w:t xml:space="preserve"> a list of virtual addresses to translate.</w:t>
      </w:r>
      <w:r>
        <w:t xml:space="preserve"> Solutions to the first two addresses are given below </w:t>
      </w:r>
      <w:r w:rsidRPr="000A2EE7">
        <w:t>for reference</w:t>
      </w:r>
      <w:r>
        <w:t>:</w:t>
      </w:r>
    </w:p>
    <w:p w:rsidR="003E03D2" w:rsidP="003E03D2" w:rsidRDefault="003E03D2" w14:paraId="6A8C268D" w14:textId="77777777">
      <w:pPr>
        <w:pStyle w:val="HalfHalf"/>
        <w:numPr>
          <w:ilvl w:val="0"/>
          <w:numId w:val="21"/>
        </w:numPr>
        <w:jc w:val="both"/>
      </w:pPr>
      <w:r>
        <w:t xml:space="preserve">Virtual Address 4a14: </w:t>
      </w:r>
      <w:r w:rsidRPr="00BA2A2E">
        <w:t>Translates to what Physical Address (and fetches what value)? Or Fault?</w:t>
      </w:r>
    </w:p>
    <w:p w:rsidRPr="00731A64" w:rsidR="003E03D2" w:rsidP="003E03D2" w:rsidRDefault="003E03D2" w14:paraId="1DAFEE3B" w14:textId="77777777">
      <w:pPr>
        <w:pStyle w:val="CodeSnippet"/>
        <w:rPr>
          <w:rFonts w:ascii="Consolas" w:hAnsi="Consolas" w:cs="Consolas"/>
          <w:bCs/>
          <w:sz w:val="20"/>
        </w:rPr>
      </w:pPr>
      <w:r w:rsidRPr="00731A64">
        <w:rPr>
          <w:rFonts w:ascii="Consolas" w:hAnsi="Consolas" w:cs="Consolas"/>
          <w:bCs/>
          <w:sz w:val="20"/>
        </w:rPr>
        <w:t>Virtual Address 4a14:</w:t>
      </w:r>
    </w:p>
    <w:p w:rsidRPr="00731A64" w:rsidR="003E03D2" w:rsidP="003E03D2" w:rsidRDefault="003E03D2" w14:paraId="01531359" w14:textId="77777777">
      <w:pPr>
        <w:pStyle w:val="CodeSnippet"/>
        <w:rPr>
          <w:rFonts w:ascii="Consolas" w:hAnsi="Consolas" w:cs="Consolas"/>
          <w:bCs/>
          <w:sz w:val="20"/>
        </w:rPr>
      </w:pPr>
      <w:r w:rsidRPr="00731A64">
        <w:rPr>
          <w:rFonts w:ascii="Consolas" w:hAnsi="Consolas" w:cs="Consolas"/>
          <w:bCs/>
          <w:sz w:val="20"/>
        </w:rPr>
        <w:t xml:space="preserve">  --&gt; pde index:0x12 [decimal 18] pde contents:0x9a (valid 1, pfn 0x1a [decimal 26])</w:t>
      </w:r>
    </w:p>
    <w:p w:rsidRPr="00731A64" w:rsidR="003E03D2" w:rsidP="003E03D2" w:rsidRDefault="003E03D2" w14:paraId="6B19DC80" w14:textId="77777777">
      <w:pPr>
        <w:pStyle w:val="CodeSnippet"/>
        <w:rPr>
          <w:rFonts w:ascii="Consolas" w:hAnsi="Consolas" w:cs="Consolas"/>
          <w:bCs/>
          <w:sz w:val="20"/>
        </w:rPr>
      </w:pPr>
      <w:r w:rsidRPr="00731A64">
        <w:rPr>
          <w:rFonts w:ascii="Consolas" w:hAnsi="Consolas" w:cs="Consolas"/>
          <w:bCs/>
          <w:sz w:val="20"/>
        </w:rPr>
        <w:t xml:space="preserve">    --&gt; pte index:0x10 [decimal 16] pte contents:0xd8 (valid 1, pfn 0x58 [decimal 88])</w:t>
      </w:r>
    </w:p>
    <w:p w:rsidR="003E03D2" w:rsidP="003E03D2" w:rsidRDefault="003E03D2" w14:paraId="5A2D09EB" w14:textId="77777777">
      <w:pPr>
        <w:pStyle w:val="CodeSnippet"/>
        <w:rPr>
          <w:rFonts w:ascii="Consolas" w:hAnsi="Consolas" w:cs="Consolas"/>
          <w:b/>
          <w:sz w:val="20"/>
        </w:rPr>
      </w:pPr>
      <w:r w:rsidRPr="00731A64">
        <w:rPr>
          <w:rFonts w:ascii="Consolas" w:hAnsi="Consolas" w:cs="Consolas"/>
          <w:b/>
          <w:sz w:val="20"/>
        </w:rPr>
        <w:t xml:space="preserve">     </w:t>
      </w:r>
      <w:r w:rsidRPr="00731A64">
        <w:rPr>
          <w:rFonts w:ascii="Consolas" w:hAnsi="Consolas" w:cs="Consolas"/>
          <w:bCs/>
          <w:sz w:val="20"/>
        </w:rPr>
        <w:t xml:space="preserve"> --&gt;</w:t>
      </w:r>
      <w:r w:rsidRPr="00731A64">
        <w:rPr>
          <w:rFonts w:ascii="Consolas" w:hAnsi="Consolas" w:cs="Consolas"/>
          <w:b/>
          <w:sz w:val="20"/>
        </w:rPr>
        <w:t xml:space="preserve"> Translates to Physical Address 0xb14 --&gt; Value: 17</w:t>
      </w:r>
    </w:p>
    <w:p w:rsidRPr="008B5C45" w:rsidR="003E03D2" w:rsidP="003E03D2" w:rsidRDefault="003E03D2" w14:paraId="0CE265A6" w14:textId="77777777">
      <w:pPr>
        <w:pStyle w:val="CodeSnippet"/>
        <w:rPr>
          <w:rFonts w:ascii="Consolas" w:hAnsi="Consolas" w:cs="Consolas"/>
          <w:sz w:val="20"/>
        </w:rPr>
      </w:pPr>
    </w:p>
    <w:p w:rsidR="003E03D2" w:rsidP="003E03D2" w:rsidRDefault="003E03D2" w14:paraId="64624CA5" w14:textId="77777777">
      <w:pPr>
        <w:pStyle w:val="af2"/>
        <w:numPr>
          <w:ilvl w:val="0"/>
          <w:numId w:val="21"/>
        </w:numPr>
      </w:pPr>
      <w:r>
        <w:t xml:space="preserve">Virtual Address 685e: </w:t>
      </w:r>
      <w:r w:rsidRPr="00BA2A2E">
        <w:t>Translates to what Physical Address (and fetches what value)? Or Fault?</w:t>
      </w:r>
    </w:p>
    <w:p w:rsidRPr="00731A64" w:rsidR="003E03D2" w:rsidP="003E03D2" w:rsidRDefault="003E03D2" w14:paraId="2A2350C0" w14:textId="77777777">
      <w:pPr>
        <w:pStyle w:val="CodeSnippet"/>
        <w:rPr>
          <w:rFonts w:ascii="Consolas" w:hAnsi="Consolas" w:cs="Consolas"/>
          <w:sz w:val="20"/>
        </w:rPr>
      </w:pPr>
      <w:r w:rsidRPr="00731A64">
        <w:rPr>
          <w:rFonts w:ascii="Consolas" w:hAnsi="Consolas" w:cs="Consolas"/>
          <w:sz w:val="20"/>
        </w:rPr>
        <w:t>Virtual Address 685e:</w:t>
      </w:r>
    </w:p>
    <w:p w:rsidRPr="00731A64" w:rsidR="003E03D2" w:rsidP="003E03D2" w:rsidRDefault="003E03D2" w14:paraId="27DDA46D" w14:textId="77777777">
      <w:pPr>
        <w:pStyle w:val="CodeSnippet"/>
        <w:rPr>
          <w:rFonts w:ascii="Consolas" w:hAnsi="Consolas" w:cs="Consolas"/>
          <w:sz w:val="20"/>
        </w:rPr>
      </w:pPr>
      <w:r w:rsidRPr="00731A64">
        <w:rPr>
          <w:rFonts w:ascii="Consolas" w:hAnsi="Consolas" w:cs="Consolas"/>
          <w:sz w:val="20"/>
        </w:rPr>
        <w:t xml:space="preserve">  --&gt; pde index:0x1a [decimal 26] pde contents:0xbf (valid 1, pfn 0x3f [decimal 63])</w:t>
      </w:r>
    </w:p>
    <w:p w:rsidRPr="00731A64" w:rsidR="003E03D2" w:rsidP="003E03D2" w:rsidRDefault="003E03D2" w14:paraId="7CF9B8CB" w14:textId="77777777">
      <w:pPr>
        <w:pStyle w:val="CodeSnippet"/>
        <w:rPr>
          <w:rFonts w:ascii="Consolas" w:hAnsi="Consolas" w:cs="Consolas"/>
          <w:sz w:val="20"/>
        </w:rPr>
      </w:pPr>
      <w:r w:rsidRPr="00731A64">
        <w:rPr>
          <w:rFonts w:ascii="Consolas" w:hAnsi="Consolas" w:cs="Consolas"/>
          <w:sz w:val="20"/>
        </w:rPr>
        <w:t xml:space="preserve">    --&gt; pte index:0x2 [decimal 2] pte contents:0x7f (valid 0, pfn 0x7f [decimal 127])</w:t>
      </w:r>
    </w:p>
    <w:p w:rsidRPr="00731A64" w:rsidR="003E03D2" w:rsidP="003E03D2" w:rsidRDefault="003E03D2" w14:paraId="133343BA" w14:textId="77777777">
      <w:pPr>
        <w:pStyle w:val="CodeSnippet"/>
        <w:rPr>
          <w:rFonts w:ascii="Consolas" w:hAnsi="Consolas" w:cs="Consolas"/>
          <w:b/>
          <w:bCs/>
          <w:sz w:val="20"/>
        </w:rPr>
      </w:pPr>
      <w:r w:rsidRPr="00731A64">
        <w:rPr>
          <w:rFonts w:ascii="Consolas" w:hAnsi="Consolas" w:cs="Consolas"/>
          <w:sz w:val="20"/>
        </w:rPr>
        <w:t xml:space="preserve">      --&gt; </w:t>
      </w:r>
      <w:r w:rsidRPr="00731A64">
        <w:rPr>
          <w:rFonts w:ascii="Consolas" w:hAnsi="Consolas" w:cs="Consolas"/>
          <w:b/>
          <w:bCs/>
          <w:sz w:val="20"/>
        </w:rPr>
        <w:t>Fault (page table entry not valid)</w:t>
      </w:r>
    </w:p>
    <w:p w:rsidR="003E03D2" w:rsidP="003E03D2" w:rsidRDefault="003E03D2" w14:paraId="30B9F357" w14:textId="77777777"/>
    <w:p w:rsidR="003E03D2" w:rsidP="003E03D2" w:rsidRDefault="003E03D2" w14:paraId="68B90FFE" w14:textId="77777777">
      <w:r w:rsidRPr="000A2EE7">
        <w:t xml:space="preserve">For each </w:t>
      </w:r>
      <w:r>
        <w:t xml:space="preserve">of the following </w:t>
      </w:r>
      <w:r w:rsidRPr="000A2EE7">
        <w:t>virtual address</w:t>
      </w:r>
      <w:r>
        <w:t>es</w:t>
      </w:r>
      <w:r w:rsidRPr="000A2EE7">
        <w:t>, write down the physical address it translates to</w:t>
      </w:r>
      <w:r>
        <w:t xml:space="preserve"> or</w:t>
      </w:r>
      <w:r w:rsidRPr="000A2EE7">
        <w:t xml:space="preserve"> write down that it is a</w:t>
      </w:r>
      <w:r>
        <w:t xml:space="preserve"> fault </w:t>
      </w:r>
      <w:r w:rsidRPr="000A2EE7">
        <w:t>(e.g., page directory entry not valid</w:t>
      </w:r>
      <w:r>
        <w:t xml:space="preserve">, </w:t>
      </w:r>
      <w:r w:rsidRPr="000A2EE7">
        <w:t>page table entry not valid).</w:t>
      </w:r>
    </w:p>
    <w:p w:rsidR="003E03D2" w:rsidP="003E03D2" w:rsidRDefault="003E03D2" w14:paraId="1EA776BE" w14:textId="77777777"/>
    <w:p w:rsidR="003E03D2" w:rsidP="003E03D2" w:rsidRDefault="003E03D2" w14:paraId="198306FB" w14:textId="77777777">
      <w:pPr>
        <w:pStyle w:val="af2"/>
        <w:numPr>
          <w:ilvl w:val="0"/>
          <w:numId w:val="21"/>
        </w:numPr>
      </w:pPr>
      <w:r>
        <w:t>Virtual Address 5a23</w:t>
      </w:r>
    </w:p>
    <w:p w:rsidR="003E03D2" w:rsidP="003E03D2" w:rsidRDefault="003E03D2" w14:paraId="52AF8840" w14:textId="77777777">
      <w:pPr>
        <w:pStyle w:val="af2"/>
        <w:numPr>
          <w:ilvl w:val="0"/>
          <w:numId w:val="21"/>
        </w:numPr>
      </w:pPr>
      <w:r>
        <w:t>Virtual Address 14ab</w:t>
      </w:r>
    </w:p>
    <w:p w:rsidR="003E03D2" w:rsidP="003E03D2" w:rsidRDefault="003E03D2" w14:paraId="330ADA84" w14:textId="77777777">
      <w:pPr>
        <w:pStyle w:val="af2"/>
        <w:numPr>
          <w:ilvl w:val="0"/>
          <w:numId w:val="21"/>
        </w:numPr>
      </w:pPr>
      <w:r>
        <w:t>Virtual Address 257e</w:t>
      </w:r>
    </w:p>
    <w:p w:rsidR="003E03D2" w:rsidP="003E03D2" w:rsidRDefault="003E03D2" w14:paraId="426DB692" w14:textId="77777777">
      <w:pPr>
        <w:pStyle w:val="af2"/>
        <w:numPr>
          <w:ilvl w:val="0"/>
          <w:numId w:val="21"/>
        </w:numPr>
      </w:pPr>
      <w:r>
        <w:t>Virtual Address 7988</w:t>
      </w:r>
    </w:p>
    <w:p w:rsidR="003E03D2" w:rsidP="003E03D2" w:rsidRDefault="003E03D2" w14:paraId="0601D6DC" w14:textId="77777777">
      <w:pPr>
        <w:pStyle w:val="af2"/>
        <w:numPr>
          <w:ilvl w:val="0"/>
          <w:numId w:val="21"/>
        </w:numPr>
      </w:pPr>
      <w:r>
        <w:t>Virtual Address 75cf</w:t>
      </w:r>
    </w:p>
    <w:p w:rsidR="003E03D2" w:rsidP="003E03D2" w:rsidRDefault="003E03D2" w14:paraId="0F9C64E8" w14:textId="08D3C21E">
      <w:pPr>
        <w:pStyle w:val="af2"/>
        <w:numPr>
          <w:ilvl w:val="0"/>
          <w:numId w:val="21"/>
        </w:numPr>
        <w:rPr/>
      </w:pPr>
      <w:r w:rsidR="003E03D2">
        <w:rPr/>
        <w:t>Virtual Address 3350</w:t>
      </w:r>
    </w:p>
    <w:p w:rsidR="003E03D2" w:rsidP="003E03D2" w:rsidRDefault="003E03D2" w14:paraId="7DD7C77C" w14:textId="77777777">
      <w:pPr>
        <w:pStyle w:val="af2"/>
        <w:numPr>
          <w:ilvl w:val="0"/>
          <w:numId w:val="21"/>
        </w:numPr>
      </w:pPr>
      <w:r>
        <w:t>Virtual Address 0a70</w:t>
      </w:r>
    </w:p>
    <w:p w:rsidRPr="006D08D0" w:rsidR="003E03D2" w:rsidP="003E03D2" w:rsidRDefault="003E03D2" w14:paraId="5A0CCA85" w14:textId="77777777">
      <w:pPr>
        <w:pStyle w:val="af2"/>
        <w:numPr>
          <w:ilvl w:val="0"/>
          <w:numId w:val="21"/>
        </w:numPr>
        <w:rPr/>
      </w:pPr>
      <w:r w:rsidR="64A0D1FA">
        <w:rPr/>
        <w:t>Virtual Address 55f9</w:t>
      </w:r>
    </w:p>
    <w:p w:rsidR="3A26C597" w:rsidP="3A26C597" w:rsidRDefault="3A26C597" w14:paraId="23E4ADA4" w14:textId="40ED6032">
      <w:pPr>
        <w:pStyle w:val="a"/>
      </w:pPr>
    </w:p>
    <w:p w:rsidR="00EB3289" w:rsidP="00EB3289" w:rsidRDefault="00EB3289" w14:paraId="2D6A6F58" w14:textId="77777777">
      <w:pPr>
        <w:pStyle w:val="HalfHalf"/>
        <w:rPr>
          <w:b/>
          <w:bCs/>
        </w:rPr>
      </w:pPr>
      <w:r w:rsidRPr="3A26C597" w:rsidR="3F9D0F8C">
        <w:rPr>
          <w:b w:val="1"/>
          <w:bCs w:val="1"/>
        </w:rPr>
        <w:t xml:space="preserve">Answer: </w:t>
      </w:r>
    </w:p>
    <w:p w:rsidR="00F1081B" w:rsidP="3A26C597" w:rsidRDefault="00F1081B" w14:paraId="2ADBF65D" w14:textId="0E2C85D5">
      <w:pPr>
        <w:pStyle w:val="HalfHalf"/>
        <w:rPr>
          <w:b w:val="1"/>
          <w:bCs w:val="1"/>
        </w:rPr>
      </w:pPr>
      <w:r w:rsidRPr="3A26C597" w:rsidR="495D058F">
        <w:rPr>
          <w:b w:val="1"/>
          <w:bCs w:val="1"/>
        </w:rPr>
        <w:t>5a23</w:t>
      </w:r>
      <w:r w:rsidRPr="3A26C597" w:rsidR="7DA00BD6">
        <w:rPr>
          <w:b w:val="1"/>
          <w:bCs w:val="1"/>
        </w:rPr>
        <w:t>:</w:t>
      </w:r>
    </w:p>
    <w:p w:rsidR="00F1081B" w:rsidP="3A26C597" w:rsidRDefault="00F1081B" w14:paraId="236AF9B4" w14:textId="5E86327C">
      <w:pPr>
        <w:pStyle w:val="HalfHalf"/>
        <w:ind w:left="0" w:firstLine="480"/>
        <w:rPr>
          <w:b w:val="1"/>
          <w:bCs w:val="1"/>
        </w:rPr>
      </w:pPr>
      <w:r w:rsidRPr="3A26C597" w:rsidR="34865B13">
        <w:rPr>
          <w:b w:val="1"/>
          <w:bCs w:val="1"/>
        </w:rPr>
        <w:t xml:space="preserve">--&gt; </w:t>
      </w:r>
      <w:r w:rsidRPr="3A26C597" w:rsidR="7DA00BD6">
        <w:rPr>
          <w:b w:val="1"/>
          <w:bCs w:val="1"/>
        </w:rPr>
        <w:t>pde</w:t>
      </w:r>
      <w:r w:rsidRPr="3A26C597" w:rsidR="7DA00BD6">
        <w:rPr>
          <w:b w:val="1"/>
          <w:bCs w:val="1"/>
        </w:rPr>
        <w:t xml:space="preserve"> index: 0x</w:t>
      </w:r>
      <w:r w:rsidRPr="3A26C597" w:rsidR="70581ABA">
        <w:rPr>
          <w:b w:val="1"/>
          <w:bCs w:val="1"/>
        </w:rPr>
        <w:t>16</w:t>
      </w:r>
      <w:r w:rsidRPr="3A26C597" w:rsidR="7DA00BD6">
        <w:rPr>
          <w:b w:val="1"/>
          <w:bCs w:val="1"/>
        </w:rPr>
        <w:t xml:space="preserve"> [decimal 22] </w:t>
      </w:r>
      <w:r w:rsidRPr="3A26C597" w:rsidR="7DA00BD6">
        <w:rPr>
          <w:b w:val="1"/>
          <w:bCs w:val="1"/>
        </w:rPr>
        <w:t>pde</w:t>
      </w:r>
      <w:r w:rsidRPr="3A26C597" w:rsidR="7DA00BD6">
        <w:rPr>
          <w:b w:val="1"/>
          <w:bCs w:val="1"/>
        </w:rPr>
        <w:t xml:space="preserve"> content: 0x</w:t>
      </w:r>
      <w:r w:rsidRPr="3A26C597" w:rsidR="72287D67">
        <w:rPr>
          <w:b w:val="1"/>
          <w:bCs w:val="1"/>
        </w:rPr>
        <w:t>b</w:t>
      </w:r>
      <w:r w:rsidRPr="3A26C597" w:rsidR="72287D67">
        <w:rPr>
          <w:b w:val="1"/>
          <w:bCs w:val="1"/>
        </w:rPr>
        <w:t>5</w:t>
      </w:r>
      <w:r w:rsidRPr="3A26C597" w:rsidR="7DF5B9BE">
        <w:rPr>
          <w:b w:val="1"/>
          <w:bCs w:val="1"/>
        </w:rPr>
        <w:t xml:space="preserve">  (</w:t>
      </w:r>
      <w:r w:rsidRPr="3A26C597" w:rsidR="7DF5B9BE">
        <w:rPr>
          <w:b w:val="1"/>
          <w:bCs w:val="1"/>
        </w:rPr>
        <w:t xml:space="preserve">valid </w:t>
      </w:r>
      <w:r w:rsidRPr="3A26C597" w:rsidR="6C4E97C9">
        <w:rPr>
          <w:b w:val="1"/>
          <w:bCs w:val="1"/>
        </w:rPr>
        <w:t>1</w:t>
      </w:r>
      <w:r w:rsidRPr="3A26C597" w:rsidR="7DF5B9BE">
        <w:rPr>
          <w:b w:val="1"/>
          <w:bCs w:val="1"/>
        </w:rPr>
        <w:t xml:space="preserve">, </w:t>
      </w:r>
      <w:r w:rsidRPr="3A26C597" w:rsidR="7DF5B9BE">
        <w:rPr>
          <w:b w:val="1"/>
          <w:bCs w:val="1"/>
        </w:rPr>
        <w:t>pfn</w:t>
      </w:r>
      <w:r w:rsidRPr="3A26C597" w:rsidR="7DF5B9BE">
        <w:rPr>
          <w:b w:val="1"/>
          <w:bCs w:val="1"/>
        </w:rPr>
        <w:t xml:space="preserve"> 0x</w:t>
      </w:r>
      <w:r w:rsidRPr="3A26C597" w:rsidR="5AAEF2AA">
        <w:rPr>
          <w:b w:val="1"/>
          <w:bCs w:val="1"/>
        </w:rPr>
        <w:t xml:space="preserve">35 </w:t>
      </w:r>
      <w:r w:rsidRPr="3A26C597" w:rsidR="21AF35AB">
        <w:rPr>
          <w:b w:val="1"/>
          <w:bCs w:val="1"/>
        </w:rPr>
        <w:t xml:space="preserve">[decimal </w:t>
      </w:r>
      <w:r w:rsidRPr="3A26C597" w:rsidR="13B1D590">
        <w:rPr>
          <w:b w:val="1"/>
          <w:bCs w:val="1"/>
        </w:rPr>
        <w:t>53</w:t>
      </w:r>
      <w:r w:rsidRPr="3A26C597" w:rsidR="21AF35AB">
        <w:rPr>
          <w:b w:val="1"/>
          <w:bCs w:val="1"/>
        </w:rPr>
        <w:t>])</w:t>
      </w:r>
    </w:p>
    <w:p w:rsidR="00F1081B" w:rsidP="3A26C597" w:rsidRDefault="00F1081B" w14:paraId="222BE9EF" w14:textId="0BB57819">
      <w:pPr>
        <w:pStyle w:val="HalfHalf"/>
        <w:rPr>
          <w:b w:val="1"/>
          <w:bCs w:val="1"/>
        </w:rPr>
      </w:pPr>
      <w:r w:rsidRPr="3A26C597" w:rsidR="3AE92071">
        <w:rPr>
          <w:b w:val="1"/>
          <w:bCs w:val="1"/>
        </w:rPr>
        <w:t>-</w:t>
      </w:r>
      <w:r w:rsidRPr="3A26C597" w:rsidR="47DD71E6">
        <w:rPr>
          <w:b w:val="1"/>
          <w:bCs w:val="1"/>
        </w:rPr>
        <w:t>-&gt;</w:t>
      </w:r>
      <w:r w:rsidRPr="3A26C597" w:rsidR="2D0DBBE9">
        <w:rPr>
          <w:b w:val="1"/>
          <w:bCs w:val="1"/>
        </w:rPr>
        <w:t xml:space="preserve"> </w:t>
      </w:r>
      <w:r w:rsidRPr="3A26C597" w:rsidR="2D0DBBE9">
        <w:rPr>
          <w:b w:val="1"/>
          <w:bCs w:val="1"/>
        </w:rPr>
        <w:t>pte</w:t>
      </w:r>
      <w:r w:rsidRPr="3A26C597" w:rsidR="09594003">
        <w:rPr>
          <w:b w:val="1"/>
          <w:bCs w:val="1"/>
        </w:rPr>
        <w:t xml:space="preserve"> index: 0x11 [decimal 17] </w:t>
      </w:r>
      <w:r w:rsidRPr="3A26C597" w:rsidR="09594003">
        <w:rPr>
          <w:b w:val="1"/>
          <w:bCs w:val="1"/>
        </w:rPr>
        <w:t>pte</w:t>
      </w:r>
      <w:r w:rsidRPr="3A26C597" w:rsidR="09594003">
        <w:rPr>
          <w:b w:val="1"/>
          <w:bCs w:val="1"/>
        </w:rPr>
        <w:t xml:space="preserve"> content: 0x7f (valid 0, </w:t>
      </w:r>
      <w:r w:rsidRPr="3A26C597" w:rsidR="09594003">
        <w:rPr>
          <w:b w:val="1"/>
          <w:bCs w:val="1"/>
        </w:rPr>
        <w:t>pfn</w:t>
      </w:r>
      <w:r w:rsidRPr="3A26C597" w:rsidR="09594003">
        <w:rPr>
          <w:b w:val="1"/>
          <w:bCs w:val="1"/>
        </w:rPr>
        <w:t xml:space="preserve"> 0x7f [decimal 127])</w:t>
      </w:r>
    </w:p>
    <w:p w:rsidR="00F1081B" w:rsidP="00EB3289" w:rsidRDefault="00F1081B" w14:paraId="2AD915E3" w14:textId="32DAC6F1">
      <w:pPr>
        <w:pStyle w:val="HalfHalf"/>
        <w:rPr>
          <w:b w:val="1"/>
          <w:bCs w:val="1"/>
        </w:rPr>
      </w:pPr>
      <w:r w:rsidRPr="3A26C597" w:rsidR="0F744BCA">
        <w:rPr>
          <w:b w:val="1"/>
          <w:bCs w:val="1"/>
        </w:rPr>
        <w:t>-</w:t>
      </w:r>
      <w:r w:rsidRPr="3A26C597" w:rsidR="21AF35AB">
        <w:rPr>
          <w:b w:val="1"/>
          <w:bCs w:val="1"/>
        </w:rPr>
        <w:t>-</w:t>
      </w:r>
      <w:r w:rsidRPr="3A26C597" w:rsidR="21AF35AB">
        <w:rPr>
          <w:b w:val="1"/>
          <w:bCs w:val="1"/>
        </w:rPr>
        <w:t xml:space="preserve">&gt; </w:t>
      </w:r>
      <w:r w:rsidRPr="3A26C597" w:rsidR="1A83F0C2">
        <w:rPr>
          <w:b w:val="1"/>
          <w:bCs w:val="1"/>
        </w:rPr>
        <w:t>Fault (page table entry not valid)</w:t>
      </w:r>
    </w:p>
    <w:p w:rsidR="3A26C597" w:rsidP="3A26C597" w:rsidRDefault="3A26C597" w14:paraId="53BA06A6" w14:textId="243ED39B">
      <w:pPr>
        <w:pStyle w:val="HalfHalf"/>
        <w:rPr>
          <w:b w:val="1"/>
          <w:bCs w:val="1"/>
        </w:rPr>
      </w:pPr>
    </w:p>
    <w:p w:rsidR="00F1081B" w:rsidP="00EB3289" w:rsidRDefault="00F1081B" w14:paraId="03844AD5" w14:textId="6830CD00">
      <w:pPr>
        <w:pStyle w:val="HalfHalf"/>
        <w:rPr>
          <w:b w:val="1"/>
          <w:bCs w:val="1"/>
        </w:rPr>
      </w:pPr>
      <w:r w:rsidRPr="3A26C597" w:rsidR="6509B01A">
        <w:rPr>
          <w:b w:val="1"/>
          <w:bCs w:val="1"/>
        </w:rPr>
        <w:t xml:space="preserve">14ab: </w:t>
      </w:r>
    </w:p>
    <w:p w:rsidRPr="00B8320B" w:rsidR="00AF0FE9" w:rsidP="3A26C597" w:rsidRDefault="00AF0FE9" w14:paraId="13EC86D2" w14:textId="3E728B20">
      <w:pPr>
        <w:pStyle w:val="HalfHalf"/>
        <w:ind w:firstLine="480"/>
        <w:rPr>
          <w:b w:val="1"/>
          <w:bCs w:val="1"/>
        </w:rPr>
      </w:pPr>
      <w:r w:rsidRPr="3A26C597" w:rsidR="65D90D8A">
        <w:rPr>
          <w:b w:val="1"/>
          <w:bCs w:val="1"/>
        </w:rPr>
        <w:t xml:space="preserve">--&gt; </w:t>
      </w:r>
      <w:r w:rsidRPr="3A26C597" w:rsidR="37C5CEE0">
        <w:rPr>
          <w:b w:val="1"/>
          <w:bCs w:val="1"/>
        </w:rPr>
        <w:t>p</w:t>
      </w:r>
      <w:r w:rsidRPr="3A26C597" w:rsidR="76805E4E">
        <w:rPr>
          <w:b w:val="1"/>
          <w:bCs w:val="1"/>
        </w:rPr>
        <w:t xml:space="preserve">de index: 0x05 [decimal 5] </w:t>
      </w:r>
      <w:r w:rsidRPr="3A26C597" w:rsidR="76805E4E">
        <w:rPr>
          <w:b w:val="1"/>
          <w:bCs w:val="1"/>
        </w:rPr>
        <w:t>pde</w:t>
      </w:r>
      <w:r w:rsidRPr="3A26C597" w:rsidR="76805E4E">
        <w:rPr>
          <w:b w:val="1"/>
          <w:bCs w:val="1"/>
        </w:rPr>
        <w:t xml:space="preserve"> content: </w:t>
      </w:r>
      <w:r w:rsidRPr="3A26C597" w:rsidR="0FC142ED">
        <w:rPr>
          <w:b w:val="1"/>
          <w:bCs w:val="1"/>
        </w:rPr>
        <w:t xml:space="preserve">0x7f (valid 0, </w:t>
      </w:r>
      <w:r w:rsidRPr="3A26C597" w:rsidR="0FC142ED">
        <w:rPr>
          <w:b w:val="1"/>
          <w:bCs w:val="1"/>
        </w:rPr>
        <w:t>pfn</w:t>
      </w:r>
      <w:r w:rsidRPr="3A26C597" w:rsidR="0FC142ED">
        <w:rPr>
          <w:b w:val="1"/>
          <w:bCs w:val="1"/>
        </w:rPr>
        <w:t xml:space="preserve"> 0x7</w:t>
      </w:r>
      <w:r w:rsidRPr="3A26C597" w:rsidR="0FC142ED">
        <w:rPr>
          <w:b w:val="1"/>
          <w:bCs w:val="1"/>
        </w:rPr>
        <w:t>f[</w:t>
      </w:r>
      <w:r w:rsidRPr="3A26C597" w:rsidR="0FC142ED">
        <w:rPr>
          <w:b w:val="1"/>
          <w:bCs w:val="1"/>
        </w:rPr>
        <w:t>decimal 127])</w:t>
      </w:r>
    </w:p>
    <w:p w:rsidRPr="00B8320B" w:rsidR="00AF0FE9" w:rsidP="3A26C597" w:rsidRDefault="00AF0FE9" w14:paraId="50ADA0E9" w14:textId="7BE2ADB2">
      <w:pPr>
        <w:pStyle w:val="HalfHalf"/>
        <w:rPr>
          <w:b w:val="1"/>
          <w:bCs w:val="1"/>
        </w:rPr>
      </w:pPr>
      <w:r w:rsidRPr="3A26C597" w:rsidR="635109DC">
        <w:rPr>
          <w:b w:val="1"/>
          <w:bCs w:val="1"/>
        </w:rPr>
        <w:t>-</w:t>
      </w:r>
      <w:r w:rsidRPr="3A26C597" w:rsidR="0FC142ED">
        <w:rPr>
          <w:b w:val="1"/>
          <w:bCs w:val="1"/>
        </w:rPr>
        <w:t xml:space="preserve">-&gt; </w:t>
      </w:r>
      <w:r w:rsidRPr="3A26C597" w:rsidR="3C4CD9EF">
        <w:rPr>
          <w:b w:val="1"/>
          <w:bCs w:val="1"/>
        </w:rPr>
        <w:t>Fault (page table entry not valid)</w:t>
      </w:r>
    </w:p>
    <w:p w:rsidRPr="00B8320B" w:rsidR="00AF0FE9" w:rsidP="3A26C597" w:rsidRDefault="00AF0FE9" w14:paraId="1BDE1920" w14:textId="11379B22">
      <w:pPr>
        <w:pStyle w:val="HalfHalf"/>
        <w:rPr>
          <w:b w:val="1"/>
          <w:bCs w:val="1"/>
        </w:rPr>
      </w:pPr>
    </w:p>
    <w:p w:rsidRPr="00B8320B" w:rsidR="00AF0FE9" w:rsidP="3A26C597" w:rsidRDefault="00AF0FE9" w14:paraId="4D2D2814" w14:textId="24A2DECB">
      <w:pPr>
        <w:pStyle w:val="HalfHalf"/>
        <w:rPr>
          <w:b w:val="1"/>
          <w:bCs w:val="1"/>
        </w:rPr>
      </w:pPr>
      <w:r w:rsidRPr="3A26C597" w:rsidR="3C4CD9EF">
        <w:rPr>
          <w:b w:val="1"/>
          <w:bCs w:val="1"/>
        </w:rPr>
        <w:t>257e:</w:t>
      </w:r>
    </w:p>
    <w:p w:rsidRPr="00B8320B" w:rsidR="00AF0FE9" w:rsidP="3A26C597" w:rsidRDefault="00AF0FE9" w14:paraId="76D0BC1B" w14:textId="7A62055B">
      <w:pPr>
        <w:pStyle w:val="HalfHalf"/>
        <w:ind w:firstLine="480"/>
        <w:rPr>
          <w:b w:val="1"/>
          <w:bCs w:val="1"/>
        </w:rPr>
      </w:pPr>
      <w:r w:rsidRPr="3A26C597" w:rsidR="77B198DC">
        <w:rPr>
          <w:b w:val="1"/>
          <w:bCs w:val="1"/>
        </w:rPr>
        <w:t>--&gt; p</w:t>
      </w:r>
      <w:r w:rsidRPr="3A26C597" w:rsidR="3C4CD9EF">
        <w:rPr>
          <w:b w:val="1"/>
          <w:bCs w:val="1"/>
        </w:rPr>
        <w:t xml:space="preserve">de index: 0x09 [decimal 9] </w:t>
      </w:r>
      <w:r w:rsidRPr="3A26C597" w:rsidR="3C4CD9EF">
        <w:rPr>
          <w:b w:val="1"/>
          <w:bCs w:val="1"/>
        </w:rPr>
        <w:t>pde</w:t>
      </w:r>
      <w:r w:rsidRPr="3A26C597" w:rsidR="3C4CD9EF">
        <w:rPr>
          <w:b w:val="1"/>
          <w:bCs w:val="1"/>
        </w:rPr>
        <w:t xml:space="preserve"> content:  </w:t>
      </w:r>
      <w:r w:rsidRPr="3A26C597" w:rsidR="48332180">
        <w:rPr>
          <w:b w:val="1"/>
          <w:bCs w:val="1"/>
        </w:rPr>
        <w:t xml:space="preserve">0xc4 (valid 1, </w:t>
      </w:r>
      <w:r w:rsidRPr="3A26C597" w:rsidR="48332180">
        <w:rPr>
          <w:b w:val="1"/>
          <w:bCs w:val="1"/>
        </w:rPr>
        <w:t>pfn</w:t>
      </w:r>
      <w:r w:rsidRPr="3A26C597" w:rsidR="48332180">
        <w:rPr>
          <w:b w:val="1"/>
          <w:bCs w:val="1"/>
        </w:rPr>
        <w:t xml:space="preserve"> 0x44 [decimal 68])</w:t>
      </w:r>
    </w:p>
    <w:p w:rsidRPr="00B8320B" w:rsidR="00AF0FE9" w:rsidP="3A26C597" w:rsidRDefault="00AF0FE9" w14:paraId="06B2E55E" w14:textId="04AE8BFB">
      <w:pPr>
        <w:pStyle w:val="HalfHalf"/>
        <w:rPr>
          <w:b w:val="1"/>
          <w:bCs w:val="1"/>
        </w:rPr>
      </w:pPr>
      <w:r w:rsidRPr="3A26C597" w:rsidR="48332180">
        <w:rPr>
          <w:b w:val="1"/>
          <w:bCs w:val="1"/>
        </w:rPr>
        <w:t>--&gt;</w:t>
      </w:r>
      <w:r w:rsidRPr="3A26C597" w:rsidR="438E939F">
        <w:rPr>
          <w:b w:val="1"/>
          <w:bCs w:val="1"/>
        </w:rPr>
        <w:t xml:space="preserve"> </w:t>
      </w:r>
      <w:r w:rsidRPr="3A26C597" w:rsidR="438E939F">
        <w:rPr>
          <w:b w:val="1"/>
          <w:bCs w:val="1"/>
        </w:rPr>
        <w:t>pte</w:t>
      </w:r>
      <w:r w:rsidRPr="3A26C597" w:rsidR="438E939F">
        <w:rPr>
          <w:b w:val="1"/>
          <w:bCs w:val="1"/>
        </w:rPr>
        <w:t xml:space="preserve"> index: 0xb [decimal 11] </w:t>
      </w:r>
      <w:r w:rsidRPr="3A26C597" w:rsidR="438E939F">
        <w:rPr>
          <w:b w:val="1"/>
          <w:bCs w:val="1"/>
        </w:rPr>
        <w:t>pte</w:t>
      </w:r>
      <w:r w:rsidRPr="3A26C597" w:rsidR="438E939F">
        <w:rPr>
          <w:b w:val="1"/>
          <w:bCs w:val="1"/>
        </w:rPr>
        <w:t xml:space="preserve"> content: 0x7f (valid 0, </w:t>
      </w:r>
      <w:r w:rsidRPr="3A26C597" w:rsidR="438E939F">
        <w:rPr>
          <w:b w:val="1"/>
          <w:bCs w:val="1"/>
        </w:rPr>
        <w:t>pfn</w:t>
      </w:r>
      <w:r w:rsidRPr="3A26C597" w:rsidR="438E939F">
        <w:rPr>
          <w:b w:val="1"/>
          <w:bCs w:val="1"/>
        </w:rPr>
        <w:t xml:space="preserve"> 0x7f [decimal 12</w:t>
      </w:r>
      <w:r w:rsidRPr="3A26C597" w:rsidR="47E1B5C0">
        <w:rPr>
          <w:b w:val="1"/>
          <w:bCs w:val="1"/>
        </w:rPr>
        <w:t>7])</w:t>
      </w:r>
    </w:p>
    <w:p w:rsidRPr="00B8320B" w:rsidR="00AF0FE9" w:rsidP="3A26C597" w:rsidRDefault="00AF0FE9" w14:paraId="0BE904FB" w14:textId="263FA6FC">
      <w:pPr>
        <w:pStyle w:val="HalfHalf"/>
        <w:rPr>
          <w:b w:val="1"/>
          <w:bCs w:val="1"/>
        </w:rPr>
      </w:pPr>
      <w:r w:rsidRPr="3A26C597" w:rsidR="47E1B5C0">
        <w:rPr>
          <w:b w:val="1"/>
          <w:bCs w:val="1"/>
        </w:rPr>
        <w:t>--&gt; Fault (page table entry not valid)</w:t>
      </w:r>
    </w:p>
    <w:p w:rsidRPr="00B8320B" w:rsidR="00AF0FE9" w:rsidP="3A26C597" w:rsidRDefault="00AF0FE9" w14:paraId="2437066A" w14:textId="400A2356">
      <w:pPr>
        <w:pStyle w:val="HalfHalf"/>
        <w:rPr>
          <w:b w:val="1"/>
          <w:bCs w:val="1"/>
        </w:rPr>
      </w:pPr>
      <w:r w:rsidRPr="3A26C597" w:rsidR="5DA3508A">
        <w:rPr>
          <w:b w:val="1"/>
          <w:bCs w:val="1"/>
        </w:rPr>
        <w:t>7988:</w:t>
      </w:r>
    </w:p>
    <w:p w:rsidRPr="00B8320B" w:rsidR="00AF0FE9" w:rsidP="3A26C597" w:rsidRDefault="00AF0FE9" w14:paraId="1FAE8805" w14:textId="15F1220C">
      <w:pPr>
        <w:pStyle w:val="HalfHalf"/>
        <w:rPr>
          <w:b w:val="1"/>
          <w:bCs w:val="1"/>
        </w:rPr>
      </w:pPr>
      <w:r w:rsidRPr="3A26C597" w:rsidR="5DA3508A">
        <w:rPr>
          <w:b w:val="1"/>
          <w:bCs w:val="1"/>
        </w:rPr>
        <w:t xml:space="preserve">--&gt; </w:t>
      </w:r>
      <w:r w:rsidRPr="3A26C597" w:rsidR="5DA3508A">
        <w:rPr>
          <w:b w:val="1"/>
          <w:bCs w:val="1"/>
        </w:rPr>
        <w:t>pde</w:t>
      </w:r>
      <w:r w:rsidRPr="3A26C597" w:rsidR="5DA3508A">
        <w:rPr>
          <w:b w:val="1"/>
          <w:bCs w:val="1"/>
        </w:rPr>
        <w:t xml:space="preserve"> index: 0x1e [</w:t>
      </w:r>
      <w:r w:rsidRPr="3A26C597" w:rsidR="5DA3508A">
        <w:rPr>
          <w:b w:val="1"/>
          <w:bCs w:val="1"/>
        </w:rPr>
        <w:t>decimal  30</w:t>
      </w:r>
      <w:r w:rsidRPr="3A26C597" w:rsidR="5DA3508A">
        <w:rPr>
          <w:b w:val="1"/>
          <w:bCs w:val="1"/>
        </w:rPr>
        <w:t xml:space="preserve">] </w:t>
      </w:r>
      <w:r w:rsidRPr="3A26C597" w:rsidR="5DA3508A">
        <w:rPr>
          <w:b w:val="1"/>
          <w:bCs w:val="1"/>
        </w:rPr>
        <w:t>pde</w:t>
      </w:r>
      <w:r w:rsidRPr="3A26C597" w:rsidR="5DA3508A">
        <w:rPr>
          <w:b w:val="1"/>
          <w:bCs w:val="1"/>
        </w:rPr>
        <w:t xml:space="preserve"> content: 0xbb (valid 1, </w:t>
      </w:r>
      <w:r w:rsidRPr="3A26C597" w:rsidR="5DA3508A">
        <w:rPr>
          <w:b w:val="1"/>
          <w:bCs w:val="1"/>
        </w:rPr>
        <w:t>pfn</w:t>
      </w:r>
      <w:r w:rsidRPr="3A26C597" w:rsidR="5DA3508A">
        <w:rPr>
          <w:b w:val="1"/>
          <w:bCs w:val="1"/>
        </w:rPr>
        <w:t xml:space="preserve"> 0x3b [decimal 59])</w:t>
      </w:r>
    </w:p>
    <w:p w:rsidRPr="00B8320B" w:rsidR="00AF0FE9" w:rsidP="3A26C597" w:rsidRDefault="00AF0FE9" w14:paraId="7FDF1C7C" w14:textId="3E5131CF">
      <w:pPr>
        <w:pStyle w:val="HalfHalf"/>
        <w:rPr>
          <w:b w:val="1"/>
          <w:bCs w:val="1"/>
        </w:rPr>
      </w:pPr>
      <w:r w:rsidRPr="3A26C597" w:rsidR="5DA3508A">
        <w:rPr>
          <w:b w:val="1"/>
          <w:bCs w:val="1"/>
        </w:rPr>
        <w:t xml:space="preserve">-&gt; </w:t>
      </w:r>
      <w:r w:rsidRPr="3A26C597" w:rsidR="5DA3508A">
        <w:rPr>
          <w:b w:val="1"/>
          <w:bCs w:val="1"/>
        </w:rPr>
        <w:t>pte</w:t>
      </w:r>
      <w:r w:rsidRPr="3A26C597" w:rsidR="5DA3508A">
        <w:rPr>
          <w:b w:val="1"/>
          <w:bCs w:val="1"/>
        </w:rPr>
        <w:t xml:space="preserve"> index: 0xc [decimal 12] </w:t>
      </w:r>
      <w:r w:rsidRPr="3A26C597" w:rsidR="5DA3508A">
        <w:rPr>
          <w:b w:val="1"/>
          <w:bCs w:val="1"/>
        </w:rPr>
        <w:t>pte</w:t>
      </w:r>
      <w:r w:rsidRPr="3A26C597" w:rsidR="5DA3508A">
        <w:rPr>
          <w:b w:val="1"/>
          <w:bCs w:val="1"/>
        </w:rPr>
        <w:t xml:space="preserve"> content: 0x9d (valid 1, </w:t>
      </w:r>
      <w:r w:rsidRPr="3A26C597" w:rsidR="5DA3508A">
        <w:rPr>
          <w:b w:val="1"/>
          <w:bCs w:val="1"/>
        </w:rPr>
        <w:t>pfn</w:t>
      </w:r>
      <w:r w:rsidRPr="3A26C597" w:rsidR="5DA3508A">
        <w:rPr>
          <w:b w:val="1"/>
          <w:bCs w:val="1"/>
        </w:rPr>
        <w:t xml:space="preserve"> 0x1d [decimal 29])</w:t>
      </w:r>
    </w:p>
    <w:p w:rsidRPr="00B8320B" w:rsidR="00AF0FE9" w:rsidP="3A26C597" w:rsidRDefault="00AF0FE9" w14:paraId="759F3117" w14:textId="44EDB596">
      <w:pPr>
        <w:pStyle w:val="HalfHalf"/>
        <w:rPr>
          <w:b w:val="1"/>
          <w:bCs w:val="1"/>
        </w:rPr>
      </w:pPr>
      <w:r w:rsidRPr="3A26C597" w:rsidR="5DA3508A">
        <w:rPr>
          <w:b w:val="1"/>
          <w:bCs w:val="1"/>
        </w:rPr>
        <w:t>-&gt; Translates to Physical Address 0x3a8 --&gt; Value: 19</w:t>
      </w:r>
    </w:p>
    <w:p w:rsidRPr="00B8320B" w:rsidR="00AF0FE9" w:rsidP="3A26C597" w:rsidRDefault="00AF0FE9" w14:paraId="0BE5B50D" w14:textId="7A653AD9">
      <w:pPr>
        <w:pStyle w:val="HalfHalf"/>
        <w:rPr>
          <w:b w:val="1"/>
          <w:bCs w:val="1"/>
        </w:rPr>
      </w:pPr>
      <w:r w:rsidRPr="3A26C597" w:rsidR="457E96C2">
        <w:rPr>
          <w:b w:val="1"/>
          <w:bCs w:val="1"/>
        </w:rPr>
        <w:t xml:space="preserve">75cf: </w:t>
      </w:r>
    </w:p>
    <w:p w:rsidRPr="00B8320B" w:rsidR="00AF0FE9" w:rsidP="3A26C597" w:rsidRDefault="00AF0FE9" w14:paraId="3DD2BF4F" w14:textId="71B68762">
      <w:pPr>
        <w:pStyle w:val="HalfHalf"/>
        <w:rPr>
          <w:b w:val="1"/>
          <w:bCs w:val="1"/>
        </w:rPr>
      </w:pPr>
      <w:r w:rsidRPr="3A26C597" w:rsidR="457E96C2">
        <w:rPr>
          <w:b w:val="1"/>
          <w:bCs w:val="1"/>
        </w:rPr>
        <w:t xml:space="preserve">--&gt; </w:t>
      </w:r>
      <w:r w:rsidRPr="3A26C597" w:rsidR="457E96C2">
        <w:rPr>
          <w:b w:val="1"/>
          <w:bCs w:val="1"/>
        </w:rPr>
        <w:t>pde</w:t>
      </w:r>
      <w:r w:rsidRPr="3A26C597" w:rsidR="457E96C2">
        <w:rPr>
          <w:b w:val="1"/>
          <w:bCs w:val="1"/>
        </w:rPr>
        <w:t xml:space="preserve"> index: 0x1d [decimal 29] </w:t>
      </w:r>
      <w:r w:rsidRPr="3A26C597" w:rsidR="457E96C2">
        <w:rPr>
          <w:b w:val="1"/>
          <w:bCs w:val="1"/>
        </w:rPr>
        <w:t>pde</w:t>
      </w:r>
      <w:r w:rsidRPr="3A26C597" w:rsidR="457E96C2">
        <w:rPr>
          <w:b w:val="1"/>
          <w:bCs w:val="1"/>
        </w:rPr>
        <w:t xml:space="preserve"> content: 0xc6 (valid 1, </w:t>
      </w:r>
      <w:r w:rsidRPr="3A26C597" w:rsidR="457E96C2">
        <w:rPr>
          <w:b w:val="1"/>
          <w:bCs w:val="1"/>
        </w:rPr>
        <w:t>pfn</w:t>
      </w:r>
      <w:r w:rsidRPr="3A26C597" w:rsidR="457E96C2">
        <w:rPr>
          <w:b w:val="1"/>
          <w:bCs w:val="1"/>
        </w:rPr>
        <w:t xml:space="preserve"> 0x46 [decimal 70])</w:t>
      </w:r>
    </w:p>
    <w:p w:rsidRPr="00B8320B" w:rsidR="00AF0FE9" w:rsidP="3A26C597" w:rsidRDefault="00AF0FE9" w14:paraId="3375152D" w14:textId="0D34740C">
      <w:pPr>
        <w:pStyle w:val="HalfHalf"/>
        <w:rPr>
          <w:b w:val="1"/>
          <w:bCs w:val="1"/>
        </w:rPr>
      </w:pPr>
      <w:r w:rsidRPr="3A26C597" w:rsidR="457E96C2">
        <w:rPr>
          <w:b w:val="1"/>
          <w:bCs w:val="1"/>
        </w:rPr>
        <w:t xml:space="preserve">--&gt; </w:t>
      </w:r>
      <w:r w:rsidRPr="3A26C597" w:rsidR="457E96C2">
        <w:rPr>
          <w:b w:val="1"/>
          <w:bCs w:val="1"/>
        </w:rPr>
        <w:t>pte</w:t>
      </w:r>
      <w:r w:rsidRPr="3A26C597" w:rsidR="457E96C2">
        <w:rPr>
          <w:b w:val="1"/>
          <w:bCs w:val="1"/>
        </w:rPr>
        <w:t xml:space="preserve"> index: 0xe [decimal 14] </w:t>
      </w:r>
      <w:r w:rsidRPr="3A26C597" w:rsidR="457E96C2">
        <w:rPr>
          <w:b w:val="1"/>
          <w:bCs w:val="1"/>
        </w:rPr>
        <w:t>pte</w:t>
      </w:r>
      <w:r w:rsidRPr="3A26C597" w:rsidR="457E96C2">
        <w:rPr>
          <w:b w:val="1"/>
          <w:bCs w:val="1"/>
        </w:rPr>
        <w:t xml:space="preserve"> content</w:t>
      </w:r>
      <w:r w:rsidRPr="3A26C597" w:rsidR="38C5C405">
        <w:rPr>
          <w:b w:val="1"/>
          <w:bCs w:val="1"/>
        </w:rPr>
        <w:t xml:space="preserve">: 0x81 (valid 1, </w:t>
      </w:r>
      <w:r w:rsidRPr="3A26C597" w:rsidR="38C5C405">
        <w:rPr>
          <w:b w:val="1"/>
          <w:bCs w:val="1"/>
        </w:rPr>
        <w:t>pfn</w:t>
      </w:r>
      <w:r w:rsidRPr="3A26C597" w:rsidR="38C5C405">
        <w:rPr>
          <w:b w:val="1"/>
          <w:bCs w:val="1"/>
        </w:rPr>
        <w:t xml:space="preserve"> 0x1 [decimal 1])</w:t>
      </w:r>
    </w:p>
    <w:p w:rsidRPr="00B8320B" w:rsidR="00AF0FE9" w:rsidP="3A26C597" w:rsidRDefault="00AF0FE9" w14:paraId="4BEB98C7" w14:textId="01144C39">
      <w:pPr>
        <w:pStyle w:val="HalfHalf"/>
        <w:rPr>
          <w:b w:val="1"/>
          <w:bCs w:val="1"/>
        </w:rPr>
      </w:pPr>
      <w:r w:rsidRPr="3A26C597" w:rsidR="38C5C405">
        <w:rPr>
          <w:b w:val="1"/>
          <w:bCs w:val="1"/>
        </w:rPr>
        <w:t>---&gt; Translates to Physical Address 0x2f --&gt; Value: 07</w:t>
      </w:r>
    </w:p>
    <w:p w:rsidRPr="00B8320B" w:rsidR="00AF0FE9" w:rsidP="3A26C597" w:rsidRDefault="00AF0FE9" w14:paraId="42EF9D15" w14:textId="179D9A2F">
      <w:pPr>
        <w:pStyle w:val="HalfHalf"/>
        <w:rPr>
          <w:b w:val="1"/>
          <w:bCs w:val="1"/>
        </w:rPr>
      </w:pPr>
      <w:r w:rsidRPr="3A26C597" w:rsidR="394A4C3E">
        <w:rPr>
          <w:b w:val="1"/>
          <w:bCs w:val="1"/>
        </w:rPr>
        <w:t>3350:</w:t>
      </w:r>
    </w:p>
    <w:p w:rsidRPr="00B8320B" w:rsidR="00AF0FE9" w:rsidP="3A26C597" w:rsidRDefault="00AF0FE9" w14:paraId="339E67B2" w14:textId="78F030C6">
      <w:pPr>
        <w:pStyle w:val="HalfHalf"/>
        <w:rPr>
          <w:b w:val="1"/>
          <w:bCs w:val="1"/>
        </w:rPr>
      </w:pPr>
      <w:r w:rsidRPr="3A26C597" w:rsidR="394A4C3E">
        <w:rPr>
          <w:b w:val="1"/>
          <w:bCs w:val="1"/>
        </w:rPr>
        <w:t xml:space="preserve">--&gt; </w:t>
      </w:r>
      <w:r w:rsidRPr="3A26C597" w:rsidR="394A4C3E">
        <w:rPr>
          <w:b w:val="1"/>
          <w:bCs w:val="1"/>
        </w:rPr>
        <w:t>pde</w:t>
      </w:r>
      <w:r w:rsidRPr="3A26C597" w:rsidR="09491944">
        <w:rPr>
          <w:b w:val="1"/>
          <w:bCs w:val="1"/>
        </w:rPr>
        <w:t xml:space="preserve"> index: 0xc [decimal 12] </w:t>
      </w:r>
      <w:r w:rsidRPr="3A26C597" w:rsidR="09491944">
        <w:rPr>
          <w:b w:val="1"/>
          <w:bCs w:val="1"/>
        </w:rPr>
        <w:t>pde</w:t>
      </w:r>
      <w:r w:rsidRPr="3A26C597" w:rsidR="09491944">
        <w:rPr>
          <w:b w:val="1"/>
          <w:bCs w:val="1"/>
        </w:rPr>
        <w:t xml:space="preserve"> content: 0xd4 (valid 1, </w:t>
      </w:r>
      <w:r w:rsidRPr="3A26C597" w:rsidR="09491944">
        <w:rPr>
          <w:b w:val="1"/>
          <w:bCs w:val="1"/>
        </w:rPr>
        <w:t>pfn</w:t>
      </w:r>
      <w:r w:rsidRPr="3A26C597" w:rsidR="09491944">
        <w:rPr>
          <w:b w:val="1"/>
          <w:bCs w:val="1"/>
        </w:rPr>
        <w:t xml:space="preserve"> 0x54 [decimal 84])</w:t>
      </w:r>
    </w:p>
    <w:p w:rsidRPr="00B8320B" w:rsidR="00AF0FE9" w:rsidP="3A26C597" w:rsidRDefault="00AF0FE9" w14:paraId="25B6754E" w14:textId="1E7E4F75">
      <w:pPr>
        <w:pStyle w:val="HalfHalf"/>
        <w:rPr>
          <w:b w:val="1"/>
          <w:bCs w:val="1"/>
        </w:rPr>
      </w:pPr>
      <w:r w:rsidRPr="3A26C597" w:rsidR="09491944">
        <w:rPr>
          <w:b w:val="1"/>
          <w:bCs w:val="1"/>
        </w:rPr>
        <w:t xml:space="preserve">--&gt; </w:t>
      </w:r>
      <w:r w:rsidRPr="3A26C597" w:rsidR="09491944">
        <w:rPr>
          <w:b w:val="1"/>
          <w:bCs w:val="1"/>
        </w:rPr>
        <w:t>pte</w:t>
      </w:r>
      <w:r w:rsidRPr="3A26C597" w:rsidR="09491944">
        <w:rPr>
          <w:b w:val="1"/>
          <w:bCs w:val="1"/>
        </w:rPr>
        <w:t xml:space="preserve"> index: 0x1a [decimal 26] </w:t>
      </w:r>
      <w:r w:rsidRPr="3A26C597" w:rsidR="09491944">
        <w:rPr>
          <w:b w:val="1"/>
          <w:bCs w:val="1"/>
        </w:rPr>
        <w:t>pte</w:t>
      </w:r>
      <w:r w:rsidRPr="3A26C597" w:rsidR="09491944">
        <w:rPr>
          <w:b w:val="1"/>
          <w:bCs w:val="1"/>
        </w:rPr>
        <w:t xml:space="preserve"> content: 0xc0 (valid 1, </w:t>
      </w:r>
      <w:r w:rsidRPr="3A26C597" w:rsidR="09491944">
        <w:rPr>
          <w:b w:val="1"/>
          <w:bCs w:val="1"/>
        </w:rPr>
        <w:t>pfn</w:t>
      </w:r>
      <w:r w:rsidRPr="3A26C597" w:rsidR="09491944">
        <w:rPr>
          <w:b w:val="1"/>
          <w:bCs w:val="1"/>
        </w:rPr>
        <w:t xml:space="preserve"> 0x40 [decimal 64])</w:t>
      </w:r>
    </w:p>
    <w:p w:rsidRPr="00B8320B" w:rsidR="00AF0FE9" w:rsidP="3A26C597" w:rsidRDefault="00AF0FE9" w14:paraId="3AFCFF22" w14:textId="356DC8B6">
      <w:pPr>
        <w:pStyle w:val="HalfHalf"/>
        <w:ind w:left="960" w:firstLine="480"/>
        <w:rPr>
          <w:b w:val="1"/>
          <w:bCs w:val="1"/>
        </w:rPr>
      </w:pPr>
      <w:r w:rsidRPr="3A26C597" w:rsidR="09491944">
        <w:rPr>
          <w:b w:val="1"/>
          <w:bCs w:val="1"/>
        </w:rPr>
        <w:t>--&gt;</w:t>
      </w:r>
      <w:r>
        <w:tab/>
      </w:r>
      <w:r w:rsidRPr="3A26C597" w:rsidR="09491944">
        <w:rPr>
          <w:b w:val="1"/>
          <w:bCs w:val="1"/>
        </w:rPr>
        <w:t>Translates to Physical Address 0x810 --&gt; Value: 04</w:t>
      </w:r>
    </w:p>
    <w:p w:rsidRPr="00B8320B" w:rsidR="00AF0FE9" w:rsidP="3A26C597" w:rsidRDefault="00AF0FE9" w14:paraId="281DC47E" w14:textId="18A2FBE9">
      <w:pPr>
        <w:pStyle w:val="HalfHalf"/>
        <w:suppressLineNumbers w:val="0"/>
        <w:bidi w:val="0"/>
        <w:spacing w:beforeLines="50" w:beforeAutospacing="off" w:afterLines="50" w:afterAutospacing="off" w:line="259" w:lineRule="auto"/>
        <w:ind w:left="0" w:right="0" w:firstLine="0"/>
        <w:jc w:val="left"/>
        <w:rPr>
          <w:b w:val="1"/>
          <w:bCs w:val="1"/>
        </w:rPr>
      </w:pPr>
      <w:r w:rsidRPr="3A26C597" w:rsidR="09491944">
        <w:rPr>
          <w:b w:val="1"/>
          <w:bCs w:val="1"/>
        </w:rPr>
        <w:t>0a70:</w:t>
      </w:r>
    </w:p>
    <w:p w:rsidRPr="00B8320B" w:rsidR="00AF0FE9" w:rsidP="3A26C597" w:rsidRDefault="00AF0FE9" w14:paraId="5E170676" w14:textId="7B4734E2">
      <w:pPr>
        <w:pStyle w:val="HalfHalf"/>
        <w:suppressLineNumbers w:val="0"/>
        <w:bidi w:val="0"/>
        <w:spacing w:beforeLines="50" w:beforeAutospacing="off" w:afterLines="50" w:afterAutospacing="off" w:line="259" w:lineRule="auto"/>
        <w:ind w:left="0" w:right="0" w:firstLine="480"/>
        <w:jc w:val="left"/>
        <w:rPr>
          <w:b w:val="1"/>
          <w:bCs w:val="1"/>
        </w:rPr>
      </w:pPr>
      <w:r w:rsidRPr="3A26C597" w:rsidR="09491944">
        <w:rPr>
          <w:b w:val="1"/>
          <w:bCs w:val="1"/>
        </w:rPr>
        <w:t>--&gt;</w:t>
      </w:r>
      <w:r w:rsidRPr="3A26C597" w:rsidR="67EEE141">
        <w:rPr>
          <w:b w:val="1"/>
          <w:bCs w:val="1"/>
        </w:rPr>
        <w:t xml:space="preserve"> </w:t>
      </w:r>
      <w:r w:rsidRPr="3A26C597" w:rsidR="67EEE141">
        <w:rPr>
          <w:b w:val="1"/>
          <w:bCs w:val="1"/>
        </w:rPr>
        <w:t>pde</w:t>
      </w:r>
      <w:r w:rsidRPr="3A26C597" w:rsidR="67EEE141">
        <w:rPr>
          <w:b w:val="1"/>
          <w:bCs w:val="1"/>
        </w:rPr>
        <w:t xml:space="preserve"> index: 0x2 [decimal 2] </w:t>
      </w:r>
      <w:r w:rsidRPr="3A26C597" w:rsidR="67EEE141">
        <w:rPr>
          <w:b w:val="1"/>
          <w:bCs w:val="1"/>
        </w:rPr>
        <w:t>pde</w:t>
      </w:r>
      <w:r w:rsidRPr="3A26C597" w:rsidR="67EEE141">
        <w:rPr>
          <w:b w:val="1"/>
          <w:bCs w:val="1"/>
        </w:rPr>
        <w:t xml:space="preserve"> content: 0xba (valid 1, </w:t>
      </w:r>
      <w:r w:rsidRPr="3A26C597" w:rsidR="67EEE141">
        <w:rPr>
          <w:b w:val="1"/>
          <w:bCs w:val="1"/>
        </w:rPr>
        <w:t>pfn</w:t>
      </w:r>
      <w:r w:rsidRPr="3A26C597" w:rsidR="67EEE141">
        <w:rPr>
          <w:b w:val="1"/>
          <w:bCs w:val="1"/>
        </w:rPr>
        <w:t xml:space="preserve"> 0x3a [decimal 58])</w:t>
      </w:r>
    </w:p>
    <w:p w:rsidRPr="00B8320B" w:rsidR="00AF0FE9" w:rsidP="3A26C597" w:rsidRDefault="00AF0FE9" w14:paraId="03C0A375" w14:textId="46F607BF">
      <w:pPr>
        <w:pStyle w:val="HalfHalf"/>
        <w:suppressLineNumbers w:val="0"/>
        <w:bidi w:val="0"/>
        <w:spacing w:beforeLines="50" w:beforeAutospacing="off" w:afterLines="50" w:afterAutospacing="off" w:line="259" w:lineRule="auto"/>
        <w:ind w:left="0" w:right="0" w:firstLine="480"/>
        <w:jc w:val="left"/>
        <w:rPr>
          <w:b w:val="1"/>
          <w:bCs w:val="1"/>
        </w:rPr>
      </w:pPr>
      <w:r w:rsidRPr="3A26C597" w:rsidR="67EEE141">
        <w:rPr>
          <w:b w:val="1"/>
          <w:bCs w:val="1"/>
        </w:rPr>
        <w:t xml:space="preserve">--&gt; </w:t>
      </w:r>
      <w:r w:rsidRPr="3A26C597" w:rsidR="67EEE141">
        <w:rPr>
          <w:b w:val="1"/>
          <w:bCs w:val="1"/>
        </w:rPr>
        <w:t>pte</w:t>
      </w:r>
      <w:r w:rsidRPr="3A26C597" w:rsidR="67EEE141">
        <w:rPr>
          <w:b w:val="1"/>
          <w:bCs w:val="1"/>
        </w:rPr>
        <w:t xml:space="preserve"> index: 0x13 [decimal 19] </w:t>
      </w:r>
      <w:r w:rsidRPr="3A26C597" w:rsidR="67EEE141">
        <w:rPr>
          <w:b w:val="1"/>
          <w:bCs w:val="1"/>
        </w:rPr>
        <w:t>pde</w:t>
      </w:r>
      <w:r w:rsidRPr="3A26C597" w:rsidR="67EEE141">
        <w:rPr>
          <w:b w:val="1"/>
          <w:bCs w:val="1"/>
        </w:rPr>
        <w:t xml:space="preserve"> content: 0x87 (valid 1, </w:t>
      </w:r>
      <w:r w:rsidRPr="3A26C597" w:rsidR="67EEE141">
        <w:rPr>
          <w:b w:val="1"/>
          <w:bCs w:val="1"/>
        </w:rPr>
        <w:t>pfn</w:t>
      </w:r>
      <w:r w:rsidRPr="3A26C597" w:rsidR="67EEE141">
        <w:rPr>
          <w:b w:val="1"/>
          <w:bCs w:val="1"/>
        </w:rPr>
        <w:t xml:space="preserve"> 0x7 [decimal 7])</w:t>
      </w:r>
    </w:p>
    <w:p w:rsidRPr="00B8320B" w:rsidR="00AF0FE9" w:rsidP="3A26C597" w:rsidRDefault="00AF0FE9" w14:paraId="2FBE09A9" w14:textId="4DB0480B">
      <w:pPr>
        <w:pStyle w:val="HalfHalf"/>
        <w:suppressLineNumbers w:val="0"/>
        <w:bidi w:val="0"/>
        <w:spacing w:beforeLines="50" w:beforeAutospacing="off" w:afterLines="50" w:afterAutospacing="off" w:line="259" w:lineRule="auto"/>
        <w:ind w:left="0" w:right="0" w:firstLine="480"/>
        <w:jc w:val="left"/>
        <w:rPr>
          <w:b w:val="1"/>
          <w:bCs w:val="1"/>
        </w:rPr>
      </w:pPr>
      <w:r w:rsidRPr="3A26C597" w:rsidR="3DAE8ED1">
        <w:rPr>
          <w:b w:val="1"/>
          <w:bCs w:val="1"/>
        </w:rPr>
        <w:t>--&gt; Translates to Physical Address 0xf0 --&gt; Value: 1e</w:t>
      </w:r>
    </w:p>
    <w:p w:rsidRPr="00B8320B" w:rsidR="00AF0FE9" w:rsidP="3A26C597" w:rsidRDefault="00AF0FE9" w14:paraId="48679969" w14:textId="35A7C61E">
      <w:pPr>
        <w:pStyle w:val="HalfHalf"/>
        <w:suppressLineNumbers w:val="0"/>
        <w:bidi w:val="0"/>
        <w:spacing w:beforeLines="50" w:beforeAutospacing="off" w:afterLines="50" w:afterAutospacing="off" w:line="259" w:lineRule="auto"/>
        <w:ind w:left="0" w:right="0" w:firstLine="480"/>
        <w:jc w:val="left"/>
        <w:rPr>
          <w:b w:val="1"/>
          <w:bCs w:val="1"/>
        </w:rPr>
      </w:pPr>
    </w:p>
    <w:p w:rsidRPr="00B8320B" w:rsidR="00AF0FE9" w:rsidP="3A26C597" w:rsidRDefault="00AF0FE9" w14:paraId="2EF73C0D" w14:textId="5988F044">
      <w:pPr>
        <w:pStyle w:val="HalfHalf"/>
        <w:suppressLineNumbers w:val="0"/>
        <w:bidi w:val="0"/>
        <w:spacing w:beforeLines="50" w:beforeAutospacing="off" w:afterLines="50" w:afterAutospacing="off" w:line="259" w:lineRule="auto"/>
        <w:ind w:left="0" w:right="0" w:firstLine="480"/>
        <w:jc w:val="left"/>
        <w:rPr>
          <w:b w:val="1"/>
          <w:bCs w:val="1"/>
        </w:rPr>
      </w:pPr>
      <w:r w:rsidRPr="3A26C597" w:rsidR="3DAE8ED1">
        <w:rPr>
          <w:b w:val="1"/>
          <w:bCs w:val="1"/>
        </w:rPr>
        <w:t>55f9:</w:t>
      </w:r>
    </w:p>
    <w:p w:rsidRPr="00B8320B" w:rsidR="00AF0FE9" w:rsidP="3A26C597" w:rsidRDefault="00AF0FE9" w14:paraId="71BB55E0" w14:textId="2C3633A0">
      <w:pPr>
        <w:pStyle w:val="HalfHalf"/>
        <w:suppressLineNumbers w:val="0"/>
        <w:bidi w:val="0"/>
        <w:spacing w:beforeLines="50" w:beforeAutospacing="off" w:afterLines="50" w:afterAutospacing="off" w:line="259" w:lineRule="auto"/>
        <w:ind w:left="0" w:right="0" w:firstLine="480"/>
        <w:jc w:val="left"/>
        <w:rPr>
          <w:b w:val="1"/>
          <w:bCs w:val="1"/>
        </w:rPr>
      </w:pPr>
      <w:r w:rsidRPr="3A26C597" w:rsidR="53E2208C">
        <w:rPr>
          <w:b w:val="1"/>
          <w:bCs w:val="1"/>
        </w:rPr>
        <w:t xml:space="preserve">--&gt; </w:t>
      </w:r>
      <w:r w:rsidRPr="3A26C597" w:rsidR="53E2208C">
        <w:rPr>
          <w:b w:val="1"/>
          <w:bCs w:val="1"/>
        </w:rPr>
        <w:t>pde</w:t>
      </w:r>
      <w:r w:rsidRPr="3A26C597" w:rsidR="53E2208C">
        <w:rPr>
          <w:b w:val="1"/>
          <w:bCs w:val="1"/>
        </w:rPr>
        <w:t xml:space="preserve"> index: 0x15 [decimal 21] </w:t>
      </w:r>
      <w:r w:rsidRPr="3A26C597" w:rsidR="53E2208C">
        <w:rPr>
          <w:b w:val="1"/>
          <w:bCs w:val="1"/>
        </w:rPr>
        <w:t>pde</w:t>
      </w:r>
      <w:r w:rsidRPr="3A26C597" w:rsidR="53E2208C">
        <w:rPr>
          <w:b w:val="1"/>
          <w:bCs w:val="1"/>
        </w:rPr>
        <w:t xml:space="preserve"> content: 0xd5 (valid 1, </w:t>
      </w:r>
      <w:r w:rsidRPr="3A26C597" w:rsidR="53E2208C">
        <w:rPr>
          <w:b w:val="1"/>
          <w:bCs w:val="1"/>
        </w:rPr>
        <w:t>pfn</w:t>
      </w:r>
      <w:r w:rsidRPr="3A26C597" w:rsidR="53E2208C">
        <w:rPr>
          <w:b w:val="1"/>
          <w:bCs w:val="1"/>
        </w:rPr>
        <w:t xml:space="preserve"> 0x55 [decimal 85])</w:t>
      </w:r>
    </w:p>
    <w:p w:rsidRPr="00B8320B" w:rsidR="00AF0FE9" w:rsidP="3A26C597" w:rsidRDefault="00AF0FE9" w14:paraId="1604B439" w14:textId="0A146BB7">
      <w:pPr>
        <w:pStyle w:val="HalfHalf"/>
        <w:suppressLineNumbers w:val="0"/>
        <w:bidi w:val="0"/>
        <w:spacing w:beforeLines="50" w:beforeAutospacing="off" w:afterLines="50" w:afterAutospacing="off" w:line="259" w:lineRule="auto"/>
        <w:ind w:left="0" w:right="0" w:firstLine="480"/>
        <w:jc w:val="left"/>
        <w:rPr>
          <w:b w:val="1"/>
          <w:bCs w:val="1"/>
        </w:rPr>
      </w:pPr>
      <w:r w:rsidRPr="3A26C597" w:rsidR="53E2208C">
        <w:rPr>
          <w:b w:val="1"/>
          <w:bCs w:val="1"/>
        </w:rPr>
        <w:t xml:space="preserve">--&gt; </w:t>
      </w:r>
      <w:r w:rsidRPr="3A26C597" w:rsidR="53E2208C">
        <w:rPr>
          <w:b w:val="1"/>
          <w:bCs w:val="1"/>
        </w:rPr>
        <w:t>pte</w:t>
      </w:r>
      <w:r w:rsidRPr="3A26C597" w:rsidR="53E2208C">
        <w:rPr>
          <w:b w:val="1"/>
          <w:bCs w:val="1"/>
        </w:rPr>
        <w:t xml:space="preserve"> index: 0xf [decimal 15] </w:t>
      </w:r>
      <w:r w:rsidRPr="3A26C597" w:rsidR="53E2208C">
        <w:rPr>
          <w:b w:val="1"/>
          <w:bCs w:val="1"/>
        </w:rPr>
        <w:t>pte</w:t>
      </w:r>
      <w:r w:rsidRPr="3A26C597" w:rsidR="53E2208C">
        <w:rPr>
          <w:b w:val="1"/>
          <w:bCs w:val="1"/>
        </w:rPr>
        <w:t xml:space="preserve"> content: 0x86 (valid 1, </w:t>
      </w:r>
      <w:r w:rsidRPr="3A26C597" w:rsidR="53E2208C">
        <w:rPr>
          <w:b w:val="1"/>
          <w:bCs w:val="1"/>
        </w:rPr>
        <w:t>pfn</w:t>
      </w:r>
      <w:r w:rsidRPr="3A26C597" w:rsidR="53E2208C">
        <w:rPr>
          <w:b w:val="1"/>
          <w:bCs w:val="1"/>
        </w:rPr>
        <w:t xml:space="preserve"> 0x6 [decimal 6])</w:t>
      </w:r>
    </w:p>
    <w:p w:rsidRPr="00B8320B" w:rsidR="00AF0FE9" w:rsidP="3A26C597" w:rsidRDefault="00AF0FE9" w14:paraId="67F8A2B7" w14:textId="7373449D">
      <w:pPr>
        <w:pStyle w:val="HalfHalf"/>
        <w:suppressLineNumbers w:val="0"/>
        <w:bidi w:val="0"/>
        <w:spacing w:beforeLines="50" w:beforeAutospacing="off" w:afterLines="50" w:afterAutospacing="off" w:line="259" w:lineRule="auto"/>
        <w:ind w:left="0" w:right="0" w:firstLine="480"/>
        <w:jc w:val="left"/>
        <w:rPr>
          <w:b w:val="1"/>
          <w:bCs w:val="1"/>
        </w:rPr>
      </w:pPr>
      <w:r w:rsidRPr="3A26C597" w:rsidR="53E2208C">
        <w:rPr>
          <w:b w:val="1"/>
          <w:bCs w:val="1"/>
        </w:rPr>
        <w:t>--&gt; Translates to Physical Address 0xd9 --</w:t>
      </w:r>
      <w:r w:rsidRPr="3A26C597" w:rsidR="04DD570F">
        <w:rPr>
          <w:b w:val="1"/>
          <w:bCs w:val="1"/>
        </w:rPr>
        <w:t>&gt; Value: 1d</w:t>
      </w:r>
    </w:p>
    <w:p w:rsidRPr="00B8320B" w:rsidR="00AF0FE9" w:rsidP="3A26C597" w:rsidRDefault="00AF0FE9" w14:paraId="671507F2" w14:textId="3FF72BF5">
      <w:pPr>
        <w:pStyle w:val="HalfHalf"/>
        <w:bidi w:val="0"/>
      </w:pPr>
    </w:p>
    <w:sectPr w:rsidRPr="00B8320B" w:rsidR="00AF0FE9" w:rsidSect="00F05617">
      <w:headerReference w:type="default" r:id="rId8"/>
      <w:footerReference w:type="default" r:id="rId9"/>
      <w:headerReference w:type="first" r:id="rId10"/>
      <w:footerReference w:type="first" r:id="rId11"/>
      <w:pgSz w:w="11906" w:h="16838" w:orient="portrait"/>
      <w:pgMar w:top="720" w:right="720" w:bottom="720" w:left="720" w:header="720" w:footer="720"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75227" w:rsidP="00391F11" w:rsidRDefault="00E75227" w14:paraId="5B2558DD" w14:textId="77777777">
      <w:r>
        <w:separator/>
      </w:r>
    </w:p>
  </w:endnote>
  <w:endnote w:type="continuationSeparator" w:id="0">
    <w:p w:rsidR="00E75227" w:rsidP="00391F11" w:rsidRDefault="00E75227" w14:paraId="1C065D73"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Nimbus Mono">
    <w:altName w:val="Calibri"/>
    <w:panose1 w:val="00000000000000000000"/>
    <w:charset w:val="00"/>
    <w:family w:val="modern"/>
    <w:notTrueType/>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1047"/>
      <w:gridCol w:w="9419"/>
    </w:tblGrid>
    <w:tr w:rsidRPr="00391F11" w:rsidR="00391F11" w:rsidTr="00AE7B54" w14:paraId="299C05EF" w14:textId="77777777">
      <w:trPr>
        <w:trHeight w:val="170"/>
      </w:trPr>
      <w:tc>
        <w:tcPr>
          <w:tcW w:w="500" w:type="pct"/>
          <w:tcBorders>
            <w:top w:val="single" w:color="943634" w:sz="4" w:space="0"/>
          </w:tcBorders>
          <w:shd w:val="clear" w:color="auto" w:fill="BF165E"/>
        </w:tcPr>
        <w:p w:rsidRPr="00391F11" w:rsidR="00391F11" w:rsidRDefault="00391F11" w14:paraId="2E2105B2" w14:textId="77777777">
          <w:pPr>
            <w:pStyle w:val="a5"/>
            <w:jc w:val="right"/>
            <w:rPr>
              <w:b/>
              <w:color w:val="FFFFFF"/>
            </w:rPr>
          </w:pPr>
          <w:r w:rsidRPr="00391F11">
            <w:fldChar w:fldCharType="begin"/>
          </w:r>
          <w:r w:rsidRPr="00391F11">
            <w:instrText xml:space="preserve"> PAGE   \* MERGEFORMAT </w:instrText>
          </w:r>
          <w:r w:rsidRPr="00391F11">
            <w:fldChar w:fldCharType="separate"/>
          </w:r>
          <w:r w:rsidRPr="003A54D3" w:rsidR="003A54D3">
            <w:rPr>
              <w:noProof/>
              <w:color w:val="FFFFFF"/>
              <w:lang w:val="zh-HK"/>
            </w:rPr>
            <w:t>2</w:t>
          </w:r>
          <w:r w:rsidRPr="00391F11">
            <w:fldChar w:fldCharType="end"/>
          </w:r>
        </w:p>
      </w:tc>
      <w:tc>
        <w:tcPr>
          <w:tcW w:w="4500" w:type="pct"/>
          <w:tcBorders>
            <w:top w:val="single" w:color="auto" w:sz="4" w:space="0"/>
          </w:tcBorders>
        </w:tcPr>
        <w:p w:rsidRPr="002B22DF" w:rsidR="00391F11" w:rsidP="00391F11" w:rsidRDefault="002B22DF" w14:paraId="43E454F5" w14:textId="77777777">
          <w:pPr>
            <w:pStyle w:val="a5"/>
          </w:pPr>
          <w:r w:rsidRPr="002B22DF">
            <w:t>CS3103 - Operating Systems</w:t>
          </w:r>
        </w:p>
      </w:tc>
    </w:tr>
  </w:tbl>
  <w:p w:rsidRPr="00AE7B54" w:rsidR="00391F11" w:rsidP="00AE7B54" w:rsidRDefault="00391F11" w14:paraId="619C6DE0" w14:textId="77777777">
    <w:pPr>
      <w:pStyle w:val="a5"/>
      <w:rPr>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1047"/>
      <w:gridCol w:w="9419"/>
    </w:tblGrid>
    <w:tr w:rsidRPr="00391F11" w:rsidR="00F05617" w:rsidTr="00975A4D" w14:paraId="1F954821" w14:textId="77777777">
      <w:trPr>
        <w:trHeight w:val="170"/>
      </w:trPr>
      <w:tc>
        <w:tcPr>
          <w:tcW w:w="500" w:type="pct"/>
          <w:tcBorders>
            <w:top w:val="single" w:color="943634" w:sz="4" w:space="0"/>
          </w:tcBorders>
          <w:shd w:val="clear" w:color="auto" w:fill="BF165E"/>
        </w:tcPr>
        <w:p w:rsidRPr="00391F11" w:rsidR="00F05617" w:rsidP="00F05617" w:rsidRDefault="00F05617" w14:paraId="0561AE76" w14:textId="77777777">
          <w:pPr>
            <w:pStyle w:val="a5"/>
            <w:jc w:val="right"/>
            <w:rPr>
              <w:b/>
              <w:color w:val="FFFFFF"/>
            </w:rPr>
          </w:pPr>
          <w:r w:rsidRPr="00391F11">
            <w:fldChar w:fldCharType="begin"/>
          </w:r>
          <w:r w:rsidRPr="00391F11">
            <w:instrText xml:space="preserve"> PAGE   \* MERGEFORMAT </w:instrText>
          </w:r>
          <w:r w:rsidRPr="00391F11">
            <w:fldChar w:fldCharType="separate"/>
          </w:r>
          <w:r w:rsidRPr="003A54D3">
            <w:rPr>
              <w:noProof/>
              <w:color w:val="FFFFFF"/>
              <w:lang w:val="zh-HK"/>
            </w:rPr>
            <w:t>2</w:t>
          </w:r>
          <w:r w:rsidRPr="00391F11">
            <w:fldChar w:fldCharType="end"/>
          </w:r>
        </w:p>
      </w:tc>
      <w:tc>
        <w:tcPr>
          <w:tcW w:w="4500" w:type="pct"/>
          <w:tcBorders>
            <w:top w:val="single" w:color="auto" w:sz="4" w:space="0"/>
          </w:tcBorders>
        </w:tcPr>
        <w:p w:rsidRPr="002B22DF" w:rsidR="00F05617" w:rsidP="00F05617" w:rsidRDefault="00F05617" w14:paraId="0F6E8FF4" w14:textId="77777777">
          <w:pPr>
            <w:pStyle w:val="a5"/>
          </w:pPr>
          <w:r w:rsidRPr="002B22DF">
            <w:t>CS3103 - Operating Systems</w:t>
          </w:r>
        </w:p>
      </w:tc>
    </w:tr>
  </w:tbl>
  <w:p w:rsidRPr="00F05617" w:rsidR="00F05617" w:rsidRDefault="00F05617" w14:paraId="3CFCCE37" w14:textId="77777777">
    <w:pPr>
      <w:pStyle w:val="a5"/>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75227" w:rsidP="00391F11" w:rsidRDefault="00E75227" w14:paraId="6951548C" w14:textId="77777777">
      <w:r>
        <w:separator/>
      </w:r>
    </w:p>
  </w:footnote>
  <w:footnote w:type="continuationSeparator" w:id="0">
    <w:p w:rsidR="00E75227" w:rsidP="00391F11" w:rsidRDefault="00E75227" w14:paraId="6618C20E"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6A5DBB" w:rsidR="006C37F0" w:rsidP="006A5DBB" w:rsidRDefault="006C37F0" w14:paraId="45E89024" w14:textId="77777777">
    <w:pPr>
      <w:pStyle w:val="a3"/>
      <w:tabs>
        <w:tab w:val="clear" w:pos="4153"/>
        <w:tab w:val="clear" w:pos="8306"/>
        <w:tab w:val="left" w:pos="6023"/>
      </w:tabs>
      <w:rPr>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1701"/>
      <w:gridCol w:w="1418"/>
      <w:gridCol w:w="2816"/>
      <w:gridCol w:w="1710"/>
      <w:gridCol w:w="351"/>
      <w:gridCol w:w="351"/>
      <w:gridCol w:w="352"/>
      <w:gridCol w:w="351"/>
      <w:gridCol w:w="351"/>
      <w:gridCol w:w="352"/>
      <w:gridCol w:w="351"/>
      <w:gridCol w:w="352"/>
    </w:tblGrid>
    <w:tr w:rsidRPr="00EA1D30" w:rsidR="006A5DBB" w:rsidTr="3A26C597" w14:paraId="15747010" w14:textId="77777777">
      <w:trPr>
        <w:trHeight w:val="170"/>
      </w:trPr>
      <w:tc>
        <w:tcPr>
          <w:tcW w:w="1701" w:type="dxa"/>
          <w:vMerge w:val="restart"/>
          <w:shd w:val="clear" w:color="auto" w:fill="BF165E"/>
          <w:tcMar/>
          <w:vAlign w:val="center"/>
        </w:tcPr>
        <w:p w:rsidR="006D2FBA" w:rsidP="006D2FBA" w:rsidRDefault="006A5DBB" w14:paraId="22082624" w14:textId="7B976E03">
          <w:pPr>
            <w:pStyle w:val="a5"/>
            <w:jc w:val="center"/>
            <w:rPr>
              <w:b/>
              <w:color w:val="FFFFFF"/>
              <w:sz w:val="28"/>
              <w:szCs w:val="28"/>
            </w:rPr>
          </w:pPr>
          <w:r w:rsidRPr="00C802A8">
            <w:rPr>
              <w:b/>
              <w:color w:val="FFFFFF"/>
              <w:sz w:val="28"/>
              <w:szCs w:val="28"/>
            </w:rPr>
            <w:t xml:space="preserve">Tutorial </w:t>
          </w:r>
          <w:r w:rsidR="006877D9">
            <w:rPr>
              <w:b/>
              <w:color w:val="FFFFFF"/>
              <w:sz w:val="28"/>
              <w:szCs w:val="28"/>
            </w:rPr>
            <w:t>6</w:t>
          </w:r>
        </w:p>
        <w:p w:rsidRPr="00C802A8" w:rsidR="00C802A8" w:rsidP="00C802A8" w:rsidRDefault="00C802A8" w14:paraId="211C3CFD" w14:textId="5567884A">
          <w:pPr>
            <w:pStyle w:val="a5"/>
            <w:jc w:val="center"/>
            <w:rPr>
              <w:b/>
              <w:color w:val="FFFFFF"/>
              <w:sz w:val="28"/>
              <w:szCs w:val="28"/>
              <w:lang w:eastAsia="zh-CN"/>
            </w:rPr>
          </w:pPr>
          <w:r>
            <w:rPr>
              <w:b/>
              <w:color w:val="FFFFFF"/>
              <w:sz w:val="28"/>
              <w:szCs w:val="28"/>
            </w:rPr>
            <w:t xml:space="preserve">Answer </w:t>
          </w:r>
          <w:r>
            <w:rPr>
              <w:b/>
              <w:color w:val="FFFFFF"/>
              <w:sz w:val="28"/>
              <w:szCs w:val="28"/>
              <w:lang w:eastAsia="zh-CN"/>
            </w:rPr>
            <w:t>Sheet</w:t>
          </w:r>
        </w:p>
      </w:tc>
      <w:tc>
        <w:tcPr>
          <w:tcW w:w="1418" w:type="dxa"/>
          <w:vMerge w:val="restart"/>
          <w:tcMar/>
          <w:vAlign w:val="center"/>
        </w:tcPr>
        <w:p w:rsidRPr="00602BF0" w:rsidR="006A5DBB" w:rsidP="006A5DBB" w:rsidRDefault="006A5DBB" w14:paraId="535C8688" w14:textId="77777777">
          <w:pPr>
            <w:rPr>
              <w:b/>
              <w:bCs/>
              <w:sz w:val="36"/>
              <w:szCs w:val="36"/>
            </w:rPr>
          </w:pPr>
          <w:r w:rsidRPr="00780DDA">
            <w:rPr>
              <w:b/>
              <w:bCs/>
              <w:sz w:val="32"/>
              <w:szCs w:val="32"/>
            </w:rPr>
            <w:t>CS3103</w:t>
          </w:r>
        </w:p>
      </w:tc>
      <w:tc>
        <w:tcPr>
          <w:tcW w:w="2816" w:type="dxa"/>
          <w:vMerge w:val="restart"/>
          <w:tcMar/>
          <w:vAlign w:val="center"/>
        </w:tcPr>
        <w:p w:rsidRPr="00780DDA" w:rsidR="006A5DBB" w:rsidP="006A5DBB" w:rsidRDefault="006A5DBB" w14:paraId="1FA1FA55" w14:textId="77777777">
          <w:pPr>
            <w:rPr>
              <w:b/>
              <w:bCs/>
              <w:sz w:val="32"/>
              <w:szCs w:val="40"/>
            </w:rPr>
          </w:pPr>
          <w:r w:rsidRPr="00780DDA">
            <w:rPr>
              <w:b/>
              <w:bCs/>
              <w:sz w:val="32"/>
              <w:szCs w:val="40"/>
            </w:rPr>
            <w:t xml:space="preserve">Operating Systems </w:t>
          </w:r>
        </w:p>
      </w:tc>
      <w:tc>
        <w:tcPr>
          <w:tcW w:w="1710" w:type="dxa"/>
          <w:tcMar/>
          <w:vAlign w:val="center"/>
        </w:tcPr>
        <w:p w:rsidRPr="00EA1D30" w:rsidR="006A5DBB" w:rsidP="006A5DBB" w:rsidRDefault="006A5DBB" w14:paraId="240D4A13" w14:textId="77777777">
          <w:pPr>
            <w:jc w:val="both"/>
            <w:rPr>
              <w:szCs w:val="28"/>
              <w:lang w:eastAsia="zh-CN"/>
            </w:rPr>
          </w:pPr>
          <w:r w:rsidRPr="004432E4">
            <w:t>Student Name</w:t>
          </w:r>
          <w:r>
            <w:rPr>
              <w:lang w:eastAsia="zh-CN"/>
            </w:rPr>
            <w:t>:</w:t>
          </w:r>
        </w:p>
      </w:tc>
      <w:tc>
        <w:tcPr>
          <w:tcW w:w="2811" w:type="dxa"/>
          <w:gridSpan w:val="8"/>
          <w:tcBorders>
            <w:bottom w:val="double" w:color="auto" w:sz="4" w:space="0"/>
          </w:tcBorders>
          <w:tcMar/>
          <w:vAlign w:val="center"/>
        </w:tcPr>
        <w:p w:rsidRPr="00EA1D30" w:rsidR="006A5DBB" w:rsidP="3A26C597" w:rsidRDefault="006A5DBB" w14:paraId="2CDF8169" w14:textId="770B667B">
          <w:pPr>
            <w:jc w:val="both"/>
            <w:rPr>
              <w:lang w:eastAsia="zh-HK"/>
            </w:rPr>
          </w:pPr>
          <w:r w:rsidRPr="3A26C597" w:rsidR="3A26C597">
            <w:rPr>
              <w:lang w:eastAsia="zh-HK"/>
            </w:rPr>
            <w:t>MA KAM TO</w:t>
          </w:r>
        </w:p>
      </w:tc>
    </w:tr>
    <w:tr w:rsidRPr="00EA1D30" w:rsidR="006A5DBB" w:rsidTr="3A26C597" w14:paraId="6A5D2829" w14:textId="77777777">
      <w:trPr>
        <w:trHeight w:val="170"/>
      </w:trPr>
      <w:tc>
        <w:tcPr>
          <w:tcW w:w="1701" w:type="dxa"/>
          <w:vMerge/>
          <w:tcMar/>
          <w:vAlign w:val="center"/>
        </w:tcPr>
        <w:p w:rsidR="006A5DBB" w:rsidP="006A5DBB" w:rsidRDefault="006A5DBB" w14:paraId="2EFBE444" w14:textId="77777777">
          <w:pPr>
            <w:pStyle w:val="a5"/>
            <w:jc w:val="center"/>
            <w:rPr>
              <w:color w:val="FFFFFF"/>
              <w:sz w:val="24"/>
            </w:rPr>
          </w:pPr>
        </w:p>
      </w:tc>
      <w:tc>
        <w:tcPr>
          <w:tcW w:w="1418" w:type="dxa"/>
          <w:vMerge/>
          <w:tcMar/>
          <w:vAlign w:val="center"/>
        </w:tcPr>
        <w:p w:rsidRPr="00C462A1" w:rsidR="006A5DBB" w:rsidP="006A5DBB" w:rsidRDefault="006A5DBB" w14:paraId="1070BF00" w14:textId="77777777">
          <w:pPr>
            <w:spacing w:before="120" w:beforeLines="50" w:after="120" w:afterLines="50"/>
            <w:rPr>
              <w:b/>
              <w:bCs/>
              <w:sz w:val="32"/>
              <w:szCs w:val="32"/>
            </w:rPr>
          </w:pPr>
        </w:p>
      </w:tc>
      <w:tc>
        <w:tcPr>
          <w:tcW w:w="2816" w:type="dxa"/>
          <w:vMerge/>
          <w:tcMar/>
          <w:vAlign w:val="center"/>
        </w:tcPr>
        <w:p w:rsidRPr="00C462A1" w:rsidR="006A5DBB" w:rsidP="006A5DBB" w:rsidRDefault="006A5DBB" w14:paraId="505C229D" w14:textId="77777777">
          <w:pPr>
            <w:spacing w:before="120" w:beforeLines="50" w:after="120" w:afterLines="50"/>
            <w:rPr>
              <w:b/>
              <w:bCs/>
              <w:sz w:val="32"/>
              <w:szCs w:val="32"/>
            </w:rPr>
          </w:pPr>
        </w:p>
      </w:tc>
      <w:tc>
        <w:tcPr>
          <w:tcW w:w="1710" w:type="dxa"/>
          <w:tcBorders>
            <w:right w:val="single" w:color="auto" w:sz="4" w:space="0"/>
          </w:tcBorders>
          <w:tcMar/>
          <w:vAlign w:val="center"/>
        </w:tcPr>
        <w:p w:rsidRPr="00EA1D30" w:rsidR="006A5DBB" w:rsidP="006A5DBB" w:rsidRDefault="006A5DBB" w14:paraId="79A8C30A" w14:textId="77777777">
          <w:pPr>
            <w:jc w:val="both"/>
            <w:rPr>
              <w:szCs w:val="28"/>
              <w:lang w:eastAsia="zh-HK"/>
            </w:rPr>
          </w:pPr>
          <w:r w:rsidRPr="004432E4">
            <w:t>Student No.</w:t>
          </w:r>
          <w:r>
            <w:t xml:space="preserve">  :</w:t>
          </w:r>
        </w:p>
      </w:tc>
      <w:tc>
        <w:tcPr>
          <w:tcW w:w="351" w:type="dxa"/>
          <w:tcBorders>
            <w:top w:val="double" w:color="auto" w:sz="4" w:space="0"/>
            <w:left w:val="single" w:color="auto" w:sz="4" w:space="0"/>
            <w:bottom w:val="single" w:color="auto" w:sz="4" w:space="0"/>
            <w:right w:val="single" w:color="auto" w:sz="4" w:space="0"/>
          </w:tcBorders>
          <w:tcMar/>
          <w:vAlign w:val="center"/>
        </w:tcPr>
        <w:p w:rsidRPr="00EA1D30" w:rsidR="006A5DBB" w:rsidP="3A26C597" w:rsidRDefault="006A5DBB" w14:paraId="5A4F46F3" w14:textId="7C07FAD9">
          <w:pPr>
            <w:jc w:val="both"/>
            <w:rPr>
              <w:lang w:eastAsia="zh-HK"/>
            </w:rPr>
          </w:pPr>
          <w:r w:rsidRPr="3A26C597" w:rsidR="3A26C597">
            <w:rPr>
              <w:lang w:eastAsia="zh-HK"/>
            </w:rPr>
            <w:t>5</w:t>
          </w:r>
        </w:p>
      </w:tc>
      <w:tc>
        <w:tcPr>
          <w:tcW w:w="351" w:type="dxa"/>
          <w:tcBorders>
            <w:top w:val="double" w:color="auto" w:sz="4" w:space="0"/>
            <w:left w:val="single" w:color="auto" w:sz="4" w:space="0"/>
            <w:bottom w:val="single" w:color="auto" w:sz="4" w:space="0"/>
            <w:right w:val="single" w:color="auto" w:sz="4" w:space="0"/>
          </w:tcBorders>
          <w:tcMar/>
          <w:vAlign w:val="center"/>
        </w:tcPr>
        <w:p w:rsidRPr="00EA1D30" w:rsidR="006A5DBB" w:rsidP="3A26C597" w:rsidRDefault="006A5DBB" w14:paraId="2E61BCE8" w14:textId="3618B6DE">
          <w:pPr>
            <w:jc w:val="both"/>
            <w:rPr>
              <w:lang w:eastAsia="zh-HK"/>
            </w:rPr>
          </w:pPr>
          <w:r w:rsidRPr="3A26C597" w:rsidR="3A26C597">
            <w:rPr>
              <w:lang w:eastAsia="zh-HK"/>
            </w:rPr>
            <w:t>7</w:t>
          </w:r>
        </w:p>
      </w:tc>
      <w:tc>
        <w:tcPr>
          <w:tcW w:w="352" w:type="dxa"/>
          <w:tcBorders>
            <w:top w:val="double" w:color="auto" w:sz="4" w:space="0"/>
            <w:left w:val="single" w:color="auto" w:sz="4" w:space="0"/>
            <w:bottom w:val="single" w:color="auto" w:sz="4" w:space="0"/>
            <w:right w:val="single" w:color="auto" w:sz="4" w:space="0"/>
          </w:tcBorders>
          <w:tcMar/>
          <w:vAlign w:val="center"/>
        </w:tcPr>
        <w:p w:rsidRPr="00EA1D30" w:rsidR="006A5DBB" w:rsidP="3A26C597" w:rsidRDefault="006A5DBB" w14:paraId="7698E7F2" w14:textId="5EBB2F81">
          <w:pPr>
            <w:jc w:val="both"/>
            <w:rPr>
              <w:lang w:eastAsia="zh-HK"/>
            </w:rPr>
          </w:pPr>
          <w:r w:rsidRPr="3A26C597" w:rsidR="3A26C597">
            <w:rPr>
              <w:lang w:eastAsia="zh-HK"/>
            </w:rPr>
            <w:t>1</w:t>
          </w:r>
        </w:p>
      </w:tc>
      <w:tc>
        <w:tcPr>
          <w:tcW w:w="351" w:type="dxa"/>
          <w:tcBorders>
            <w:top w:val="double" w:color="auto" w:sz="4" w:space="0"/>
            <w:left w:val="single" w:color="auto" w:sz="4" w:space="0"/>
            <w:bottom w:val="single" w:color="auto" w:sz="4" w:space="0"/>
            <w:right w:val="single" w:color="auto" w:sz="4" w:space="0"/>
          </w:tcBorders>
          <w:tcMar/>
          <w:vAlign w:val="center"/>
        </w:tcPr>
        <w:p w:rsidRPr="00EA1D30" w:rsidR="006A5DBB" w:rsidP="3A26C597" w:rsidRDefault="006A5DBB" w14:paraId="63071CAF" w14:textId="35CDD8D6">
          <w:pPr>
            <w:jc w:val="both"/>
            <w:rPr>
              <w:lang w:eastAsia="zh-HK"/>
            </w:rPr>
          </w:pPr>
          <w:r w:rsidRPr="3A26C597" w:rsidR="3A26C597">
            <w:rPr>
              <w:lang w:eastAsia="zh-HK"/>
            </w:rPr>
            <w:t>4</w:t>
          </w:r>
        </w:p>
      </w:tc>
      <w:tc>
        <w:tcPr>
          <w:tcW w:w="351" w:type="dxa"/>
          <w:tcBorders>
            <w:top w:val="double" w:color="auto" w:sz="4" w:space="0"/>
            <w:left w:val="single" w:color="auto" w:sz="4" w:space="0"/>
            <w:bottom w:val="single" w:color="auto" w:sz="4" w:space="0"/>
            <w:right w:val="single" w:color="auto" w:sz="4" w:space="0"/>
          </w:tcBorders>
          <w:tcMar/>
          <w:vAlign w:val="center"/>
        </w:tcPr>
        <w:p w:rsidRPr="00EA1D30" w:rsidR="006A5DBB" w:rsidP="3A26C597" w:rsidRDefault="006A5DBB" w14:paraId="22E44376" w14:textId="79011060">
          <w:pPr>
            <w:jc w:val="both"/>
            <w:rPr>
              <w:lang w:eastAsia="zh-HK"/>
            </w:rPr>
          </w:pPr>
          <w:r w:rsidRPr="3A26C597" w:rsidR="3A26C597">
            <w:rPr>
              <w:lang w:eastAsia="zh-HK"/>
            </w:rPr>
            <w:t>0</w:t>
          </w:r>
        </w:p>
      </w:tc>
      <w:tc>
        <w:tcPr>
          <w:tcW w:w="352" w:type="dxa"/>
          <w:tcBorders>
            <w:top w:val="double" w:color="auto" w:sz="4" w:space="0"/>
            <w:left w:val="single" w:color="auto" w:sz="4" w:space="0"/>
            <w:bottom w:val="single" w:color="auto" w:sz="4" w:space="0"/>
            <w:right w:val="single" w:color="auto" w:sz="4" w:space="0"/>
          </w:tcBorders>
          <w:tcMar/>
          <w:vAlign w:val="center"/>
        </w:tcPr>
        <w:p w:rsidRPr="00EA1D30" w:rsidR="006A5DBB" w:rsidP="3A26C597" w:rsidRDefault="006A5DBB" w14:paraId="29FCD033" w14:textId="0EC3B0E8">
          <w:pPr>
            <w:jc w:val="both"/>
            <w:rPr>
              <w:lang w:eastAsia="zh-HK"/>
            </w:rPr>
          </w:pPr>
          <w:r w:rsidRPr="3A26C597" w:rsidR="3A26C597">
            <w:rPr>
              <w:lang w:eastAsia="zh-HK"/>
            </w:rPr>
            <w:t>2</w:t>
          </w:r>
        </w:p>
      </w:tc>
      <w:tc>
        <w:tcPr>
          <w:tcW w:w="351" w:type="dxa"/>
          <w:tcBorders>
            <w:top w:val="double" w:color="auto" w:sz="4" w:space="0"/>
            <w:left w:val="single" w:color="auto" w:sz="4" w:space="0"/>
            <w:bottom w:val="single" w:color="auto" w:sz="4" w:space="0"/>
            <w:right w:val="single" w:color="auto" w:sz="4" w:space="0"/>
          </w:tcBorders>
          <w:tcMar/>
          <w:vAlign w:val="center"/>
        </w:tcPr>
        <w:p w:rsidRPr="00EA1D30" w:rsidR="006A5DBB" w:rsidP="3A26C597" w:rsidRDefault="006A5DBB" w14:paraId="62CBEF32" w14:textId="168D7265">
          <w:pPr>
            <w:jc w:val="both"/>
            <w:rPr>
              <w:lang w:eastAsia="zh-HK"/>
            </w:rPr>
          </w:pPr>
          <w:r w:rsidRPr="3A26C597" w:rsidR="3A26C597">
            <w:rPr>
              <w:lang w:eastAsia="zh-HK"/>
            </w:rPr>
            <w:t>1</w:t>
          </w:r>
        </w:p>
      </w:tc>
      <w:tc>
        <w:tcPr>
          <w:tcW w:w="352" w:type="dxa"/>
          <w:tcBorders>
            <w:top w:val="double" w:color="auto" w:sz="4" w:space="0"/>
            <w:left w:val="single" w:color="auto" w:sz="4" w:space="0"/>
            <w:bottom w:val="single" w:color="auto" w:sz="4" w:space="0"/>
            <w:right w:val="single" w:color="auto" w:sz="4" w:space="0"/>
          </w:tcBorders>
          <w:tcMar/>
          <w:vAlign w:val="center"/>
        </w:tcPr>
        <w:p w:rsidRPr="00EA1D30" w:rsidR="006A5DBB" w:rsidP="3A26C597" w:rsidRDefault="006A5DBB" w14:paraId="44A4339F" w14:textId="78EC716E">
          <w:pPr>
            <w:jc w:val="both"/>
            <w:rPr>
              <w:lang w:eastAsia="zh-HK"/>
            </w:rPr>
          </w:pPr>
          <w:r w:rsidRPr="3A26C597" w:rsidR="3A26C597">
            <w:rPr>
              <w:lang w:eastAsia="zh-HK"/>
            </w:rPr>
            <w:t>6</w:t>
          </w:r>
        </w:p>
      </w:tc>
    </w:tr>
    <w:tr w:rsidRPr="00C462A1" w:rsidR="006A5DBB" w:rsidTr="3A26C597" w14:paraId="7A8A8F2B" w14:textId="77777777">
      <w:trPr>
        <w:trHeight w:val="170"/>
      </w:trPr>
      <w:tc>
        <w:tcPr>
          <w:tcW w:w="1701" w:type="dxa"/>
          <w:vMerge/>
          <w:tcMar/>
          <w:vAlign w:val="center"/>
        </w:tcPr>
        <w:p w:rsidRPr="00C462A1" w:rsidR="006A5DBB" w:rsidP="006A5DBB" w:rsidRDefault="006A5DBB" w14:paraId="12DA9F17" w14:textId="77777777">
          <w:pPr>
            <w:jc w:val="both"/>
          </w:pPr>
        </w:p>
      </w:tc>
      <w:tc>
        <w:tcPr>
          <w:tcW w:w="8755" w:type="dxa"/>
          <w:gridSpan w:val="11"/>
          <w:tcMar/>
          <w:vAlign w:val="center"/>
        </w:tcPr>
        <w:p w:rsidR="006A5DBB" w:rsidP="006A5DBB" w:rsidRDefault="006A5DBB" w14:paraId="6815E1F0" w14:textId="677C10FB">
          <w:pPr>
            <w:jc w:val="both"/>
            <w:rPr>
              <w:sz w:val="22"/>
              <w:szCs w:val="22"/>
              <w:lang w:eastAsia="zh-CN"/>
            </w:rPr>
          </w:pPr>
          <w:r w:rsidRPr="3A26C597" w:rsidR="3A26C597">
            <w:rPr>
              <w:sz w:val="22"/>
              <w:szCs w:val="22"/>
              <w:lang w:eastAsia="zh-CN"/>
            </w:rPr>
            <w:t xml:space="preserve">Day:  </w:t>
          </w:r>
          <w:r w:rsidRPr="3A26C597" w:rsidR="3A26C597">
            <w:rPr>
              <w:sz w:val="22"/>
              <w:szCs w:val="22"/>
              <w:highlight w:val="yellow"/>
              <w:lang w:eastAsia="zh-CN"/>
            </w:rPr>
            <w:t>□</w:t>
          </w:r>
          <w:r w:rsidRPr="3A26C597" w:rsidR="3A26C597">
            <w:rPr>
              <w:sz w:val="22"/>
              <w:szCs w:val="22"/>
              <w:lang w:eastAsia="zh-CN"/>
            </w:rPr>
            <w:t xml:space="preserve"> </w:t>
          </w:r>
          <w:r w:rsidRPr="3A26C597" w:rsidR="3A26C597">
            <w:rPr>
              <w:sz w:val="22"/>
              <w:szCs w:val="22"/>
              <w:lang w:eastAsia="zh-CN"/>
            </w:rPr>
            <w:t>Monday</w:t>
          </w:r>
          <w:r w:rsidRPr="3A26C597" w:rsidR="3A26C597">
            <w:rPr>
              <w:sz w:val="22"/>
              <w:szCs w:val="22"/>
              <w:lang w:eastAsia="zh-CN"/>
            </w:rPr>
            <w:t xml:space="preserve"> </w:t>
          </w:r>
          <w:r w:rsidRPr="3A26C597" w:rsidR="3A26C597">
            <w:rPr>
              <w:sz w:val="22"/>
              <w:szCs w:val="22"/>
              <w:lang w:eastAsia="zh-CN"/>
            </w:rPr>
            <w:t>□</w:t>
          </w:r>
          <w:r w:rsidRPr="3A26C597" w:rsidR="3A26C597">
            <w:rPr>
              <w:sz w:val="22"/>
              <w:szCs w:val="22"/>
              <w:lang w:eastAsia="zh-CN"/>
            </w:rPr>
            <w:t xml:space="preserve"> </w:t>
          </w:r>
          <w:r w:rsidRPr="3A26C597" w:rsidR="3A26C597">
            <w:rPr>
              <w:sz w:val="22"/>
              <w:szCs w:val="22"/>
              <w:lang w:eastAsia="zh-CN"/>
            </w:rPr>
            <w:t>Tu</w:t>
          </w:r>
          <w:r w:rsidRPr="3A26C597" w:rsidR="3A26C597">
            <w:rPr>
              <w:sz w:val="22"/>
              <w:szCs w:val="22"/>
              <w:lang w:eastAsia="zh-CN"/>
            </w:rPr>
            <w:t>esday</w:t>
          </w:r>
        </w:p>
        <w:p w:rsidRPr="00F05617" w:rsidR="006A5DBB" w:rsidP="006A5DBB" w:rsidRDefault="006A5DBB" w14:paraId="2A8990F3" w14:textId="268CD0BE">
          <w:pPr>
            <w:jc w:val="both"/>
            <w:rPr>
              <w:sz w:val="22"/>
              <w:szCs w:val="22"/>
              <w:lang w:eastAsia="zh-CN"/>
            </w:rPr>
          </w:pPr>
          <w:r w:rsidRPr="3A26C597" w:rsidR="3A26C597">
            <w:rPr>
              <w:sz w:val="22"/>
              <w:szCs w:val="22"/>
              <w:lang w:eastAsia="zh-CN"/>
            </w:rPr>
            <w:t>T</w:t>
          </w:r>
          <w:r w:rsidRPr="3A26C597" w:rsidR="3A26C597">
            <w:rPr>
              <w:sz w:val="22"/>
              <w:szCs w:val="22"/>
              <w:lang w:eastAsia="zh-CN"/>
            </w:rPr>
            <w:t xml:space="preserve">ime: </w:t>
          </w:r>
          <w:r w:rsidRPr="3A26C597" w:rsidR="3A26C597">
            <w:rPr>
              <w:sz w:val="22"/>
              <w:szCs w:val="22"/>
              <w:lang w:eastAsia="zh-CN"/>
            </w:rPr>
            <w:t>□</w:t>
          </w:r>
          <w:r w:rsidRPr="3A26C597" w:rsidR="3A26C597">
            <w:rPr>
              <w:sz w:val="22"/>
              <w:szCs w:val="22"/>
              <w:lang w:eastAsia="zh-CN"/>
            </w:rPr>
            <w:t xml:space="preserve"> </w:t>
          </w:r>
          <w:r w:rsidRPr="3A26C597" w:rsidR="3A26C597">
            <w:rPr>
              <w:sz w:val="22"/>
              <w:szCs w:val="22"/>
              <w:lang w:eastAsia="zh-CN"/>
            </w:rPr>
            <w:t>1</w:t>
          </w:r>
          <w:r w:rsidRPr="3A26C597" w:rsidR="3A26C597">
            <w:rPr>
              <w:sz w:val="22"/>
              <w:szCs w:val="22"/>
              <w:lang w:eastAsia="zh-CN"/>
            </w:rPr>
            <w:t>0</w:t>
          </w:r>
          <w:r w:rsidRPr="3A26C597" w:rsidR="3A26C597">
            <w:rPr>
              <w:sz w:val="22"/>
              <w:szCs w:val="22"/>
              <w:lang w:eastAsia="zh-CN"/>
            </w:rPr>
            <w:t>:00 - 1</w:t>
          </w:r>
          <w:r w:rsidRPr="3A26C597" w:rsidR="3A26C597">
            <w:rPr>
              <w:sz w:val="22"/>
              <w:szCs w:val="22"/>
              <w:lang w:eastAsia="zh-CN"/>
            </w:rPr>
            <w:t>0</w:t>
          </w:r>
          <w:r w:rsidRPr="3A26C597" w:rsidR="3A26C597">
            <w:rPr>
              <w:sz w:val="22"/>
              <w:szCs w:val="22"/>
              <w:lang w:eastAsia="zh-CN"/>
            </w:rPr>
            <w:t>:50</w:t>
          </w:r>
          <w:r w:rsidRPr="3A26C597" w:rsidR="3A26C597">
            <w:rPr>
              <w:sz w:val="22"/>
              <w:szCs w:val="22"/>
              <w:lang w:eastAsia="zh-CN"/>
            </w:rPr>
            <w:t xml:space="preserve"> </w:t>
          </w:r>
          <w:r w:rsidRPr="3A26C597" w:rsidR="3A26C597">
            <w:rPr>
              <w:sz w:val="22"/>
              <w:szCs w:val="22"/>
              <w:highlight w:val="yellow"/>
              <w:lang w:eastAsia="zh-CN"/>
            </w:rPr>
            <w:t>□</w:t>
          </w:r>
          <w:r w:rsidRPr="3A26C597" w:rsidR="3A26C597">
            <w:rPr>
              <w:sz w:val="22"/>
              <w:szCs w:val="22"/>
              <w:lang w:eastAsia="zh-CN"/>
            </w:rPr>
            <w:t xml:space="preserve"> </w:t>
          </w:r>
          <w:r w:rsidRPr="3A26C597" w:rsidR="3A26C597">
            <w:rPr>
              <w:sz w:val="22"/>
              <w:szCs w:val="22"/>
              <w:lang w:eastAsia="zh-CN"/>
            </w:rPr>
            <w:t>1</w:t>
          </w:r>
          <w:r w:rsidRPr="3A26C597" w:rsidR="3A26C597">
            <w:rPr>
              <w:sz w:val="22"/>
              <w:szCs w:val="22"/>
              <w:lang w:eastAsia="zh-CN"/>
            </w:rPr>
            <w:t>1</w:t>
          </w:r>
          <w:r w:rsidRPr="3A26C597" w:rsidR="3A26C597">
            <w:rPr>
              <w:sz w:val="22"/>
              <w:szCs w:val="22"/>
              <w:lang w:eastAsia="zh-CN"/>
            </w:rPr>
            <w:t>:00 - 1</w:t>
          </w:r>
          <w:r w:rsidRPr="3A26C597" w:rsidR="3A26C597">
            <w:rPr>
              <w:sz w:val="22"/>
              <w:szCs w:val="22"/>
              <w:lang w:eastAsia="zh-CN"/>
            </w:rPr>
            <w:t>1</w:t>
          </w:r>
          <w:r w:rsidRPr="3A26C597" w:rsidR="3A26C597">
            <w:rPr>
              <w:sz w:val="22"/>
              <w:szCs w:val="22"/>
              <w:lang w:eastAsia="zh-CN"/>
            </w:rPr>
            <w:t>:50</w:t>
          </w:r>
          <w:r w:rsidRPr="3A26C597" w:rsidR="3A26C597">
            <w:rPr>
              <w:sz w:val="22"/>
              <w:szCs w:val="22"/>
              <w:lang w:eastAsia="zh-CN"/>
            </w:rPr>
            <w:t xml:space="preserve"> </w:t>
          </w:r>
          <w:r w:rsidRPr="3A26C597" w:rsidR="3A26C597">
            <w:rPr>
              <w:sz w:val="22"/>
              <w:szCs w:val="22"/>
              <w:lang w:eastAsia="zh-CN"/>
            </w:rPr>
            <w:t>□</w:t>
          </w:r>
          <w:r w:rsidRPr="3A26C597" w:rsidR="3A26C597">
            <w:rPr>
              <w:sz w:val="22"/>
              <w:szCs w:val="22"/>
              <w:lang w:eastAsia="zh-CN"/>
            </w:rPr>
            <w:t xml:space="preserve"> </w:t>
          </w:r>
          <w:r w:rsidRPr="3A26C597" w:rsidR="3A26C597">
            <w:rPr>
              <w:sz w:val="22"/>
              <w:szCs w:val="22"/>
              <w:lang w:eastAsia="zh-CN"/>
            </w:rPr>
            <w:t>1</w:t>
          </w:r>
          <w:r w:rsidRPr="3A26C597" w:rsidR="3A26C597">
            <w:rPr>
              <w:sz w:val="22"/>
              <w:szCs w:val="22"/>
              <w:lang w:eastAsia="zh-CN"/>
            </w:rPr>
            <w:t>2</w:t>
          </w:r>
          <w:r w:rsidRPr="3A26C597" w:rsidR="3A26C597">
            <w:rPr>
              <w:sz w:val="22"/>
              <w:szCs w:val="22"/>
              <w:lang w:eastAsia="zh-CN"/>
            </w:rPr>
            <w:t>:00 - 1</w:t>
          </w:r>
          <w:r w:rsidRPr="3A26C597" w:rsidR="3A26C597">
            <w:rPr>
              <w:sz w:val="22"/>
              <w:szCs w:val="22"/>
              <w:lang w:eastAsia="zh-CN"/>
            </w:rPr>
            <w:t>2</w:t>
          </w:r>
          <w:r w:rsidRPr="3A26C597" w:rsidR="3A26C597">
            <w:rPr>
              <w:sz w:val="22"/>
              <w:szCs w:val="22"/>
              <w:lang w:eastAsia="zh-CN"/>
            </w:rPr>
            <w:t>:50</w:t>
          </w:r>
          <w:r w:rsidRPr="3A26C597" w:rsidR="3A26C597">
            <w:rPr>
              <w:sz w:val="22"/>
              <w:szCs w:val="22"/>
              <w:lang w:eastAsia="zh-CN"/>
            </w:rPr>
            <w:t xml:space="preserve"> </w:t>
          </w:r>
          <w:r w:rsidRPr="3A26C597" w:rsidR="3A26C597">
            <w:rPr>
              <w:sz w:val="22"/>
              <w:szCs w:val="22"/>
              <w:lang w:eastAsia="zh-CN"/>
            </w:rPr>
            <w:t>□</w:t>
          </w:r>
          <w:r w:rsidRPr="3A26C597" w:rsidR="3A26C597">
            <w:rPr>
              <w:sz w:val="22"/>
              <w:szCs w:val="22"/>
              <w:lang w:eastAsia="zh-CN"/>
            </w:rPr>
            <w:t xml:space="preserve"> </w:t>
          </w:r>
          <w:r w:rsidRPr="3A26C597" w:rsidR="3A26C597">
            <w:rPr>
              <w:sz w:val="22"/>
              <w:szCs w:val="22"/>
              <w:lang w:eastAsia="zh-CN"/>
            </w:rPr>
            <w:t>1</w:t>
          </w:r>
          <w:r w:rsidRPr="3A26C597" w:rsidR="3A26C597">
            <w:rPr>
              <w:sz w:val="22"/>
              <w:szCs w:val="22"/>
              <w:lang w:eastAsia="zh-CN"/>
            </w:rPr>
            <w:t>4</w:t>
          </w:r>
          <w:r w:rsidRPr="3A26C597" w:rsidR="3A26C597">
            <w:rPr>
              <w:sz w:val="22"/>
              <w:szCs w:val="22"/>
              <w:lang w:eastAsia="zh-CN"/>
            </w:rPr>
            <w:t>:00 - 1</w:t>
          </w:r>
          <w:r w:rsidRPr="3A26C597" w:rsidR="3A26C597">
            <w:rPr>
              <w:sz w:val="22"/>
              <w:szCs w:val="22"/>
              <w:lang w:eastAsia="zh-CN"/>
            </w:rPr>
            <w:t>4</w:t>
          </w:r>
          <w:r w:rsidRPr="3A26C597" w:rsidR="3A26C597">
            <w:rPr>
              <w:sz w:val="22"/>
              <w:szCs w:val="22"/>
              <w:lang w:eastAsia="zh-CN"/>
            </w:rPr>
            <w:t>:50</w:t>
          </w:r>
          <w:r w:rsidRPr="3A26C597" w:rsidR="3A26C597">
            <w:rPr>
              <w:sz w:val="22"/>
              <w:szCs w:val="22"/>
              <w:lang w:eastAsia="zh-CN"/>
            </w:rPr>
            <w:t xml:space="preserve"> </w:t>
          </w:r>
          <w:r w:rsidRPr="3A26C597" w:rsidR="3A26C597">
            <w:rPr>
              <w:sz w:val="22"/>
              <w:szCs w:val="22"/>
              <w:lang w:eastAsia="zh-CN"/>
            </w:rPr>
            <w:t>□</w:t>
          </w:r>
          <w:r w:rsidRPr="3A26C597" w:rsidR="3A26C597">
            <w:rPr>
              <w:sz w:val="22"/>
              <w:szCs w:val="22"/>
              <w:lang w:eastAsia="zh-CN"/>
            </w:rPr>
            <w:t xml:space="preserve"> </w:t>
          </w:r>
          <w:r w:rsidRPr="3A26C597" w:rsidR="3A26C597">
            <w:rPr>
              <w:sz w:val="22"/>
              <w:szCs w:val="22"/>
              <w:lang w:eastAsia="zh-CN"/>
            </w:rPr>
            <w:t>1</w:t>
          </w:r>
          <w:r w:rsidRPr="3A26C597" w:rsidR="3A26C597">
            <w:rPr>
              <w:sz w:val="22"/>
              <w:szCs w:val="22"/>
              <w:lang w:eastAsia="zh-CN"/>
            </w:rPr>
            <w:t>8</w:t>
          </w:r>
          <w:r w:rsidRPr="3A26C597" w:rsidR="3A26C597">
            <w:rPr>
              <w:sz w:val="22"/>
              <w:szCs w:val="22"/>
              <w:lang w:eastAsia="zh-CN"/>
            </w:rPr>
            <w:t xml:space="preserve">:00 - </w:t>
          </w:r>
          <w:r w:rsidRPr="3A26C597" w:rsidR="3A26C597">
            <w:rPr>
              <w:sz w:val="22"/>
              <w:szCs w:val="22"/>
              <w:lang w:eastAsia="zh-CN"/>
            </w:rPr>
            <w:t>1</w:t>
          </w:r>
          <w:r w:rsidRPr="3A26C597" w:rsidR="3A26C597">
            <w:rPr>
              <w:sz w:val="22"/>
              <w:szCs w:val="22"/>
              <w:lang w:eastAsia="zh-CN"/>
            </w:rPr>
            <w:t>8</w:t>
          </w:r>
          <w:r w:rsidRPr="3A26C597" w:rsidR="3A26C597">
            <w:rPr>
              <w:sz w:val="22"/>
              <w:szCs w:val="22"/>
              <w:lang w:eastAsia="zh-CN"/>
            </w:rPr>
            <w:t>:50</w:t>
          </w:r>
        </w:p>
      </w:tc>
    </w:tr>
  </w:tbl>
  <w:p w:rsidR="00C462A1" w:rsidRDefault="00C462A1" w14:paraId="6984FE48" w14:textId="77777777">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21">
    <w:nsid w:val="2656739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6981F8F"/>
    <w:multiLevelType w:val="hybridMultilevel"/>
    <w:tmpl w:val="F54CF82C"/>
    <w:lvl w:ilvl="0" w:tplc="04090001">
      <w:start w:val="1"/>
      <w:numFmt w:val="bullet"/>
      <w:lvlText w:val=""/>
      <w:lvlJc w:val="left"/>
      <w:pPr>
        <w:ind w:left="780" w:hanging="420"/>
      </w:pPr>
      <w:rPr>
        <w:rFonts w:hint="default" w:ascii="Symbol" w:hAnsi="Symbol"/>
      </w:rPr>
    </w:lvl>
    <w:lvl w:ilvl="1" w:tplc="04090003">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 w15:restartNumberingAfterBreak="0">
    <w:nsid w:val="095B1B46"/>
    <w:multiLevelType w:val="hybridMultilevel"/>
    <w:tmpl w:val="FA94C5A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C414361"/>
    <w:multiLevelType w:val="hybridMultilevel"/>
    <w:tmpl w:val="B708255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EBF68B5"/>
    <w:multiLevelType w:val="hybridMultilevel"/>
    <w:tmpl w:val="3BB03D1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032097F"/>
    <w:multiLevelType w:val="hybridMultilevel"/>
    <w:tmpl w:val="DF66DA56"/>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13294AA3"/>
    <w:multiLevelType w:val="hybridMultilevel"/>
    <w:tmpl w:val="307ECAF8"/>
    <w:lvl w:ilvl="0" w:tplc="04090001">
      <w:start w:val="1"/>
      <w:numFmt w:val="bullet"/>
      <w:lvlText w:val=""/>
      <w:lvlJc w:val="left"/>
      <w:pPr>
        <w:ind w:left="780" w:hanging="420"/>
      </w:pPr>
      <w:rPr>
        <w:rFonts w:hint="default" w:ascii="Wingdings" w:hAnsi="Wingdings"/>
      </w:rPr>
    </w:lvl>
    <w:lvl w:ilvl="1" w:tplc="04090003">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6" w15:restartNumberingAfterBreak="0">
    <w:nsid w:val="270F1D72"/>
    <w:multiLevelType w:val="hybridMultilevel"/>
    <w:tmpl w:val="E68E6AA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458402D"/>
    <w:multiLevelType w:val="hybridMultilevel"/>
    <w:tmpl w:val="59B00AF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A882FB0"/>
    <w:multiLevelType w:val="hybridMultilevel"/>
    <w:tmpl w:val="3F7CFC8A"/>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15:restartNumberingAfterBreak="0">
    <w:nsid w:val="3A9361F6"/>
    <w:multiLevelType w:val="hybridMultilevel"/>
    <w:tmpl w:val="D474109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F986035"/>
    <w:multiLevelType w:val="hybridMultilevel"/>
    <w:tmpl w:val="14C2C9A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3FF1473B"/>
    <w:multiLevelType w:val="hybridMultilevel"/>
    <w:tmpl w:val="EAD4465E"/>
    <w:lvl w:ilvl="0" w:tplc="04090001">
      <w:start w:val="1"/>
      <w:numFmt w:val="bullet"/>
      <w:lvlText w:val=""/>
      <w:lvlJc w:val="left"/>
      <w:pPr>
        <w:ind w:left="420" w:hanging="420"/>
      </w:pPr>
      <w:rPr>
        <w:rFonts w:hint="default" w:ascii="Symbol" w:hAnsi="Symbol"/>
      </w:rPr>
    </w:lvl>
    <w:lvl w:ilvl="1" w:tplc="04090003" w:tentative="1">
      <w:start w:val="1"/>
      <w:numFmt w:val="bullet"/>
      <w:lvlText w:val=""/>
      <w:lvlJc w:val="left"/>
      <w:pPr>
        <w:ind w:left="840" w:hanging="420"/>
      </w:pPr>
      <w:rPr>
        <w:rFonts w:hint="default" w:ascii="Wingdings" w:hAnsi="Wingdings"/>
      </w:rPr>
    </w:lvl>
    <w:lvl w:ilvl="2" w:tplc="04090005" w:tentative="1">
      <w:start w:val="1"/>
      <w:numFmt w:val="bullet"/>
      <w:lvlText w:val=""/>
      <w:lvlJc w:val="left"/>
      <w:pPr>
        <w:ind w:left="1260" w:hanging="420"/>
      </w:pPr>
      <w:rPr>
        <w:rFonts w:hint="default" w:ascii="Wingdings" w:hAnsi="Wingdings"/>
      </w:rPr>
    </w:lvl>
    <w:lvl w:ilvl="3" w:tplc="04090001" w:tentative="1">
      <w:start w:val="1"/>
      <w:numFmt w:val="bullet"/>
      <w:lvlText w:val=""/>
      <w:lvlJc w:val="left"/>
      <w:pPr>
        <w:ind w:left="1680" w:hanging="420"/>
      </w:pPr>
      <w:rPr>
        <w:rFonts w:hint="default" w:ascii="Wingdings" w:hAnsi="Wingdings"/>
      </w:rPr>
    </w:lvl>
    <w:lvl w:ilvl="4" w:tplc="04090003" w:tentative="1">
      <w:start w:val="1"/>
      <w:numFmt w:val="bullet"/>
      <w:lvlText w:val=""/>
      <w:lvlJc w:val="left"/>
      <w:pPr>
        <w:ind w:left="2100" w:hanging="420"/>
      </w:pPr>
      <w:rPr>
        <w:rFonts w:hint="default" w:ascii="Wingdings" w:hAnsi="Wingdings"/>
      </w:rPr>
    </w:lvl>
    <w:lvl w:ilvl="5" w:tplc="04090005" w:tentative="1">
      <w:start w:val="1"/>
      <w:numFmt w:val="bullet"/>
      <w:lvlText w:val=""/>
      <w:lvlJc w:val="left"/>
      <w:pPr>
        <w:ind w:left="2520" w:hanging="420"/>
      </w:pPr>
      <w:rPr>
        <w:rFonts w:hint="default" w:ascii="Wingdings" w:hAnsi="Wingdings"/>
      </w:rPr>
    </w:lvl>
    <w:lvl w:ilvl="6" w:tplc="04090001" w:tentative="1">
      <w:start w:val="1"/>
      <w:numFmt w:val="bullet"/>
      <w:lvlText w:val=""/>
      <w:lvlJc w:val="left"/>
      <w:pPr>
        <w:ind w:left="2940" w:hanging="420"/>
      </w:pPr>
      <w:rPr>
        <w:rFonts w:hint="default" w:ascii="Wingdings" w:hAnsi="Wingdings"/>
      </w:rPr>
    </w:lvl>
    <w:lvl w:ilvl="7" w:tplc="04090003" w:tentative="1">
      <w:start w:val="1"/>
      <w:numFmt w:val="bullet"/>
      <w:lvlText w:val=""/>
      <w:lvlJc w:val="left"/>
      <w:pPr>
        <w:ind w:left="3360" w:hanging="420"/>
      </w:pPr>
      <w:rPr>
        <w:rFonts w:hint="default" w:ascii="Wingdings" w:hAnsi="Wingdings"/>
      </w:rPr>
    </w:lvl>
    <w:lvl w:ilvl="8" w:tplc="04090005" w:tentative="1">
      <w:start w:val="1"/>
      <w:numFmt w:val="bullet"/>
      <w:lvlText w:val=""/>
      <w:lvlJc w:val="left"/>
      <w:pPr>
        <w:ind w:left="3780" w:hanging="420"/>
      </w:pPr>
      <w:rPr>
        <w:rFonts w:hint="default" w:ascii="Wingdings" w:hAnsi="Wingdings"/>
      </w:rPr>
    </w:lvl>
  </w:abstractNum>
  <w:abstractNum w:abstractNumId="12" w15:restartNumberingAfterBreak="0">
    <w:nsid w:val="4DD113FB"/>
    <w:multiLevelType w:val="hybridMultilevel"/>
    <w:tmpl w:val="C20AA44E"/>
    <w:lvl w:ilvl="0" w:tplc="04090001">
      <w:start w:val="1"/>
      <w:numFmt w:val="bullet"/>
      <w:lvlText w:val=""/>
      <w:lvlJc w:val="left"/>
      <w:pPr>
        <w:ind w:left="780" w:hanging="420"/>
      </w:pPr>
      <w:rPr>
        <w:rFonts w:hint="default" w:ascii="Symbol" w:hAnsi="Symbol"/>
      </w:rPr>
    </w:lvl>
    <w:lvl w:ilvl="1" w:tplc="04090003">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3" w15:restartNumberingAfterBreak="0">
    <w:nsid w:val="50FA5981"/>
    <w:multiLevelType w:val="hybridMultilevel"/>
    <w:tmpl w:val="99282BA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5CC965F6"/>
    <w:multiLevelType w:val="hybridMultilevel"/>
    <w:tmpl w:val="B01A4F78"/>
    <w:lvl w:ilvl="0" w:tplc="04090005">
      <w:start w:val="1"/>
      <w:numFmt w:val="bullet"/>
      <w:lvlText w:val=""/>
      <w:lvlJc w:val="left"/>
      <w:pPr>
        <w:ind w:left="780" w:hanging="420"/>
      </w:pPr>
      <w:rPr>
        <w:rFonts w:hint="default" w:ascii="Wingdings" w:hAnsi="Wingdings"/>
      </w:rPr>
    </w:lvl>
    <w:lvl w:ilvl="1" w:tplc="04090003">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5" w15:restartNumberingAfterBreak="0">
    <w:nsid w:val="616F34C6"/>
    <w:multiLevelType w:val="hybridMultilevel"/>
    <w:tmpl w:val="1F4E367C"/>
    <w:lvl w:ilvl="0" w:tplc="1892FFDC">
      <w:numFmt w:val="bullet"/>
      <w:lvlText w:val="•"/>
      <w:lvlJc w:val="left"/>
      <w:pPr>
        <w:ind w:left="360" w:hanging="360"/>
      </w:pPr>
      <w:rPr>
        <w:rFonts w:hint="default" w:ascii="Times New Roman" w:hAnsi="Times New Roman" w:eastAsia="宋体" w:cs="Times New Roman"/>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6" w15:restartNumberingAfterBreak="0">
    <w:nsid w:val="61F536F8"/>
    <w:multiLevelType w:val="hybridMultilevel"/>
    <w:tmpl w:val="2EF032F6"/>
    <w:lvl w:ilvl="0" w:tplc="36DE709A">
      <w:numFmt w:val="bullet"/>
      <w:lvlText w:val="•"/>
      <w:lvlJc w:val="left"/>
      <w:pPr>
        <w:ind w:left="360" w:hanging="360"/>
      </w:pPr>
      <w:rPr>
        <w:rFonts w:hint="default" w:ascii="Times New Roman" w:hAnsi="Times New Roman" w:eastAsia="宋体" w:cs="Times New Roman"/>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7" w15:restartNumberingAfterBreak="0">
    <w:nsid w:val="658A3AA4"/>
    <w:multiLevelType w:val="hybridMultilevel"/>
    <w:tmpl w:val="57B408EA"/>
    <w:lvl w:ilvl="0" w:tplc="36DE709A">
      <w:numFmt w:val="bullet"/>
      <w:lvlText w:val="•"/>
      <w:lvlJc w:val="left"/>
      <w:pPr>
        <w:ind w:left="900" w:hanging="540"/>
      </w:pPr>
      <w:rPr>
        <w:rFonts w:hint="default" w:ascii="Times New Roman" w:hAnsi="Times New Roman" w:eastAsia="宋体"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67F44D98"/>
    <w:multiLevelType w:val="hybridMultilevel"/>
    <w:tmpl w:val="3176CD76"/>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9" w15:restartNumberingAfterBreak="0">
    <w:nsid w:val="75CF5E13"/>
    <w:multiLevelType w:val="hybridMultilevel"/>
    <w:tmpl w:val="AA54E31A"/>
    <w:lvl w:ilvl="0" w:tplc="04090001">
      <w:start w:val="1"/>
      <w:numFmt w:val="bullet"/>
      <w:lvlText w:val=""/>
      <w:lvlJc w:val="left"/>
      <w:pPr>
        <w:ind w:left="780" w:hanging="420"/>
      </w:pPr>
      <w:rPr>
        <w:rFonts w:hint="default" w:ascii="Symbol" w:hAnsi="Symbol"/>
      </w:rPr>
    </w:lvl>
    <w:lvl w:ilvl="1" w:tplc="04090003" w:tentative="1">
      <w:start w:val="1"/>
      <w:numFmt w:val="bullet"/>
      <w:lvlText w:val=""/>
      <w:lvlJc w:val="left"/>
      <w:pPr>
        <w:ind w:left="1200" w:hanging="420"/>
      </w:pPr>
      <w:rPr>
        <w:rFonts w:hint="default" w:ascii="Wingdings" w:hAnsi="Wingdings"/>
      </w:rPr>
    </w:lvl>
    <w:lvl w:ilvl="2" w:tplc="04090005" w:tentative="1">
      <w:start w:val="1"/>
      <w:numFmt w:val="bullet"/>
      <w:lvlText w:val=""/>
      <w:lvlJc w:val="left"/>
      <w:pPr>
        <w:ind w:left="1620" w:hanging="420"/>
      </w:pPr>
      <w:rPr>
        <w:rFonts w:hint="default" w:ascii="Wingdings" w:hAnsi="Wingdings"/>
      </w:rPr>
    </w:lvl>
    <w:lvl w:ilvl="3" w:tplc="04090001" w:tentative="1">
      <w:start w:val="1"/>
      <w:numFmt w:val="bullet"/>
      <w:lvlText w:val=""/>
      <w:lvlJc w:val="left"/>
      <w:pPr>
        <w:ind w:left="2040" w:hanging="420"/>
      </w:pPr>
      <w:rPr>
        <w:rFonts w:hint="default" w:ascii="Wingdings" w:hAnsi="Wingdings"/>
      </w:rPr>
    </w:lvl>
    <w:lvl w:ilvl="4" w:tplc="04090003" w:tentative="1">
      <w:start w:val="1"/>
      <w:numFmt w:val="bullet"/>
      <w:lvlText w:val=""/>
      <w:lvlJc w:val="left"/>
      <w:pPr>
        <w:ind w:left="2460" w:hanging="420"/>
      </w:pPr>
      <w:rPr>
        <w:rFonts w:hint="default" w:ascii="Wingdings" w:hAnsi="Wingdings"/>
      </w:rPr>
    </w:lvl>
    <w:lvl w:ilvl="5" w:tplc="04090005" w:tentative="1">
      <w:start w:val="1"/>
      <w:numFmt w:val="bullet"/>
      <w:lvlText w:val=""/>
      <w:lvlJc w:val="left"/>
      <w:pPr>
        <w:ind w:left="2880" w:hanging="420"/>
      </w:pPr>
      <w:rPr>
        <w:rFonts w:hint="default" w:ascii="Wingdings" w:hAnsi="Wingdings"/>
      </w:rPr>
    </w:lvl>
    <w:lvl w:ilvl="6" w:tplc="04090001" w:tentative="1">
      <w:start w:val="1"/>
      <w:numFmt w:val="bullet"/>
      <w:lvlText w:val=""/>
      <w:lvlJc w:val="left"/>
      <w:pPr>
        <w:ind w:left="3300" w:hanging="420"/>
      </w:pPr>
      <w:rPr>
        <w:rFonts w:hint="default" w:ascii="Wingdings" w:hAnsi="Wingdings"/>
      </w:rPr>
    </w:lvl>
    <w:lvl w:ilvl="7" w:tplc="04090003" w:tentative="1">
      <w:start w:val="1"/>
      <w:numFmt w:val="bullet"/>
      <w:lvlText w:val=""/>
      <w:lvlJc w:val="left"/>
      <w:pPr>
        <w:ind w:left="3720" w:hanging="420"/>
      </w:pPr>
      <w:rPr>
        <w:rFonts w:hint="default" w:ascii="Wingdings" w:hAnsi="Wingdings"/>
      </w:rPr>
    </w:lvl>
    <w:lvl w:ilvl="8" w:tplc="04090005" w:tentative="1">
      <w:start w:val="1"/>
      <w:numFmt w:val="bullet"/>
      <w:lvlText w:val=""/>
      <w:lvlJc w:val="left"/>
      <w:pPr>
        <w:ind w:left="4140" w:hanging="420"/>
      </w:pPr>
      <w:rPr>
        <w:rFonts w:hint="default" w:ascii="Wingdings" w:hAnsi="Wingdings"/>
      </w:rPr>
    </w:lvl>
  </w:abstractNum>
  <w:abstractNum w:abstractNumId="20" w15:restartNumberingAfterBreak="0">
    <w:nsid w:val="78B217A3"/>
    <w:multiLevelType w:val="hybridMultilevel"/>
    <w:tmpl w:val="022215C2"/>
    <w:lvl w:ilvl="0" w:tplc="18090001">
      <w:start w:val="1"/>
      <w:numFmt w:val="bullet"/>
      <w:lvlText w:val=""/>
      <w:lvlJc w:val="left"/>
      <w:pPr>
        <w:ind w:left="720" w:hanging="360"/>
      </w:pPr>
      <w:rPr>
        <w:rFonts w:hint="default" w:ascii="Symbol" w:hAnsi="Symbol"/>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num w:numId="22">
    <w:abstractNumId w:val="21"/>
  </w:num>
  <w:num w:numId="1" w16cid:durableId="1484659443">
    <w:abstractNumId w:val="1"/>
  </w:num>
  <w:num w:numId="2" w16cid:durableId="315299885">
    <w:abstractNumId w:val="18"/>
  </w:num>
  <w:num w:numId="3" w16cid:durableId="1934050902">
    <w:abstractNumId w:val="5"/>
  </w:num>
  <w:num w:numId="4" w16cid:durableId="1865704221">
    <w:abstractNumId w:val="8"/>
  </w:num>
  <w:num w:numId="5" w16cid:durableId="505289191">
    <w:abstractNumId w:val="20"/>
  </w:num>
  <w:num w:numId="6" w16cid:durableId="455412230">
    <w:abstractNumId w:val="4"/>
  </w:num>
  <w:num w:numId="7" w16cid:durableId="315375062">
    <w:abstractNumId w:val="17"/>
  </w:num>
  <w:num w:numId="8" w16cid:durableId="86316311">
    <w:abstractNumId w:val="16"/>
  </w:num>
  <w:num w:numId="9" w16cid:durableId="1963879015">
    <w:abstractNumId w:val="9"/>
  </w:num>
  <w:num w:numId="10" w16cid:durableId="151484406">
    <w:abstractNumId w:val="7"/>
  </w:num>
  <w:num w:numId="11" w16cid:durableId="278730261">
    <w:abstractNumId w:val="6"/>
  </w:num>
  <w:num w:numId="12" w16cid:durableId="756051612">
    <w:abstractNumId w:val="14"/>
  </w:num>
  <w:num w:numId="13" w16cid:durableId="424304966">
    <w:abstractNumId w:val="0"/>
  </w:num>
  <w:num w:numId="14" w16cid:durableId="2096660302">
    <w:abstractNumId w:val="12"/>
  </w:num>
  <w:num w:numId="15" w16cid:durableId="468282704">
    <w:abstractNumId w:val="19"/>
  </w:num>
  <w:num w:numId="16" w16cid:durableId="1974287016">
    <w:abstractNumId w:val="11"/>
  </w:num>
  <w:num w:numId="17" w16cid:durableId="1910335885">
    <w:abstractNumId w:val="2"/>
  </w:num>
  <w:num w:numId="18" w16cid:durableId="878396012">
    <w:abstractNumId w:val="3"/>
  </w:num>
  <w:num w:numId="19" w16cid:durableId="1955089545">
    <w:abstractNumId w:val="10"/>
  </w:num>
  <w:num w:numId="20" w16cid:durableId="372537552">
    <w:abstractNumId w:val="15"/>
  </w:num>
  <w:num w:numId="21" w16cid:durableId="213578478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trackRevisions w:val="false"/>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0MTC2NDIxMzcytzBR0lEKTi0uzszPAykwqQUA4o3U+SwAAAA="/>
  </w:docVars>
  <w:rsids>
    <w:rsidRoot w:val="00CD4613"/>
    <w:rsid w:val="000004B1"/>
    <w:rsid w:val="00002154"/>
    <w:rsid w:val="000029EE"/>
    <w:rsid w:val="00007A15"/>
    <w:rsid w:val="000118DA"/>
    <w:rsid w:val="0001371E"/>
    <w:rsid w:val="00016E34"/>
    <w:rsid w:val="00025088"/>
    <w:rsid w:val="0002629C"/>
    <w:rsid w:val="000266F8"/>
    <w:rsid w:val="00027676"/>
    <w:rsid w:val="00030A01"/>
    <w:rsid w:val="00030C7E"/>
    <w:rsid w:val="00033215"/>
    <w:rsid w:val="00040C80"/>
    <w:rsid w:val="00043704"/>
    <w:rsid w:val="000456A2"/>
    <w:rsid w:val="000477DE"/>
    <w:rsid w:val="00047AA7"/>
    <w:rsid w:val="00047AC9"/>
    <w:rsid w:val="00054A7F"/>
    <w:rsid w:val="00054B25"/>
    <w:rsid w:val="00054E9B"/>
    <w:rsid w:val="00060342"/>
    <w:rsid w:val="00062CA5"/>
    <w:rsid w:val="00065473"/>
    <w:rsid w:val="00072643"/>
    <w:rsid w:val="00084466"/>
    <w:rsid w:val="00084A62"/>
    <w:rsid w:val="00085D5B"/>
    <w:rsid w:val="00086326"/>
    <w:rsid w:val="00086B57"/>
    <w:rsid w:val="00095100"/>
    <w:rsid w:val="000A1402"/>
    <w:rsid w:val="000A37B2"/>
    <w:rsid w:val="000A4E0A"/>
    <w:rsid w:val="000B56C1"/>
    <w:rsid w:val="000B6C1E"/>
    <w:rsid w:val="000C079D"/>
    <w:rsid w:val="000D1787"/>
    <w:rsid w:val="000D560F"/>
    <w:rsid w:val="000D6DD8"/>
    <w:rsid w:val="000D7A66"/>
    <w:rsid w:val="000E192C"/>
    <w:rsid w:val="000E4ECE"/>
    <w:rsid w:val="000E544F"/>
    <w:rsid w:val="000E6738"/>
    <w:rsid w:val="000F13B2"/>
    <w:rsid w:val="000F15A6"/>
    <w:rsid w:val="000F1DAA"/>
    <w:rsid w:val="000F5768"/>
    <w:rsid w:val="000F68C0"/>
    <w:rsid w:val="000F6B03"/>
    <w:rsid w:val="00101A3D"/>
    <w:rsid w:val="001044B0"/>
    <w:rsid w:val="00111500"/>
    <w:rsid w:val="0011270A"/>
    <w:rsid w:val="00114A72"/>
    <w:rsid w:val="001153C3"/>
    <w:rsid w:val="0011625C"/>
    <w:rsid w:val="00116A75"/>
    <w:rsid w:val="00117EA4"/>
    <w:rsid w:val="0012207C"/>
    <w:rsid w:val="00122E37"/>
    <w:rsid w:val="00124BA8"/>
    <w:rsid w:val="00125276"/>
    <w:rsid w:val="001343E1"/>
    <w:rsid w:val="00136AB2"/>
    <w:rsid w:val="00136B97"/>
    <w:rsid w:val="00137EB9"/>
    <w:rsid w:val="0014017D"/>
    <w:rsid w:val="001472DC"/>
    <w:rsid w:val="001476A7"/>
    <w:rsid w:val="0015009E"/>
    <w:rsid w:val="001568E7"/>
    <w:rsid w:val="00160731"/>
    <w:rsid w:val="00172B09"/>
    <w:rsid w:val="00175EF2"/>
    <w:rsid w:val="00177F95"/>
    <w:rsid w:val="00180BC6"/>
    <w:rsid w:val="00183DB3"/>
    <w:rsid w:val="00183E91"/>
    <w:rsid w:val="00191A3F"/>
    <w:rsid w:val="001941D8"/>
    <w:rsid w:val="001A138B"/>
    <w:rsid w:val="001B1184"/>
    <w:rsid w:val="001B1F17"/>
    <w:rsid w:val="001B3E5D"/>
    <w:rsid w:val="001B5595"/>
    <w:rsid w:val="001B7D26"/>
    <w:rsid w:val="001C145F"/>
    <w:rsid w:val="001C1C8C"/>
    <w:rsid w:val="001C4260"/>
    <w:rsid w:val="001D0062"/>
    <w:rsid w:val="001D08B9"/>
    <w:rsid w:val="001D118C"/>
    <w:rsid w:val="001D259A"/>
    <w:rsid w:val="001D38A3"/>
    <w:rsid w:val="001D4075"/>
    <w:rsid w:val="001E37B8"/>
    <w:rsid w:val="001E5B59"/>
    <w:rsid w:val="001E6F49"/>
    <w:rsid w:val="001F0A0B"/>
    <w:rsid w:val="001F15A8"/>
    <w:rsid w:val="001F1F8D"/>
    <w:rsid w:val="001F2B13"/>
    <w:rsid w:val="001F7CC2"/>
    <w:rsid w:val="00201254"/>
    <w:rsid w:val="0020354A"/>
    <w:rsid w:val="00207AA7"/>
    <w:rsid w:val="00210470"/>
    <w:rsid w:val="00213222"/>
    <w:rsid w:val="002168E1"/>
    <w:rsid w:val="00216FDC"/>
    <w:rsid w:val="00220A41"/>
    <w:rsid w:val="00223D69"/>
    <w:rsid w:val="0022460B"/>
    <w:rsid w:val="00224FC3"/>
    <w:rsid w:val="0022530B"/>
    <w:rsid w:val="0022591C"/>
    <w:rsid w:val="00225C7B"/>
    <w:rsid w:val="00225E0B"/>
    <w:rsid w:val="00226657"/>
    <w:rsid w:val="002308AD"/>
    <w:rsid w:val="00231DFE"/>
    <w:rsid w:val="002335DF"/>
    <w:rsid w:val="002345EE"/>
    <w:rsid w:val="00236F5F"/>
    <w:rsid w:val="00237203"/>
    <w:rsid w:val="00240FC3"/>
    <w:rsid w:val="0024117A"/>
    <w:rsid w:val="0024668D"/>
    <w:rsid w:val="00247530"/>
    <w:rsid w:val="0025163E"/>
    <w:rsid w:val="00252481"/>
    <w:rsid w:val="002544A3"/>
    <w:rsid w:val="00254C22"/>
    <w:rsid w:val="002569AA"/>
    <w:rsid w:val="002617F4"/>
    <w:rsid w:val="00262889"/>
    <w:rsid w:val="002657B3"/>
    <w:rsid w:val="00265B53"/>
    <w:rsid w:val="00266E1C"/>
    <w:rsid w:val="00280F27"/>
    <w:rsid w:val="00283D03"/>
    <w:rsid w:val="002865E9"/>
    <w:rsid w:val="00286EB3"/>
    <w:rsid w:val="00293488"/>
    <w:rsid w:val="002A15AC"/>
    <w:rsid w:val="002A2CC0"/>
    <w:rsid w:val="002A562C"/>
    <w:rsid w:val="002A5E8E"/>
    <w:rsid w:val="002A69DF"/>
    <w:rsid w:val="002B0317"/>
    <w:rsid w:val="002B22DF"/>
    <w:rsid w:val="002B4E41"/>
    <w:rsid w:val="002C05EA"/>
    <w:rsid w:val="002C09E0"/>
    <w:rsid w:val="002C6106"/>
    <w:rsid w:val="002C692A"/>
    <w:rsid w:val="002D0039"/>
    <w:rsid w:val="002D62EA"/>
    <w:rsid w:val="002E0000"/>
    <w:rsid w:val="002E3312"/>
    <w:rsid w:val="002E3CEB"/>
    <w:rsid w:val="002E40AE"/>
    <w:rsid w:val="002E499B"/>
    <w:rsid w:val="002E51A3"/>
    <w:rsid w:val="002F1065"/>
    <w:rsid w:val="002F50A1"/>
    <w:rsid w:val="002F520B"/>
    <w:rsid w:val="002F6FF7"/>
    <w:rsid w:val="002F739A"/>
    <w:rsid w:val="0030230C"/>
    <w:rsid w:val="00304752"/>
    <w:rsid w:val="0031196C"/>
    <w:rsid w:val="0031328F"/>
    <w:rsid w:val="00313F67"/>
    <w:rsid w:val="003143D3"/>
    <w:rsid w:val="0031549A"/>
    <w:rsid w:val="00315520"/>
    <w:rsid w:val="0031608B"/>
    <w:rsid w:val="003216F2"/>
    <w:rsid w:val="00325146"/>
    <w:rsid w:val="00325316"/>
    <w:rsid w:val="00327917"/>
    <w:rsid w:val="003318D4"/>
    <w:rsid w:val="0033545A"/>
    <w:rsid w:val="003354D0"/>
    <w:rsid w:val="00335749"/>
    <w:rsid w:val="00336052"/>
    <w:rsid w:val="003373A2"/>
    <w:rsid w:val="003403FC"/>
    <w:rsid w:val="0034748E"/>
    <w:rsid w:val="00347A9A"/>
    <w:rsid w:val="0035037B"/>
    <w:rsid w:val="00354109"/>
    <w:rsid w:val="00355C59"/>
    <w:rsid w:val="0036018E"/>
    <w:rsid w:val="00363D8C"/>
    <w:rsid w:val="0036502D"/>
    <w:rsid w:val="00373E86"/>
    <w:rsid w:val="00374390"/>
    <w:rsid w:val="003749BD"/>
    <w:rsid w:val="00375643"/>
    <w:rsid w:val="00380119"/>
    <w:rsid w:val="00380467"/>
    <w:rsid w:val="00380950"/>
    <w:rsid w:val="00382379"/>
    <w:rsid w:val="00382887"/>
    <w:rsid w:val="00382DD0"/>
    <w:rsid w:val="00386582"/>
    <w:rsid w:val="00390F6A"/>
    <w:rsid w:val="00391F11"/>
    <w:rsid w:val="00392E36"/>
    <w:rsid w:val="0039413E"/>
    <w:rsid w:val="00395AAC"/>
    <w:rsid w:val="00396AC6"/>
    <w:rsid w:val="00397766"/>
    <w:rsid w:val="003A23BE"/>
    <w:rsid w:val="003A465C"/>
    <w:rsid w:val="003A4937"/>
    <w:rsid w:val="003A54D3"/>
    <w:rsid w:val="003A5C56"/>
    <w:rsid w:val="003A692C"/>
    <w:rsid w:val="003B0CFD"/>
    <w:rsid w:val="003B3390"/>
    <w:rsid w:val="003B3F39"/>
    <w:rsid w:val="003B5F9A"/>
    <w:rsid w:val="003C0ABD"/>
    <w:rsid w:val="003C1E28"/>
    <w:rsid w:val="003C471C"/>
    <w:rsid w:val="003C5C86"/>
    <w:rsid w:val="003C76BF"/>
    <w:rsid w:val="003D1F91"/>
    <w:rsid w:val="003D26E2"/>
    <w:rsid w:val="003D2869"/>
    <w:rsid w:val="003D2E8C"/>
    <w:rsid w:val="003D4A38"/>
    <w:rsid w:val="003D4B4C"/>
    <w:rsid w:val="003D597E"/>
    <w:rsid w:val="003D5CAD"/>
    <w:rsid w:val="003E03D2"/>
    <w:rsid w:val="003E0FC4"/>
    <w:rsid w:val="003E27BD"/>
    <w:rsid w:val="003E2DF1"/>
    <w:rsid w:val="003E4469"/>
    <w:rsid w:val="003E551C"/>
    <w:rsid w:val="003E5975"/>
    <w:rsid w:val="003E662E"/>
    <w:rsid w:val="003E7548"/>
    <w:rsid w:val="003F2138"/>
    <w:rsid w:val="003F2A36"/>
    <w:rsid w:val="003F3498"/>
    <w:rsid w:val="003F4503"/>
    <w:rsid w:val="003F5F72"/>
    <w:rsid w:val="003F6D2A"/>
    <w:rsid w:val="003F7BF2"/>
    <w:rsid w:val="004003C6"/>
    <w:rsid w:val="00403F6F"/>
    <w:rsid w:val="00405744"/>
    <w:rsid w:val="00407304"/>
    <w:rsid w:val="00410117"/>
    <w:rsid w:val="0041040C"/>
    <w:rsid w:val="004107F3"/>
    <w:rsid w:val="00411E09"/>
    <w:rsid w:val="00415033"/>
    <w:rsid w:val="00416FAC"/>
    <w:rsid w:val="0041770C"/>
    <w:rsid w:val="0042199F"/>
    <w:rsid w:val="00424A31"/>
    <w:rsid w:val="00426224"/>
    <w:rsid w:val="00426DD7"/>
    <w:rsid w:val="00436BEC"/>
    <w:rsid w:val="00437C7B"/>
    <w:rsid w:val="004402C1"/>
    <w:rsid w:val="004424A4"/>
    <w:rsid w:val="00443D52"/>
    <w:rsid w:val="004451BF"/>
    <w:rsid w:val="00446CC9"/>
    <w:rsid w:val="0045002C"/>
    <w:rsid w:val="004516E4"/>
    <w:rsid w:val="004533A8"/>
    <w:rsid w:val="00453D57"/>
    <w:rsid w:val="0045422E"/>
    <w:rsid w:val="00454BFC"/>
    <w:rsid w:val="00455AC6"/>
    <w:rsid w:val="0046170A"/>
    <w:rsid w:val="0046222B"/>
    <w:rsid w:val="00463040"/>
    <w:rsid w:val="00463C38"/>
    <w:rsid w:val="00465BF7"/>
    <w:rsid w:val="00467E92"/>
    <w:rsid w:val="004710C3"/>
    <w:rsid w:val="004715B6"/>
    <w:rsid w:val="00473A68"/>
    <w:rsid w:val="00477DE4"/>
    <w:rsid w:val="004808CE"/>
    <w:rsid w:val="00483EF0"/>
    <w:rsid w:val="00486019"/>
    <w:rsid w:val="004863D7"/>
    <w:rsid w:val="0049098D"/>
    <w:rsid w:val="004955AA"/>
    <w:rsid w:val="004A6817"/>
    <w:rsid w:val="004A6A67"/>
    <w:rsid w:val="004A6B21"/>
    <w:rsid w:val="004B27F7"/>
    <w:rsid w:val="004B35F6"/>
    <w:rsid w:val="004B3A21"/>
    <w:rsid w:val="004B60AA"/>
    <w:rsid w:val="004B6182"/>
    <w:rsid w:val="004B76B9"/>
    <w:rsid w:val="004C5114"/>
    <w:rsid w:val="004C6332"/>
    <w:rsid w:val="004C6641"/>
    <w:rsid w:val="004C6D41"/>
    <w:rsid w:val="004D13F7"/>
    <w:rsid w:val="004D360A"/>
    <w:rsid w:val="004D3B81"/>
    <w:rsid w:val="004D5D12"/>
    <w:rsid w:val="004D6C6A"/>
    <w:rsid w:val="004D78CD"/>
    <w:rsid w:val="004E081D"/>
    <w:rsid w:val="004E3BCF"/>
    <w:rsid w:val="004F0521"/>
    <w:rsid w:val="004F0F2B"/>
    <w:rsid w:val="004F115E"/>
    <w:rsid w:val="004F3211"/>
    <w:rsid w:val="004F35FC"/>
    <w:rsid w:val="00500116"/>
    <w:rsid w:val="00502BB2"/>
    <w:rsid w:val="00505ED2"/>
    <w:rsid w:val="00511AE1"/>
    <w:rsid w:val="005128EB"/>
    <w:rsid w:val="0051542C"/>
    <w:rsid w:val="00516941"/>
    <w:rsid w:val="00520C03"/>
    <w:rsid w:val="0053411E"/>
    <w:rsid w:val="00537733"/>
    <w:rsid w:val="00540C9E"/>
    <w:rsid w:val="005411F2"/>
    <w:rsid w:val="00541B96"/>
    <w:rsid w:val="0054527D"/>
    <w:rsid w:val="00545859"/>
    <w:rsid w:val="005479C6"/>
    <w:rsid w:val="00550071"/>
    <w:rsid w:val="0055234E"/>
    <w:rsid w:val="00557575"/>
    <w:rsid w:val="00560298"/>
    <w:rsid w:val="00563B45"/>
    <w:rsid w:val="005652C9"/>
    <w:rsid w:val="00565CD7"/>
    <w:rsid w:val="005662FA"/>
    <w:rsid w:val="0056751C"/>
    <w:rsid w:val="00571568"/>
    <w:rsid w:val="00571C68"/>
    <w:rsid w:val="00572A3D"/>
    <w:rsid w:val="00573993"/>
    <w:rsid w:val="00573DB9"/>
    <w:rsid w:val="00574B31"/>
    <w:rsid w:val="00576263"/>
    <w:rsid w:val="00576524"/>
    <w:rsid w:val="00582E5D"/>
    <w:rsid w:val="00583664"/>
    <w:rsid w:val="00583C80"/>
    <w:rsid w:val="00586CA8"/>
    <w:rsid w:val="00587642"/>
    <w:rsid w:val="00590A19"/>
    <w:rsid w:val="00592F33"/>
    <w:rsid w:val="00596CEC"/>
    <w:rsid w:val="005A3815"/>
    <w:rsid w:val="005A52A3"/>
    <w:rsid w:val="005A7946"/>
    <w:rsid w:val="005B072C"/>
    <w:rsid w:val="005B6875"/>
    <w:rsid w:val="005B699E"/>
    <w:rsid w:val="005B7432"/>
    <w:rsid w:val="005C0C21"/>
    <w:rsid w:val="005C51E7"/>
    <w:rsid w:val="005D22C7"/>
    <w:rsid w:val="005D30BF"/>
    <w:rsid w:val="005D31C5"/>
    <w:rsid w:val="005D5002"/>
    <w:rsid w:val="005D51AA"/>
    <w:rsid w:val="005D7221"/>
    <w:rsid w:val="005D739B"/>
    <w:rsid w:val="005E4887"/>
    <w:rsid w:val="005E4F2E"/>
    <w:rsid w:val="005E7A06"/>
    <w:rsid w:val="005F0554"/>
    <w:rsid w:val="005F08D2"/>
    <w:rsid w:val="005F1145"/>
    <w:rsid w:val="005F2880"/>
    <w:rsid w:val="00600512"/>
    <w:rsid w:val="006018D3"/>
    <w:rsid w:val="00603A3B"/>
    <w:rsid w:val="0061009A"/>
    <w:rsid w:val="0061063F"/>
    <w:rsid w:val="006113C6"/>
    <w:rsid w:val="006117D1"/>
    <w:rsid w:val="006127F1"/>
    <w:rsid w:val="00617AC4"/>
    <w:rsid w:val="00620FB6"/>
    <w:rsid w:val="006215CF"/>
    <w:rsid w:val="006252C8"/>
    <w:rsid w:val="00630D46"/>
    <w:rsid w:val="0063115E"/>
    <w:rsid w:val="00631295"/>
    <w:rsid w:val="00635133"/>
    <w:rsid w:val="00635876"/>
    <w:rsid w:val="00640E04"/>
    <w:rsid w:val="0064311C"/>
    <w:rsid w:val="00653DBD"/>
    <w:rsid w:val="00654373"/>
    <w:rsid w:val="00655218"/>
    <w:rsid w:val="0065543C"/>
    <w:rsid w:val="0065628A"/>
    <w:rsid w:val="00656672"/>
    <w:rsid w:val="00666E43"/>
    <w:rsid w:val="0067060A"/>
    <w:rsid w:val="006723AD"/>
    <w:rsid w:val="00673AE3"/>
    <w:rsid w:val="006825A8"/>
    <w:rsid w:val="006877D9"/>
    <w:rsid w:val="00690724"/>
    <w:rsid w:val="00691A5B"/>
    <w:rsid w:val="006A1CA5"/>
    <w:rsid w:val="006A2E46"/>
    <w:rsid w:val="006A36AD"/>
    <w:rsid w:val="006A5DBB"/>
    <w:rsid w:val="006B02EE"/>
    <w:rsid w:val="006B4CAC"/>
    <w:rsid w:val="006B6E03"/>
    <w:rsid w:val="006B7F65"/>
    <w:rsid w:val="006C37F0"/>
    <w:rsid w:val="006C40EA"/>
    <w:rsid w:val="006C781C"/>
    <w:rsid w:val="006D2FBA"/>
    <w:rsid w:val="006D3565"/>
    <w:rsid w:val="006D44E3"/>
    <w:rsid w:val="006D5A59"/>
    <w:rsid w:val="006D68DE"/>
    <w:rsid w:val="006E3D5A"/>
    <w:rsid w:val="006E4C98"/>
    <w:rsid w:val="006E5F0F"/>
    <w:rsid w:val="006F02A8"/>
    <w:rsid w:val="006F4984"/>
    <w:rsid w:val="006F4AB5"/>
    <w:rsid w:val="00701865"/>
    <w:rsid w:val="007031F4"/>
    <w:rsid w:val="00705BDE"/>
    <w:rsid w:val="007108E5"/>
    <w:rsid w:val="007124A3"/>
    <w:rsid w:val="0072331E"/>
    <w:rsid w:val="0072586C"/>
    <w:rsid w:val="0073221A"/>
    <w:rsid w:val="007337E4"/>
    <w:rsid w:val="007352F9"/>
    <w:rsid w:val="00736111"/>
    <w:rsid w:val="00736350"/>
    <w:rsid w:val="00741F8A"/>
    <w:rsid w:val="00746285"/>
    <w:rsid w:val="007547C6"/>
    <w:rsid w:val="007574A7"/>
    <w:rsid w:val="00757D1C"/>
    <w:rsid w:val="00757EC7"/>
    <w:rsid w:val="00761442"/>
    <w:rsid w:val="007633D9"/>
    <w:rsid w:val="00766433"/>
    <w:rsid w:val="007707AC"/>
    <w:rsid w:val="007713B9"/>
    <w:rsid w:val="007722AC"/>
    <w:rsid w:val="00775CAB"/>
    <w:rsid w:val="0078433C"/>
    <w:rsid w:val="00786A09"/>
    <w:rsid w:val="007940A0"/>
    <w:rsid w:val="00794639"/>
    <w:rsid w:val="00797E73"/>
    <w:rsid w:val="007A0BF9"/>
    <w:rsid w:val="007A2C2D"/>
    <w:rsid w:val="007A3DC3"/>
    <w:rsid w:val="007A5087"/>
    <w:rsid w:val="007B01FF"/>
    <w:rsid w:val="007B4C39"/>
    <w:rsid w:val="007B660B"/>
    <w:rsid w:val="007B75AE"/>
    <w:rsid w:val="007C259A"/>
    <w:rsid w:val="007C428E"/>
    <w:rsid w:val="007C4F0C"/>
    <w:rsid w:val="007C64D3"/>
    <w:rsid w:val="007D0043"/>
    <w:rsid w:val="007D27B6"/>
    <w:rsid w:val="007D79BA"/>
    <w:rsid w:val="007D7DB7"/>
    <w:rsid w:val="007E2101"/>
    <w:rsid w:val="007E3616"/>
    <w:rsid w:val="007E62C8"/>
    <w:rsid w:val="007E7150"/>
    <w:rsid w:val="007E7256"/>
    <w:rsid w:val="007E74F9"/>
    <w:rsid w:val="007F0FCA"/>
    <w:rsid w:val="007F3ED8"/>
    <w:rsid w:val="007F4CBE"/>
    <w:rsid w:val="007F5940"/>
    <w:rsid w:val="007F5A41"/>
    <w:rsid w:val="007F6063"/>
    <w:rsid w:val="00802621"/>
    <w:rsid w:val="00807917"/>
    <w:rsid w:val="00807F07"/>
    <w:rsid w:val="00814FFE"/>
    <w:rsid w:val="00821F80"/>
    <w:rsid w:val="00824AE9"/>
    <w:rsid w:val="0082620E"/>
    <w:rsid w:val="0083079D"/>
    <w:rsid w:val="00836CE2"/>
    <w:rsid w:val="00843F0B"/>
    <w:rsid w:val="008537C9"/>
    <w:rsid w:val="00855533"/>
    <w:rsid w:val="00855FF3"/>
    <w:rsid w:val="00856345"/>
    <w:rsid w:val="008571F9"/>
    <w:rsid w:val="008575AB"/>
    <w:rsid w:val="00863DAE"/>
    <w:rsid w:val="0086447D"/>
    <w:rsid w:val="00871997"/>
    <w:rsid w:val="00871C56"/>
    <w:rsid w:val="00871F98"/>
    <w:rsid w:val="008721A1"/>
    <w:rsid w:val="00873063"/>
    <w:rsid w:val="00873190"/>
    <w:rsid w:val="00874F91"/>
    <w:rsid w:val="00880A6F"/>
    <w:rsid w:val="00881479"/>
    <w:rsid w:val="008830FE"/>
    <w:rsid w:val="0088397E"/>
    <w:rsid w:val="008869D4"/>
    <w:rsid w:val="0088713B"/>
    <w:rsid w:val="008925F2"/>
    <w:rsid w:val="00893B04"/>
    <w:rsid w:val="0089603F"/>
    <w:rsid w:val="008A004A"/>
    <w:rsid w:val="008A2F06"/>
    <w:rsid w:val="008A3BCE"/>
    <w:rsid w:val="008A3BD3"/>
    <w:rsid w:val="008A3D91"/>
    <w:rsid w:val="008B061E"/>
    <w:rsid w:val="008B22D8"/>
    <w:rsid w:val="008B44DF"/>
    <w:rsid w:val="008B4A48"/>
    <w:rsid w:val="008B5745"/>
    <w:rsid w:val="008B5BF8"/>
    <w:rsid w:val="008B64D3"/>
    <w:rsid w:val="008D39B2"/>
    <w:rsid w:val="008D3C99"/>
    <w:rsid w:val="008D41AD"/>
    <w:rsid w:val="008D622F"/>
    <w:rsid w:val="008D7B25"/>
    <w:rsid w:val="008D7DEB"/>
    <w:rsid w:val="008E2135"/>
    <w:rsid w:val="008E4E17"/>
    <w:rsid w:val="008E5E18"/>
    <w:rsid w:val="008F4D83"/>
    <w:rsid w:val="008F5C1F"/>
    <w:rsid w:val="00900045"/>
    <w:rsid w:val="009007B7"/>
    <w:rsid w:val="00901D10"/>
    <w:rsid w:val="00904C44"/>
    <w:rsid w:val="00905CE1"/>
    <w:rsid w:val="00910804"/>
    <w:rsid w:val="009163AB"/>
    <w:rsid w:val="009216D4"/>
    <w:rsid w:val="009226FF"/>
    <w:rsid w:val="009242CA"/>
    <w:rsid w:val="009242E9"/>
    <w:rsid w:val="009259E7"/>
    <w:rsid w:val="00925E8A"/>
    <w:rsid w:val="009359C5"/>
    <w:rsid w:val="00937B28"/>
    <w:rsid w:val="00937E32"/>
    <w:rsid w:val="009406FF"/>
    <w:rsid w:val="009425AA"/>
    <w:rsid w:val="0094404E"/>
    <w:rsid w:val="00950D8A"/>
    <w:rsid w:val="009513AD"/>
    <w:rsid w:val="009516A7"/>
    <w:rsid w:val="0095293A"/>
    <w:rsid w:val="00954DC2"/>
    <w:rsid w:val="00957895"/>
    <w:rsid w:val="00957D81"/>
    <w:rsid w:val="009613F8"/>
    <w:rsid w:val="0096168C"/>
    <w:rsid w:val="00961B77"/>
    <w:rsid w:val="0096289F"/>
    <w:rsid w:val="009708D4"/>
    <w:rsid w:val="00972B10"/>
    <w:rsid w:val="00985D90"/>
    <w:rsid w:val="009952CF"/>
    <w:rsid w:val="0099628C"/>
    <w:rsid w:val="00997252"/>
    <w:rsid w:val="009A07A2"/>
    <w:rsid w:val="009A466E"/>
    <w:rsid w:val="009A4D5E"/>
    <w:rsid w:val="009A5599"/>
    <w:rsid w:val="009B0BD8"/>
    <w:rsid w:val="009B0E5E"/>
    <w:rsid w:val="009B6594"/>
    <w:rsid w:val="009C31A8"/>
    <w:rsid w:val="009C476B"/>
    <w:rsid w:val="009C569B"/>
    <w:rsid w:val="009C7881"/>
    <w:rsid w:val="009D41C3"/>
    <w:rsid w:val="009D7E6E"/>
    <w:rsid w:val="009E0668"/>
    <w:rsid w:val="009E124A"/>
    <w:rsid w:val="009E30AA"/>
    <w:rsid w:val="009E5725"/>
    <w:rsid w:val="009F06F4"/>
    <w:rsid w:val="009F15F9"/>
    <w:rsid w:val="009F1EE2"/>
    <w:rsid w:val="009F2DE0"/>
    <w:rsid w:val="009F3D73"/>
    <w:rsid w:val="009F68FA"/>
    <w:rsid w:val="009F75D0"/>
    <w:rsid w:val="00A021DA"/>
    <w:rsid w:val="00A02B0A"/>
    <w:rsid w:val="00A03208"/>
    <w:rsid w:val="00A03A04"/>
    <w:rsid w:val="00A06918"/>
    <w:rsid w:val="00A10B59"/>
    <w:rsid w:val="00A10BE9"/>
    <w:rsid w:val="00A11366"/>
    <w:rsid w:val="00A12DB7"/>
    <w:rsid w:val="00A13DEF"/>
    <w:rsid w:val="00A14B73"/>
    <w:rsid w:val="00A150CB"/>
    <w:rsid w:val="00A16756"/>
    <w:rsid w:val="00A17029"/>
    <w:rsid w:val="00A226E1"/>
    <w:rsid w:val="00A229CE"/>
    <w:rsid w:val="00A22AA2"/>
    <w:rsid w:val="00A25CDE"/>
    <w:rsid w:val="00A31548"/>
    <w:rsid w:val="00A31978"/>
    <w:rsid w:val="00A32C64"/>
    <w:rsid w:val="00A34F1C"/>
    <w:rsid w:val="00A34F49"/>
    <w:rsid w:val="00A3585D"/>
    <w:rsid w:val="00A42868"/>
    <w:rsid w:val="00A43351"/>
    <w:rsid w:val="00A436FA"/>
    <w:rsid w:val="00A44CB5"/>
    <w:rsid w:val="00A44DB2"/>
    <w:rsid w:val="00A454AB"/>
    <w:rsid w:val="00A47D78"/>
    <w:rsid w:val="00A47D9B"/>
    <w:rsid w:val="00A503FB"/>
    <w:rsid w:val="00A50912"/>
    <w:rsid w:val="00A51F81"/>
    <w:rsid w:val="00A57EE5"/>
    <w:rsid w:val="00A63C74"/>
    <w:rsid w:val="00A64D31"/>
    <w:rsid w:val="00A65C28"/>
    <w:rsid w:val="00A743E4"/>
    <w:rsid w:val="00A77082"/>
    <w:rsid w:val="00A77812"/>
    <w:rsid w:val="00A80C79"/>
    <w:rsid w:val="00A83447"/>
    <w:rsid w:val="00A86674"/>
    <w:rsid w:val="00A91E45"/>
    <w:rsid w:val="00A935A9"/>
    <w:rsid w:val="00AA0114"/>
    <w:rsid w:val="00AA6EFD"/>
    <w:rsid w:val="00AA7714"/>
    <w:rsid w:val="00AA7EC9"/>
    <w:rsid w:val="00AB111A"/>
    <w:rsid w:val="00AB3945"/>
    <w:rsid w:val="00AB4319"/>
    <w:rsid w:val="00AB446E"/>
    <w:rsid w:val="00AB4E88"/>
    <w:rsid w:val="00AB594B"/>
    <w:rsid w:val="00AB6E47"/>
    <w:rsid w:val="00AC4A98"/>
    <w:rsid w:val="00AC5B00"/>
    <w:rsid w:val="00AC79E1"/>
    <w:rsid w:val="00AC7F62"/>
    <w:rsid w:val="00AD06B2"/>
    <w:rsid w:val="00AD4EAE"/>
    <w:rsid w:val="00AE12A8"/>
    <w:rsid w:val="00AE17FF"/>
    <w:rsid w:val="00AE1A92"/>
    <w:rsid w:val="00AE1C27"/>
    <w:rsid w:val="00AE75D1"/>
    <w:rsid w:val="00AE7B54"/>
    <w:rsid w:val="00AF0FE9"/>
    <w:rsid w:val="00AF4422"/>
    <w:rsid w:val="00AF7E44"/>
    <w:rsid w:val="00B00434"/>
    <w:rsid w:val="00B03968"/>
    <w:rsid w:val="00B0638F"/>
    <w:rsid w:val="00B07D1C"/>
    <w:rsid w:val="00B07F3C"/>
    <w:rsid w:val="00B1159F"/>
    <w:rsid w:val="00B11AAC"/>
    <w:rsid w:val="00B14114"/>
    <w:rsid w:val="00B14940"/>
    <w:rsid w:val="00B20A99"/>
    <w:rsid w:val="00B230DF"/>
    <w:rsid w:val="00B24385"/>
    <w:rsid w:val="00B254F2"/>
    <w:rsid w:val="00B25779"/>
    <w:rsid w:val="00B26B0D"/>
    <w:rsid w:val="00B30409"/>
    <w:rsid w:val="00B32901"/>
    <w:rsid w:val="00B32E6E"/>
    <w:rsid w:val="00B3783A"/>
    <w:rsid w:val="00B405D6"/>
    <w:rsid w:val="00B446DA"/>
    <w:rsid w:val="00B46BA1"/>
    <w:rsid w:val="00B50B89"/>
    <w:rsid w:val="00B54808"/>
    <w:rsid w:val="00B548DF"/>
    <w:rsid w:val="00B54DB2"/>
    <w:rsid w:val="00B5728F"/>
    <w:rsid w:val="00B60A61"/>
    <w:rsid w:val="00B64D85"/>
    <w:rsid w:val="00B658D7"/>
    <w:rsid w:val="00B71812"/>
    <w:rsid w:val="00B71C72"/>
    <w:rsid w:val="00B737FA"/>
    <w:rsid w:val="00B773C5"/>
    <w:rsid w:val="00B800F5"/>
    <w:rsid w:val="00B8040A"/>
    <w:rsid w:val="00B8097A"/>
    <w:rsid w:val="00B82A40"/>
    <w:rsid w:val="00B83042"/>
    <w:rsid w:val="00B8320B"/>
    <w:rsid w:val="00B841E8"/>
    <w:rsid w:val="00B84387"/>
    <w:rsid w:val="00B8671D"/>
    <w:rsid w:val="00B87814"/>
    <w:rsid w:val="00B97898"/>
    <w:rsid w:val="00B97D16"/>
    <w:rsid w:val="00BA1457"/>
    <w:rsid w:val="00BA5825"/>
    <w:rsid w:val="00BB02C1"/>
    <w:rsid w:val="00BB0C08"/>
    <w:rsid w:val="00BB1730"/>
    <w:rsid w:val="00BB3940"/>
    <w:rsid w:val="00BB4E2E"/>
    <w:rsid w:val="00BB6030"/>
    <w:rsid w:val="00BB6D99"/>
    <w:rsid w:val="00BB7052"/>
    <w:rsid w:val="00BC24DD"/>
    <w:rsid w:val="00BD005D"/>
    <w:rsid w:val="00BD0470"/>
    <w:rsid w:val="00BD2917"/>
    <w:rsid w:val="00BD3F6D"/>
    <w:rsid w:val="00BE57D0"/>
    <w:rsid w:val="00BE6883"/>
    <w:rsid w:val="00BE6B47"/>
    <w:rsid w:val="00BF06D5"/>
    <w:rsid w:val="00BF0B74"/>
    <w:rsid w:val="00BF515B"/>
    <w:rsid w:val="00BF6284"/>
    <w:rsid w:val="00BF703F"/>
    <w:rsid w:val="00C01ACF"/>
    <w:rsid w:val="00C0213D"/>
    <w:rsid w:val="00C03CF2"/>
    <w:rsid w:val="00C03FDA"/>
    <w:rsid w:val="00C0580E"/>
    <w:rsid w:val="00C06B63"/>
    <w:rsid w:val="00C139D7"/>
    <w:rsid w:val="00C13F42"/>
    <w:rsid w:val="00C14DC7"/>
    <w:rsid w:val="00C1540F"/>
    <w:rsid w:val="00C157A8"/>
    <w:rsid w:val="00C206F3"/>
    <w:rsid w:val="00C20854"/>
    <w:rsid w:val="00C210A2"/>
    <w:rsid w:val="00C21D55"/>
    <w:rsid w:val="00C2253F"/>
    <w:rsid w:val="00C23390"/>
    <w:rsid w:val="00C25063"/>
    <w:rsid w:val="00C3017F"/>
    <w:rsid w:val="00C30DBD"/>
    <w:rsid w:val="00C34F34"/>
    <w:rsid w:val="00C36AEE"/>
    <w:rsid w:val="00C411BF"/>
    <w:rsid w:val="00C43D48"/>
    <w:rsid w:val="00C44769"/>
    <w:rsid w:val="00C452C3"/>
    <w:rsid w:val="00C462A1"/>
    <w:rsid w:val="00C469EF"/>
    <w:rsid w:val="00C46F60"/>
    <w:rsid w:val="00C4740F"/>
    <w:rsid w:val="00C50127"/>
    <w:rsid w:val="00C51218"/>
    <w:rsid w:val="00C53942"/>
    <w:rsid w:val="00C5516C"/>
    <w:rsid w:val="00C556E1"/>
    <w:rsid w:val="00C55C73"/>
    <w:rsid w:val="00C5711F"/>
    <w:rsid w:val="00C608A0"/>
    <w:rsid w:val="00C60FAB"/>
    <w:rsid w:val="00C60FF1"/>
    <w:rsid w:val="00C6138F"/>
    <w:rsid w:val="00C6388E"/>
    <w:rsid w:val="00C6680D"/>
    <w:rsid w:val="00C6715F"/>
    <w:rsid w:val="00C70EA1"/>
    <w:rsid w:val="00C71173"/>
    <w:rsid w:val="00C71213"/>
    <w:rsid w:val="00C725D5"/>
    <w:rsid w:val="00C74D3D"/>
    <w:rsid w:val="00C764E8"/>
    <w:rsid w:val="00C802A8"/>
    <w:rsid w:val="00C81BFB"/>
    <w:rsid w:val="00C83D20"/>
    <w:rsid w:val="00C861D2"/>
    <w:rsid w:val="00C87745"/>
    <w:rsid w:val="00C94152"/>
    <w:rsid w:val="00C97736"/>
    <w:rsid w:val="00CA0AA6"/>
    <w:rsid w:val="00CA1076"/>
    <w:rsid w:val="00CA137C"/>
    <w:rsid w:val="00CA1912"/>
    <w:rsid w:val="00CA20F3"/>
    <w:rsid w:val="00CA30E0"/>
    <w:rsid w:val="00CA364F"/>
    <w:rsid w:val="00CB00CE"/>
    <w:rsid w:val="00CB13F4"/>
    <w:rsid w:val="00CB1C6B"/>
    <w:rsid w:val="00CB541A"/>
    <w:rsid w:val="00CC3480"/>
    <w:rsid w:val="00CC3778"/>
    <w:rsid w:val="00CC42C1"/>
    <w:rsid w:val="00CC5D9B"/>
    <w:rsid w:val="00CC6634"/>
    <w:rsid w:val="00CC788B"/>
    <w:rsid w:val="00CD43D9"/>
    <w:rsid w:val="00CD4613"/>
    <w:rsid w:val="00CD53C0"/>
    <w:rsid w:val="00CE18FC"/>
    <w:rsid w:val="00CE356E"/>
    <w:rsid w:val="00CE3BE6"/>
    <w:rsid w:val="00CE4C90"/>
    <w:rsid w:val="00CE5FF6"/>
    <w:rsid w:val="00CE7707"/>
    <w:rsid w:val="00CF253B"/>
    <w:rsid w:val="00CF6D99"/>
    <w:rsid w:val="00D01013"/>
    <w:rsid w:val="00D01D92"/>
    <w:rsid w:val="00D04E6B"/>
    <w:rsid w:val="00D05BA8"/>
    <w:rsid w:val="00D06DB2"/>
    <w:rsid w:val="00D11C2F"/>
    <w:rsid w:val="00D14766"/>
    <w:rsid w:val="00D14C19"/>
    <w:rsid w:val="00D14D27"/>
    <w:rsid w:val="00D1663A"/>
    <w:rsid w:val="00D1744C"/>
    <w:rsid w:val="00D17A40"/>
    <w:rsid w:val="00D211AF"/>
    <w:rsid w:val="00D236D3"/>
    <w:rsid w:val="00D23D62"/>
    <w:rsid w:val="00D24810"/>
    <w:rsid w:val="00D253BC"/>
    <w:rsid w:val="00D25CF4"/>
    <w:rsid w:val="00D32FFA"/>
    <w:rsid w:val="00D363D4"/>
    <w:rsid w:val="00D41311"/>
    <w:rsid w:val="00D43F13"/>
    <w:rsid w:val="00D46BAF"/>
    <w:rsid w:val="00D548D2"/>
    <w:rsid w:val="00D5581C"/>
    <w:rsid w:val="00D57141"/>
    <w:rsid w:val="00D62EF2"/>
    <w:rsid w:val="00D63F1E"/>
    <w:rsid w:val="00D64CBE"/>
    <w:rsid w:val="00D6556E"/>
    <w:rsid w:val="00D6589B"/>
    <w:rsid w:val="00D65E71"/>
    <w:rsid w:val="00D71465"/>
    <w:rsid w:val="00D769C7"/>
    <w:rsid w:val="00D82133"/>
    <w:rsid w:val="00D8292A"/>
    <w:rsid w:val="00D8300C"/>
    <w:rsid w:val="00D85B7C"/>
    <w:rsid w:val="00D8601F"/>
    <w:rsid w:val="00D8728F"/>
    <w:rsid w:val="00D905AF"/>
    <w:rsid w:val="00D90EF8"/>
    <w:rsid w:val="00D954C5"/>
    <w:rsid w:val="00D955B7"/>
    <w:rsid w:val="00D95DF4"/>
    <w:rsid w:val="00D96FF8"/>
    <w:rsid w:val="00DA01B0"/>
    <w:rsid w:val="00DA1CCE"/>
    <w:rsid w:val="00DA2FCF"/>
    <w:rsid w:val="00DA6C2E"/>
    <w:rsid w:val="00DA7C44"/>
    <w:rsid w:val="00DA7E25"/>
    <w:rsid w:val="00DB2945"/>
    <w:rsid w:val="00DB64CF"/>
    <w:rsid w:val="00DC0459"/>
    <w:rsid w:val="00DC35F1"/>
    <w:rsid w:val="00DC452A"/>
    <w:rsid w:val="00DC4D41"/>
    <w:rsid w:val="00DC5DB6"/>
    <w:rsid w:val="00DC673F"/>
    <w:rsid w:val="00DD1CD7"/>
    <w:rsid w:val="00DD2B86"/>
    <w:rsid w:val="00DD6C82"/>
    <w:rsid w:val="00DE0830"/>
    <w:rsid w:val="00DE2406"/>
    <w:rsid w:val="00DE3FF9"/>
    <w:rsid w:val="00DE4877"/>
    <w:rsid w:val="00DE698B"/>
    <w:rsid w:val="00DE70A8"/>
    <w:rsid w:val="00DF5276"/>
    <w:rsid w:val="00E027A2"/>
    <w:rsid w:val="00E02F56"/>
    <w:rsid w:val="00E03743"/>
    <w:rsid w:val="00E05C29"/>
    <w:rsid w:val="00E126C1"/>
    <w:rsid w:val="00E12B39"/>
    <w:rsid w:val="00E14C1B"/>
    <w:rsid w:val="00E14D49"/>
    <w:rsid w:val="00E16DAB"/>
    <w:rsid w:val="00E218CC"/>
    <w:rsid w:val="00E2545E"/>
    <w:rsid w:val="00E26000"/>
    <w:rsid w:val="00E27154"/>
    <w:rsid w:val="00E304D2"/>
    <w:rsid w:val="00E31654"/>
    <w:rsid w:val="00E317B4"/>
    <w:rsid w:val="00E317ED"/>
    <w:rsid w:val="00E34A03"/>
    <w:rsid w:val="00E43CC0"/>
    <w:rsid w:val="00E47051"/>
    <w:rsid w:val="00E51455"/>
    <w:rsid w:val="00E534D2"/>
    <w:rsid w:val="00E555D1"/>
    <w:rsid w:val="00E605A5"/>
    <w:rsid w:val="00E60EAC"/>
    <w:rsid w:val="00E66EF8"/>
    <w:rsid w:val="00E70DFA"/>
    <w:rsid w:val="00E71B1B"/>
    <w:rsid w:val="00E71C69"/>
    <w:rsid w:val="00E7331C"/>
    <w:rsid w:val="00E7428E"/>
    <w:rsid w:val="00E75227"/>
    <w:rsid w:val="00E76091"/>
    <w:rsid w:val="00E828F6"/>
    <w:rsid w:val="00E82FAC"/>
    <w:rsid w:val="00E85D66"/>
    <w:rsid w:val="00E86A7E"/>
    <w:rsid w:val="00E87208"/>
    <w:rsid w:val="00E874FB"/>
    <w:rsid w:val="00E879EE"/>
    <w:rsid w:val="00E87D74"/>
    <w:rsid w:val="00E91601"/>
    <w:rsid w:val="00E92FE7"/>
    <w:rsid w:val="00E9342B"/>
    <w:rsid w:val="00E9535E"/>
    <w:rsid w:val="00E95369"/>
    <w:rsid w:val="00E970BE"/>
    <w:rsid w:val="00EA1D30"/>
    <w:rsid w:val="00EA1E8C"/>
    <w:rsid w:val="00EA2BA5"/>
    <w:rsid w:val="00EA38CC"/>
    <w:rsid w:val="00EA686A"/>
    <w:rsid w:val="00EB0F1C"/>
    <w:rsid w:val="00EB3289"/>
    <w:rsid w:val="00EB5097"/>
    <w:rsid w:val="00EB5116"/>
    <w:rsid w:val="00EC04EE"/>
    <w:rsid w:val="00EC0601"/>
    <w:rsid w:val="00EC322C"/>
    <w:rsid w:val="00EC3F72"/>
    <w:rsid w:val="00EC42FD"/>
    <w:rsid w:val="00EC43B3"/>
    <w:rsid w:val="00EC6056"/>
    <w:rsid w:val="00ED4A03"/>
    <w:rsid w:val="00ED5418"/>
    <w:rsid w:val="00EE11C7"/>
    <w:rsid w:val="00EE5D69"/>
    <w:rsid w:val="00EF5F0C"/>
    <w:rsid w:val="00F0024A"/>
    <w:rsid w:val="00F01084"/>
    <w:rsid w:val="00F010CF"/>
    <w:rsid w:val="00F04B75"/>
    <w:rsid w:val="00F05617"/>
    <w:rsid w:val="00F1081B"/>
    <w:rsid w:val="00F11F29"/>
    <w:rsid w:val="00F13E1E"/>
    <w:rsid w:val="00F1703A"/>
    <w:rsid w:val="00F17FB6"/>
    <w:rsid w:val="00F279EA"/>
    <w:rsid w:val="00F31936"/>
    <w:rsid w:val="00F375DE"/>
    <w:rsid w:val="00F40C75"/>
    <w:rsid w:val="00F4244A"/>
    <w:rsid w:val="00F5277B"/>
    <w:rsid w:val="00F5319A"/>
    <w:rsid w:val="00F566A4"/>
    <w:rsid w:val="00F57CD8"/>
    <w:rsid w:val="00F60F44"/>
    <w:rsid w:val="00F61293"/>
    <w:rsid w:val="00F62970"/>
    <w:rsid w:val="00F63731"/>
    <w:rsid w:val="00F65435"/>
    <w:rsid w:val="00F66188"/>
    <w:rsid w:val="00F66CE0"/>
    <w:rsid w:val="00F70262"/>
    <w:rsid w:val="00F71A0D"/>
    <w:rsid w:val="00F743F6"/>
    <w:rsid w:val="00F74822"/>
    <w:rsid w:val="00F77FB2"/>
    <w:rsid w:val="00F97079"/>
    <w:rsid w:val="00FA266C"/>
    <w:rsid w:val="00FA374F"/>
    <w:rsid w:val="00FA4D62"/>
    <w:rsid w:val="00FA54A8"/>
    <w:rsid w:val="00FA6D28"/>
    <w:rsid w:val="00FA6DBE"/>
    <w:rsid w:val="00FB1004"/>
    <w:rsid w:val="00FB1191"/>
    <w:rsid w:val="00FB2649"/>
    <w:rsid w:val="00FB27D3"/>
    <w:rsid w:val="00FB69BC"/>
    <w:rsid w:val="00FC1DAA"/>
    <w:rsid w:val="00FC586F"/>
    <w:rsid w:val="00FD1C4A"/>
    <w:rsid w:val="00FD3F7A"/>
    <w:rsid w:val="00FD681D"/>
    <w:rsid w:val="00FD6DDF"/>
    <w:rsid w:val="00FE6706"/>
    <w:rsid w:val="00FF3472"/>
    <w:rsid w:val="00FF448A"/>
    <w:rsid w:val="00FF7657"/>
    <w:rsid w:val="0454BD87"/>
    <w:rsid w:val="04DD570F"/>
    <w:rsid w:val="06C845CB"/>
    <w:rsid w:val="09491944"/>
    <w:rsid w:val="09594003"/>
    <w:rsid w:val="0E7ED2EB"/>
    <w:rsid w:val="0F07715D"/>
    <w:rsid w:val="0F744BCA"/>
    <w:rsid w:val="0FB531EF"/>
    <w:rsid w:val="0FC142ED"/>
    <w:rsid w:val="13B1D590"/>
    <w:rsid w:val="1A83F0C2"/>
    <w:rsid w:val="1C9080B9"/>
    <w:rsid w:val="1DBF33D1"/>
    <w:rsid w:val="1FF7C07E"/>
    <w:rsid w:val="21AF35AB"/>
    <w:rsid w:val="225D236F"/>
    <w:rsid w:val="2993F3B2"/>
    <w:rsid w:val="2A051DDA"/>
    <w:rsid w:val="2C6EA418"/>
    <w:rsid w:val="2CC1A418"/>
    <w:rsid w:val="2D0DBBE9"/>
    <w:rsid w:val="2E5CE799"/>
    <w:rsid w:val="2E673204"/>
    <w:rsid w:val="341B2772"/>
    <w:rsid w:val="34865B13"/>
    <w:rsid w:val="36262EEF"/>
    <w:rsid w:val="37C5CEE0"/>
    <w:rsid w:val="37D6DC7A"/>
    <w:rsid w:val="38C5C405"/>
    <w:rsid w:val="394A4C3E"/>
    <w:rsid w:val="3A26C597"/>
    <w:rsid w:val="3AE92071"/>
    <w:rsid w:val="3C4CD9EF"/>
    <w:rsid w:val="3CDB2C79"/>
    <w:rsid w:val="3DAE8ED1"/>
    <w:rsid w:val="3E76FCDA"/>
    <w:rsid w:val="3F8B0A6C"/>
    <w:rsid w:val="3F9D0F8C"/>
    <w:rsid w:val="438E939F"/>
    <w:rsid w:val="443D293E"/>
    <w:rsid w:val="44F484D8"/>
    <w:rsid w:val="457E96C2"/>
    <w:rsid w:val="473FB7BA"/>
    <w:rsid w:val="47DD71E6"/>
    <w:rsid w:val="47E1B5C0"/>
    <w:rsid w:val="48332180"/>
    <w:rsid w:val="495D058F"/>
    <w:rsid w:val="4C1328DD"/>
    <w:rsid w:val="4CDC23F5"/>
    <w:rsid w:val="4E758146"/>
    <w:rsid w:val="4FE989BC"/>
    <w:rsid w:val="52948A36"/>
    <w:rsid w:val="53B6312A"/>
    <w:rsid w:val="53E2208C"/>
    <w:rsid w:val="53F8ED5D"/>
    <w:rsid w:val="544E9CDB"/>
    <w:rsid w:val="54AC4BED"/>
    <w:rsid w:val="5AAEF2AA"/>
    <w:rsid w:val="5AEFC977"/>
    <w:rsid w:val="5DA3508A"/>
    <w:rsid w:val="5DCD0A8E"/>
    <w:rsid w:val="5DE60AB2"/>
    <w:rsid w:val="635109DC"/>
    <w:rsid w:val="64A0D1FA"/>
    <w:rsid w:val="6509B01A"/>
    <w:rsid w:val="65D90D8A"/>
    <w:rsid w:val="66AE309E"/>
    <w:rsid w:val="67EEE141"/>
    <w:rsid w:val="6980DCC5"/>
    <w:rsid w:val="6AAB655D"/>
    <w:rsid w:val="6C4E97C9"/>
    <w:rsid w:val="6D8C5987"/>
    <w:rsid w:val="6E7F3C0B"/>
    <w:rsid w:val="70416E0C"/>
    <w:rsid w:val="70581ABA"/>
    <w:rsid w:val="7113C692"/>
    <w:rsid w:val="72287D67"/>
    <w:rsid w:val="760579F9"/>
    <w:rsid w:val="76805E4E"/>
    <w:rsid w:val="77B198DC"/>
    <w:rsid w:val="79687A0E"/>
    <w:rsid w:val="7A481CEF"/>
    <w:rsid w:val="7A8B2F09"/>
    <w:rsid w:val="7B8E9CF4"/>
    <w:rsid w:val="7DA00BD6"/>
    <w:rsid w:val="7DF5B9BE"/>
    <w:rsid w:val="7E822BC5"/>
    <w:rsid w:val="7EB24A5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318267"/>
  <w15:chartTrackingRefBased/>
  <w15:docId w15:val="{16A5D246-E132-2548-94F1-500DA5F03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hAnsi="Calibri" w:eastAsia="PMingLiU"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semiHidden="1" w:unhideWhenUsed="1" w:qFormat="1"/>
    <w:lsdException w:name="heading 3" w:uiPriority="0" w:semiHidden="1" w:unhideWhenUsed="1" w:qFormat="1"/>
    <w:lsdException w:name="heading 4" w:uiPriority="0"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a" w:default="1">
    <w:name w:val="Normal"/>
    <w:qFormat/>
    <w:rsid w:val="00CD4613"/>
    <w:rPr>
      <w:rFonts w:ascii="Times New Roman" w:hAnsi="Times New Roman" w:eastAsia="宋体"/>
      <w:sz w:val="24"/>
      <w:szCs w:val="24"/>
      <w:lang w:eastAsia="en-US"/>
    </w:rPr>
  </w:style>
  <w:style w:type="paragraph" w:styleId="1">
    <w:name w:val="heading 1"/>
    <w:basedOn w:val="a"/>
    <w:next w:val="a"/>
    <w:link w:val="10"/>
    <w:qFormat/>
    <w:rsid w:val="00CD4613"/>
    <w:pPr>
      <w:keepNext/>
      <w:tabs>
        <w:tab w:val="left" w:pos="540"/>
      </w:tabs>
      <w:jc w:val="both"/>
      <w:outlineLvl w:val="0"/>
    </w:pPr>
    <w:rPr>
      <w:b/>
      <w:bCs/>
    </w:rPr>
  </w:style>
  <w:style w:type="paragraph" w:styleId="3">
    <w:name w:val="heading 3"/>
    <w:basedOn w:val="a"/>
    <w:next w:val="a"/>
    <w:link w:val="30"/>
    <w:qFormat/>
    <w:rsid w:val="00CD4613"/>
    <w:pPr>
      <w:keepNext/>
      <w:outlineLvl w:val="2"/>
    </w:pPr>
    <w:rPr>
      <w:b/>
      <w:szCs w:val="20"/>
      <w:u w:val="single"/>
    </w:rPr>
  </w:style>
  <w:style w:type="paragraph" w:styleId="4">
    <w:name w:val="heading 4"/>
    <w:basedOn w:val="a"/>
    <w:next w:val="a"/>
    <w:link w:val="40"/>
    <w:qFormat/>
    <w:rsid w:val="00CD4613"/>
    <w:pPr>
      <w:keepNext/>
      <w:spacing w:before="240" w:after="60"/>
      <w:outlineLvl w:val="3"/>
    </w:pPr>
    <w:rPr>
      <w:b/>
      <w:bCs/>
      <w:sz w:val="28"/>
      <w:szCs w:val="28"/>
    </w:rPr>
  </w:style>
  <w:style w:type="character" w:styleId="a0" w:default="1">
    <w:name w:val="Default Paragraph Font"/>
    <w:uiPriority w:val="1"/>
    <w:semiHidden/>
    <w:unhideWhenUsed/>
  </w:style>
  <w:style w:type="table" w:styleId="a1" w:default="1">
    <w:name w:val="Normal Table"/>
    <w:uiPriority w:val="99"/>
    <w:semiHidden/>
    <w:unhideWhenUsed/>
    <w:tblPr>
      <w:tblInd w:w="0" w:type="dxa"/>
      <w:tblCellMar>
        <w:top w:w="0" w:type="dxa"/>
        <w:left w:w="108" w:type="dxa"/>
        <w:bottom w:w="0" w:type="dxa"/>
        <w:right w:w="108" w:type="dxa"/>
      </w:tblCellMar>
    </w:tblPr>
  </w:style>
  <w:style w:type="numbering" w:styleId="a2" w:default="1">
    <w:name w:val="No List"/>
    <w:uiPriority w:val="99"/>
    <w:semiHidden/>
    <w:unhideWhenUsed/>
  </w:style>
  <w:style w:type="paragraph" w:styleId="a3">
    <w:name w:val="header"/>
    <w:basedOn w:val="a"/>
    <w:link w:val="a4"/>
    <w:uiPriority w:val="99"/>
    <w:unhideWhenUsed/>
    <w:rsid w:val="00391F11"/>
    <w:pPr>
      <w:tabs>
        <w:tab w:val="center" w:pos="4153"/>
        <w:tab w:val="right" w:pos="8306"/>
      </w:tabs>
      <w:snapToGrid w:val="0"/>
    </w:pPr>
    <w:rPr>
      <w:sz w:val="20"/>
      <w:szCs w:val="20"/>
    </w:rPr>
  </w:style>
  <w:style w:type="character" w:styleId="a4" w:customStyle="1">
    <w:name w:val="页眉 字符"/>
    <w:link w:val="a3"/>
    <w:uiPriority w:val="99"/>
    <w:rsid w:val="00391F11"/>
    <w:rPr>
      <w:sz w:val="20"/>
      <w:szCs w:val="20"/>
    </w:rPr>
  </w:style>
  <w:style w:type="paragraph" w:styleId="a5">
    <w:name w:val="footer"/>
    <w:basedOn w:val="a"/>
    <w:link w:val="a6"/>
    <w:uiPriority w:val="99"/>
    <w:unhideWhenUsed/>
    <w:rsid w:val="00391F11"/>
    <w:pPr>
      <w:tabs>
        <w:tab w:val="center" w:pos="4153"/>
        <w:tab w:val="right" w:pos="8306"/>
      </w:tabs>
      <w:snapToGrid w:val="0"/>
    </w:pPr>
    <w:rPr>
      <w:sz w:val="20"/>
      <w:szCs w:val="20"/>
    </w:rPr>
  </w:style>
  <w:style w:type="character" w:styleId="a6" w:customStyle="1">
    <w:name w:val="页脚 字符"/>
    <w:link w:val="a5"/>
    <w:uiPriority w:val="99"/>
    <w:rsid w:val="00391F11"/>
    <w:rPr>
      <w:sz w:val="20"/>
      <w:szCs w:val="20"/>
    </w:rPr>
  </w:style>
  <w:style w:type="paragraph" w:styleId="a7">
    <w:name w:val="Balloon Text"/>
    <w:basedOn w:val="a"/>
    <w:link w:val="a8"/>
    <w:uiPriority w:val="99"/>
    <w:semiHidden/>
    <w:unhideWhenUsed/>
    <w:rsid w:val="00391F11"/>
    <w:rPr>
      <w:rFonts w:ascii="Cambria" w:hAnsi="Cambria"/>
      <w:sz w:val="16"/>
      <w:szCs w:val="16"/>
    </w:rPr>
  </w:style>
  <w:style w:type="character" w:styleId="a8" w:customStyle="1">
    <w:name w:val="批注框文本 字符"/>
    <w:link w:val="a7"/>
    <w:uiPriority w:val="99"/>
    <w:semiHidden/>
    <w:rsid w:val="00391F11"/>
    <w:rPr>
      <w:rFonts w:ascii="Cambria" w:hAnsi="Cambria" w:eastAsia="PMingLiU" w:cs="Times New Roman"/>
      <w:sz w:val="16"/>
      <w:szCs w:val="16"/>
    </w:rPr>
  </w:style>
  <w:style w:type="character" w:styleId="a9">
    <w:name w:val="line number"/>
    <w:basedOn w:val="a0"/>
    <w:uiPriority w:val="99"/>
    <w:semiHidden/>
    <w:unhideWhenUsed/>
    <w:rsid w:val="00060342"/>
  </w:style>
  <w:style w:type="character" w:styleId="aa">
    <w:name w:val="Hyperlink"/>
    <w:uiPriority w:val="99"/>
    <w:unhideWhenUsed/>
    <w:rsid w:val="00225C7B"/>
    <w:rPr>
      <w:color w:val="0000FF"/>
      <w:u w:val="single"/>
    </w:rPr>
  </w:style>
  <w:style w:type="character" w:styleId="10" w:customStyle="1">
    <w:name w:val="标题 1 字符"/>
    <w:basedOn w:val="a0"/>
    <w:link w:val="1"/>
    <w:rsid w:val="00CD4613"/>
    <w:rPr>
      <w:rFonts w:ascii="Times New Roman" w:hAnsi="Times New Roman" w:eastAsia="宋体"/>
      <w:b/>
      <w:bCs/>
      <w:sz w:val="24"/>
      <w:szCs w:val="24"/>
      <w:lang w:val="en-GB" w:eastAsia="en-US"/>
    </w:rPr>
  </w:style>
  <w:style w:type="character" w:styleId="30" w:customStyle="1">
    <w:name w:val="标题 3 字符"/>
    <w:basedOn w:val="a0"/>
    <w:link w:val="3"/>
    <w:rsid w:val="00CD4613"/>
    <w:rPr>
      <w:rFonts w:ascii="Times New Roman" w:hAnsi="Times New Roman" w:eastAsia="宋体"/>
      <w:b/>
      <w:sz w:val="24"/>
      <w:u w:val="single"/>
      <w:lang w:val="en-GB" w:eastAsia="en-US"/>
    </w:rPr>
  </w:style>
  <w:style w:type="character" w:styleId="40" w:customStyle="1">
    <w:name w:val="标题 4 字符"/>
    <w:basedOn w:val="a0"/>
    <w:link w:val="4"/>
    <w:rsid w:val="00CD4613"/>
    <w:rPr>
      <w:rFonts w:ascii="Times New Roman" w:hAnsi="Times New Roman" w:eastAsia="宋体"/>
      <w:b/>
      <w:bCs/>
      <w:sz w:val="28"/>
      <w:szCs w:val="28"/>
      <w:lang w:val="en-GB" w:eastAsia="en-US"/>
    </w:rPr>
  </w:style>
  <w:style w:type="paragraph" w:styleId="ab">
    <w:name w:val="Body Text Indent"/>
    <w:basedOn w:val="a"/>
    <w:link w:val="ac"/>
    <w:semiHidden/>
    <w:rsid w:val="00CD4613"/>
    <w:pPr>
      <w:tabs>
        <w:tab w:val="left" w:pos="720"/>
      </w:tabs>
      <w:ind w:left="720" w:hanging="720"/>
    </w:pPr>
  </w:style>
  <w:style w:type="character" w:styleId="ac" w:customStyle="1">
    <w:name w:val="正文文本缩进 字符"/>
    <w:basedOn w:val="a0"/>
    <w:link w:val="ab"/>
    <w:semiHidden/>
    <w:rsid w:val="00CD4613"/>
    <w:rPr>
      <w:rFonts w:ascii="Times New Roman" w:hAnsi="Times New Roman" w:eastAsia="宋体"/>
      <w:sz w:val="24"/>
      <w:szCs w:val="24"/>
      <w:lang w:val="en-GB" w:eastAsia="en-US"/>
    </w:rPr>
  </w:style>
  <w:style w:type="paragraph" w:styleId="ad">
    <w:name w:val="Body Text"/>
    <w:basedOn w:val="a"/>
    <w:link w:val="ae"/>
    <w:semiHidden/>
    <w:rsid w:val="00CD4613"/>
    <w:pPr>
      <w:spacing w:after="120"/>
    </w:pPr>
  </w:style>
  <w:style w:type="character" w:styleId="ae" w:customStyle="1">
    <w:name w:val="正文文本 字符"/>
    <w:basedOn w:val="a0"/>
    <w:link w:val="ad"/>
    <w:semiHidden/>
    <w:rsid w:val="00CD4613"/>
    <w:rPr>
      <w:rFonts w:ascii="Times New Roman" w:hAnsi="Times New Roman" w:eastAsia="宋体"/>
      <w:sz w:val="24"/>
      <w:szCs w:val="24"/>
      <w:lang w:val="en-GB" w:eastAsia="en-US"/>
    </w:rPr>
  </w:style>
  <w:style w:type="paragraph" w:styleId="af">
    <w:name w:val="footnote text"/>
    <w:basedOn w:val="a"/>
    <w:link w:val="af0"/>
    <w:uiPriority w:val="99"/>
    <w:semiHidden/>
    <w:unhideWhenUsed/>
    <w:rsid w:val="00CD4613"/>
    <w:rPr>
      <w:sz w:val="20"/>
      <w:szCs w:val="20"/>
    </w:rPr>
  </w:style>
  <w:style w:type="character" w:styleId="af0" w:customStyle="1">
    <w:name w:val="脚注文本 字符"/>
    <w:basedOn w:val="a0"/>
    <w:link w:val="af"/>
    <w:uiPriority w:val="99"/>
    <w:semiHidden/>
    <w:rsid w:val="00CD4613"/>
    <w:rPr>
      <w:rFonts w:ascii="Times New Roman" w:hAnsi="Times New Roman" w:eastAsia="宋体"/>
      <w:lang w:val="en-GB" w:eastAsia="en-US"/>
    </w:rPr>
  </w:style>
  <w:style w:type="character" w:styleId="af1">
    <w:name w:val="footnote reference"/>
    <w:uiPriority w:val="99"/>
    <w:semiHidden/>
    <w:unhideWhenUsed/>
    <w:rsid w:val="00CD4613"/>
    <w:rPr>
      <w:vertAlign w:val="superscript"/>
    </w:rPr>
  </w:style>
  <w:style w:type="paragraph" w:styleId="af2">
    <w:name w:val="List Paragraph"/>
    <w:basedOn w:val="a"/>
    <w:uiPriority w:val="34"/>
    <w:qFormat/>
    <w:rsid w:val="009226FF"/>
    <w:pPr>
      <w:ind w:left="720"/>
      <w:contextualSpacing/>
    </w:pPr>
  </w:style>
  <w:style w:type="character" w:styleId="af3">
    <w:name w:val="Unresolved Mention"/>
    <w:basedOn w:val="a0"/>
    <w:uiPriority w:val="99"/>
    <w:semiHidden/>
    <w:unhideWhenUsed/>
    <w:rsid w:val="00E534D2"/>
    <w:rPr>
      <w:color w:val="605E5C"/>
      <w:shd w:val="clear" w:color="auto" w:fill="E1DFDD"/>
    </w:rPr>
  </w:style>
  <w:style w:type="paragraph" w:styleId="af4">
    <w:name w:val="Normal (Web)"/>
    <w:basedOn w:val="a"/>
    <w:uiPriority w:val="99"/>
    <w:semiHidden/>
    <w:unhideWhenUsed/>
    <w:rsid w:val="00F743F6"/>
    <w:pPr>
      <w:spacing w:before="100" w:beforeAutospacing="1" w:after="100" w:afterAutospacing="1"/>
    </w:pPr>
    <w:rPr>
      <w:rFonts w:eastAsia="Times New Roman"/>
      <w:lang w:eastAsia="zh-CN"/>
    </w:rPr>
  </w:style>
  <w:style w:type="character" w:styleId="HTML">
    <w:name w:val="HTML Code"/>
    <w:basedOn w:val="a0"/>
    <w:uiPriority w:val="99"/>
    <w:semiHidden/>
    <w:unhideWhenUsed/>
    <w:rsid w:val="00F743F6"/>
    <w:rPr>
      <w:rFonts w:ascii="Courier New" w:hAnsi="Courier New" w:eastAsia="Times New Roman" w:cs="Courier New"/>
      <w:sz w:val="20"/>
      <w:szCs w:val="20"/>
    </w:rPr>
  </w:style>
  <w:style w:type="paragraph" w:styleId="HalfHalf" w:customStyle="1">
    <w:name w:val="Half Half"/>
    <w:basedOn w:val="a"/>
    <w:qFormat/>
    <w:rsid w:val="008E2135"/>
    <w:pPr>
      <w:spacing w:before="180" w:beforeLines="50" w:after="180" w:afterLines="50"/>
    </w:pPr>
    <w:rPr>
      <w:rFonts w:eastAsia="Times New Roman"/>
    </w:rPr>
  </w:style>
  <w:style w:type="paragraph" w:styleId="CodeSnippet" w:customStyle="1">
    <w:name w:val="Code Snippet"/>
    <w:basedOn w:val="a"/>
    <w:qFormat/>
    <w:rsid w:val="00F1081B"/>
    <w:pPr>
      <w:pBdr>
        <w:top w:val="single" w:color="auto" w:sz="4" w:space="1" w:shadow="1"/>
        <w:left w:val="single" w:color="auto" w:sz="4" w:space="4" w:shadow="1"/>
        <w:bottom w:val="single" w:color="auto" w:sz="4" w:space="1" w:shadow="1"/>
        <w:right w:val="single" w:color="auto" w:sz="4" w:space="4" w:shadow="1"/>
      </w:pBdr>
      <w:tabs>
        <w:tab w:val="left" w:pos="540"/>
        <w:tab w:val="left" w:pos="4768"/>
      </w:tabs>
    </w:pPr>
    <w:rPr>
      <w:rFonts w:ascii="Nimbus Mono" w:hAnsi="Nimbus Mono" w:eastAsia="Courier New" w:cs="Courier New"/>
      <w:lang w:val="ga-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93358">
      <w:bodyDiv w:val="1"/>
      <w:marLeft w:val="0"/>
      <w:marRight w:val="0"/>
      <w:marTop w:val="0"/>
      <w:marBottom w:val="0"/>
      <w:divBdr>
        <w:top w:val="none" w:sz="0" w:space="0" w:color="auto"/>
        <w:left w:val="none" w:sz="0" w:space="0" w:color="auto"/>
        <w:bottom w:val="none" w:sz="0" w:space="0" w:color="auto"/>
        <w:right w:val="none" w:sz="0" w:space="0" w:color="auto"/>
      </w:divBdr>
    </w:div>
    <w:div w:id="154957435">
      <w:bodyDiv w:val="1"/>
      <w:marLeft w:val="0"/>
      <w:marRight w:val="0"/>
      <w:marTop w:val="0"/>
      <w:marBottom w:val="0"/>
      <w:divBdr>
        <w:top w:val="none" w:sz="0" w:space="0" w:color="auto"/>
        <w:left w:val="none" w:sz="0" w:space="0" w:color="auto"/>
        <w:bottom w:val="none" w:sz="0" w:space="0" w:color="auto"/>
        <w:right w:val="none" w:sz="0" w:space="0" w:color="auto"/>
      </w:divBdr>
    </w:div>
    <w:div w:id="199123670">
      <w:bodyDiv w:val="1"/>
      <w:marLeft w:val="0"/>
      <w:marRight w:val="0"/>
      <w:marTop w:val="0"/>
      <w:marBottom w:val="0"/>
      <w:divBdr>
        <w:top w:val="none" w:sz="0" w:space="0" w:color="auto"/>
        <w:left w:val="none" w:sz="0" w:space="0" w:color="auto"/>
        <w:bottom w:val="none" w:sz="0" w:space="0" w:color="auto"/>
        <w:right w:val="none" w:sz="0" w:space="0" w:color="auto"/>
      </w:divBdr>
    </w:div>
    <w:div w:id="497577532">
      <w:bodyDiv w:val="1"/>
      <w:marLeft w:val="0"/>
      <w:marRight w:val="0"/>
      <w:marTop w:val="0"/>
      <w:marBottom w:val="0"/>
      <w:divBdr>
        <w:top w:val="none" w:sz="0" w:space="0" w:color="auto"/>
        <w:left w:val="none" w:sz="0" w:space="0" w:color="auto"/>
        <w:bottom w:val="none" w:sz="0" w:space="0" w:color="auto"/>
        <w:right w:val="none" w:sz="0" w:space="0" w:color="auto"/>
      </w:divBdr>
    </w:div>
    <w:div w:id="508712858">
      <w:bodyDiv w:val="1"/>
      <w:marLeft w:val="0"/>
      <w:marRight w:val="0"/>
      <w:marTop w:val="0"/>
      <w:marBottom w:val="0"/>
      <w:divBdr>
        <w:top w:val="none" w:sz="0" w:space="0" w:color="auto"/>
        <w:left w:val="none" w:sz="0" w:space="0" w:color="auto"/>
        <w:bottom w:val="none" w:sz="0" w:space="0" w:color="auto"/>
        <w:right w:val="none" w:sz="0" w:space="0" w:color="auto"/>
      </w:divBdr>
    </w:div>
    <w:div w:id="722564512">
      <w:bodyDiv w:val="1"/>
      <w:marLeft w:val="0"/>
      <w:marRight w:val="0"/>
      <w:marTop w:val="0"/>
      <w:marBottom w:val="0"/>
      <w:divBdr>
        <w:top w:val="none" w:sz="0" w:space="0" w:color="auto"/>
        <w:left w:val="none" w:sz="0" w:space="0" w:color="auto"/>
        <w:bottom w:val="none" w:sz="0" w:space="0" w:color="auto"/>
        <w:right w:val="none" w:sz="0" w:space="0" w:color="auto"/>
      </w:divBdr>
    </w:div>
    <w:div w:id="974413436">
      <w:bodyDiv w:val="1"/>
      <w:marLeft w:val="0"/>
      <w:marRight w:val="0"/>
      <w:marTop w:val="0"/>
      <w:marBottom w:val="0"/>
      <w:divBdr>
        <w:top w:val="none" w:sz="0" w:space="0" w:color="auto"/>
        <w:left w:val="none" w:sz="0" w:space="0" w:color="auto"/>
        <w:bottom w:val="none" w:sz="0" w:space="0" w:color="auto"/>
        <w:right w:val="none" w:sz="0" w:space="0" w:color="auto"/>
      </w:divBdr>
    </w:div>
    <w:div w:id="986737433">
      <w:bodyDiv w:val="1"/>
      <w:marLeft w:val="0"/>
      <w:marRight w:val="0"/>
      <w:marTop w:val="0"/>
      <w:marBottom w:val="0"/>
      <w:divBdr>
        <w:top w:val="none" w:sz="0" w:space="0" w:color="auto"/>
        <w:left w:val="none" w:sz="0" w:space="0" w:color="auto"/>
        <w:bottom w:val="none" w:sz="0" w:space="0" w:color="auto"/>
        <w:right w:val="none" w:sz="0" w:space="0" w:color="auto"/>
      </w:divBdr>
    </w:div>
    <w:div w:id="1012797853">
      <w:bodyDiv w:val="1"/>
      <w:marLeft w:val="0"/>
      <w:marRight w:val="0"/>
      <w:marTop w:val="0"/>
      <w:marBottom w:val="0"/>
      <w:divBdr>
        <w:top w:val="none" w:sz="0" w:space="0" w:color="auto"/>
        <w:left w:val="none" w:sz="0" w:space="0" w:color="auto"/>
        <w:bottom w:val="none" w:sz="0" w:space="0" w:color="auto"/>
        <w:right w:val="none" w:sz="0" w:space="0" w:color="auto"/>
      </w:divBdr>
    </w:div>
    <w:div w:id="1046176924">
      <w:bodyDiv w:val="1"/>
      <w:marLeft w:val="0"/>
      <w:marRight w:val="0"/>
      <w:marTop w:val="0"/>
      <w:marBottom w:val="0"/>
      <w:divBdr>
        <w:top w:val="none" w:sz="0" w:space="0" w:color="auto"/>
        <w:left w:val="none" w:sz="0" w:space="0" w:color="auto"/>
        <w:bottom w:val="none" w:sz="0" w:space="0" w:color="auto"/>
        <w:right w:val="none" w:sz="0" w:space="0" w:color="auto"/>
      </w:divBdr>
    </w:div>
    <w:div w:id="1142163686">
      <w:bodyDiv w:val="1"/>
      <w:marLeft w:val="0"/>
      <w:marRight w:val="0"/>
      <w:marTop w:val="0"/>
      <w:marBottom w:val="0"/>
      <w:divBdr>
        <w:top w:val="none" w:sz="0" w:space="0" w:color="auto"/>
        <w:left w:val="none" w:sz="0" w:space="0" w:color="auto"/>
        <w:bottom w:val="none" w:sz="0" w:space="0" w:color="auto"/>
        <w:right w:val="none" w:sz="0" w:space="0" w:color="auto"/>
      </w:divBdr>
    </w:div>
    <w:div w:id="1162771838">
      <w:bodyDiv w:val="1"/>
      <w:marLeft w:val="0"/>
      <w:marRight w:val="0"/>
      <w:marTop w:val="0"/>
      <w:marBottom w:val="0"/>
      <w:divBdr>
        <w:top w:val="none" w:sz="0" w:space="0" w:color="auto"/>
        <w:left w:val="none" w:sz="0" w:space="0" w:color="auto"/>
        <w:bottom w:val="none" w:sz="0" w:space="0" w:color="auto"/>
        <w:right w:val="none" w:sz="0" w:space="0" w:color="auto"/>
      </w:divBdr>
    </w:div>
    <w:div w:id="1239483533">
      <w:bodyDiv w:val="1"/>
      <w:marLeft w:val="0"/>
      <w:marRight w:val="0"/>
      <w:marTop w:val="0"/>
      <w:marBottom w:val="0"/>
      <w:divBdr>
        <w:top w:val="none" w:sz="0" w:space="0" w:color="auto"/>
        <w:left w:val="none" w:sz="0" w:space="0" w:color="auto"/>
        <w:bottom w:val="none" w:sz="0" w:space="0" w:color="auto"/>
        <w:right w:val="none" w:sz="0" w:space="0" w:color="auto"/>
      </w:divBdr>
    </w:div>
    <w:div w:id="1251428978">
      <w:bodyDiv w:val="1"/>
      <w:marLeft w:val="0"/>
      <w:marRight w:val="0"/>
      <w:marTop w:val="0"/>
      <w:marBottom w:val="0"/>
      <w:divBdr>
        <w:top w:val="none" w:sz="0" w:space="0" w:color="auto"/>
        <w:left w:val="none" w:sz="0" w:space="0" w:color="auto"/>
        <w:bottom w:val="none" w:sz="0" w:space="0" w:color="auto"/>
        <w:right w:val="none" w:sz="0" w:space="0" w:color="auto"/>
      </w:divBdr>
    </w:div>
    <w:div w:id="1409688354">
      <w:bodyDiv w:val="1"/>
      <w:marLeft w:val="0"/>
      <w:marRight w:val="0"/>
      <w:marTop w:val="0"/>
      <w:marBottom w:val="0"/>
      <w:divBdr>
        <w:top w:val="none" w:sz="0" w:space="0" w:color="auto"/>
        <w:left w:val="none" w:sz="0" w:space="0" w:color="auto"/>
        <w:bottom w:val="none" w:sz="0" w:space="0" w:color="auto"/>
        <w:right w:val="none" w:sz="0" w:space="0" w:color="auto"/>
      </w:divBdr>
    </w:div>
    <w:div w:id="1456023427">
      <w:bodyDiv w:val="1"/>
      <w:marLeft w:val="0"/>
      <w:marRight w:val="0"/>
      <w:marTop w:val="0"/>
      <w:marBottom w:val="0"/>
      <w:divBdr>
        <w:top w:val="none" w:sz="0" w:space="0" w:color="auto"/>
        <w:left w:val="none" w:sz="0" w:space="0" w:color="auto"/>
        <w:bottom w:val="none" w:sz="0" w:space="0" w:color="auto"/>
        <w:right w:val="none" w:sz="0" w:space="0" w:color="auto"/>
      </w:divBdr>
    </w:div>
    <w:div w:id="1457991494">
      <w:bodyDiv w:val="1"/>
      <w:marLeft w:val="0"/>
      <w:marRight w:val="0"/>
      <w:marTop w:val="0"/>
      <w:marBottom w:val="0"/>
      <w:divBdr>
        <w:top w:val="none" w:sz="0" w:space="0" w:color="auto"/>
        <w:left w:val="none" w:sz="0" w:space="0" w:color="auto"/>
        <w:bottom w:val="none" w:sz="0" w:space="0" w:color="auto"/>
        <w:right w:val="none" w:sz="0" w:space="0" w:color="auto"/>
      </w:divBdr>
    </w:div>
    <w:div w:id="1521554572">
      <w:bodyDiv w:val="1"/>
      <w:marLeft w:val="0"/>
      <w:marRight w:val="0"/>
      <w:marTop w:val="0"/>
      <w:marBottom w:val="0"/>
      <w:divBdr>
        <w:top w:val="none" w:sz="0" w:space="0" w:color="auto"/>
        <w:left w:val="none" w:sz="0" w:space="0" w:color="auto"/>
        <w:bottom w:val="none" w:sz="0" w:space="0" w:color="auto"/>
        <w:right w:val="none" w:sz="0" w:space="0" w:color="auto"/>
      </w:divBdr>
    </w:div>
    <w:div w:id="1662734187">
      <w:bodyDiv w:val="1"/>
      <w:marLeft w:val="0"/>
      <w:marRight w:val="0"/>
      <w:marTop w:val="0"/>
      <w:marBottom w:val="0"/>
      <w:divBdr>
        <w:top w:val="none" w:sz="0" w:space="0" w:color="auto"/>
        <w:left w:val="none" w:sz="0" w:space="0" w:color="auto"/>
        <w:bottom w:val="none" w:sz="0" w:space="0" w:color="auto"/>
        <w:right w:val="none" w:sz="0" w:space="0" w:color="auto"/>
      </w:divBdr>
    </w:div>
    <w:div w:id="1782334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theme" Target="theme/theme1.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fontTable" Target="fontTable.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oter" Target="footer2.xml" Id="rId11" /><Relationship Type="http://schemas.openxmlformats.org/officeDocument/2006/relationships/webSettings" Target="webSettings.xml" Id="rId5" /><Relationship Type="http://schemas.openxmlformats.org/officeDocument/2006/relationships/header" Target="header2.xml" Id="rId10" /><Relationship Type="http://schemas.openxmlformats.org/officeDocument/2006/relationships/settings" Target="settings.xml" Id="rId4" /><Relationship Type="http://schemas.openxmlformats.org/officeDocument/2006/relationships/footer" Target="footer1.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071A1F-BED1-B545-B813-F4A05EBB431A}">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City University of Hong Kong</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C4465 lab sheet</dc:title>
  <dc:subject/>
  <dc:creator>WAN Hu</dc:creator>
  <keywords/>
  <lastModifiedBy>MA Kam To</lastModifiedBy>
  <revision>26</revision>
  <lastPrinted>2019-09-13T04:19:00.0000000Z</lastPrinted>
  <dcterms:created xsi:type="dcterms:W3CDTF">2020-09-21T19:34:00.0000000Z</dcterms:created>
  <dcterms:modified xsi:type="dcterms:W3CDTF">2023-11-19T10:13:10.2342301Z</dcterms:modified>
</coreProperties>
</file>